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28D87" w14:textId="77777777" w:rsidR="00C8548F" w:rsidRDefault="00C8548F" w:rsidP="007748D5">
      <w:pPr>
        <w:spacing w:after="0" w:line="240" w:lineRule="auto"/>
        <w:jc w:val="center"/>
        <w:rPr>
          <w:b/>
          <w:bCs/>
        </w:rPr>
      </w:pPr>
    </w:p>
    <w:p w14:paraId="54EB70F0" w14:textId="268FC62E" w:rsidR="009245FC" w:rsidRDefault="009245FC" w:rsidP="007748D5">
      <w:pPr>
        <w:spacing w:after="0" w:line="240" w:lineRule="auto"/>
        <w:jc w:val="center"/>
        <w:rPr>
          <w:b/>
          <w:bCs/>
        </w:rPr>
      </w:pPr>
      <w:r w:rsidRPr="009245FC">
        <w:rPr>
          <w:b/>
          <w:bCs/>
        </w:rPr>
        <w:t>PROGRAM</w:t>
      </w:r>
      <w:proofErr w:type="gramStart"/>
      <w:r w:rsidRPr="009245FC">
        <w:rPr>
          <w:b/>
          <w:bCs/>
        </w:rPr>
        <w:t>1:FINDS</w:t>
      </w:r>
      <w:proofErr w:type="gramEnd"/>
    </w:p>
    <w:p w14:paraId="7FF9FCED" w14:textId="05BE0387" w:rsidR="00EB3696" w:rsidRDefault="007748D5" w:rsidP="00C8548F">
      <w:pPr>
        <w:spacing w:after="0" w:line="240" w:lineRule="auto"/>
        <w:rPr>
          <w:b/>
          <w:bCs/>
        </w:rPr>
      </w:pPr>
      <w:r>
        <w:rPr>
          <w:b/>
          <w:bCs/>
        </w:rPr>
        <w:t>AIM:</w:t>
      </w:r>
    </w:p>
    <w:p w14:paraId="2BC0FE98" w14:textId="26CF9354" w:rsidR="00EB3696" w:rsidRPr="007748D5" w:rsidRDefault="007748D5" w:rsidP="007748D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 w:val="0"/>
        <w:autoSpaceDN w:val="0"/>
        <w:adjustRightInd w:val="0"/>
        <w:spacing w:after="384" w:line="240" w:lineRule="auto"/>
        <w:jc w:val="both"/>
        <w:rPr>
          <w:rFonts w:ascii="Courier" w:hAnsi="Courier" w:cs="Courier"/>
          <w:b/>
          <w:bCs/>
          <w:color w:val="3A3A3A"/>
          <w:kern w:val="0"/>
          <w:sz w:val="24"/>
          <w:szCs w:val="24"/>
        </w:rPr>
      </w:pPr>
      <w:r>
        <w:rPr>
          <w:rFonts w:ascii="Courier" w:hAnsi="Courier" w:cs="Courier"/>
          <w:b/>
          <w:bCs/>
          <w:color w:val="3A3A3A"/>
          <w:kern w:val="0"/>
          <w:sz w:val="24"/>
          <w:szCs w:val="24"/>
        </w:rPr>
        <w:t>Implement and demonstrate the FINDS algorithm for finding </w:t>
      </w:r>
      <w:proofErr w:type="gramStart"/>
      <w:r>
        <w:rPr>
          <w:rFonts w:ascii="Courier" w:hAnsi="Courier" w:cs="Courier"/>
          <w:b/>
          <w:bCs/>
          <w:color w:val="3A3A3A"/>
          <w:kern w:val="0"/>
          <w:sz w:val="24"/>
          <w:szCs w:val="24"/>
        </w:rPr>
        <w:t>the  most</w:t>
      </w:r>
      <w:proofErr w:type="gramEnd"/>
      <w:r>
        <w:rPr>
          <w:rFonts w:ascii="Courier" w:hAnsi="Courier" w:cs="Courier"/>
          <w:b/>
          <w:bCs/>
          <w:color w:val="3A3A3A"/>
          <w:kern w:val="0"/>
          <w:sz w:val="24"/>
          <w:szCs w:val="24"/>
        </w:rPr>
        <w:t> specific hypothesis based on a given set of training data samples. Read the training data from a .CSV fil</w:t>
      </w:r>
      <w:r>
        <w:rPr>
          <w:rFonts w:ascii="Courier" w:hAnsi="Courier" w:cs="Courier"/>
          <w:b/>
          <w:bCs/>
          <w:color w:val="3A3A3A"/>
          <w:kern w:val="0"/>
          <w:sz w:val="24"/>
          <w:szCs w:val="24"/>
        </w:rPr>
        <w:t>e</w:t>
      </w:r>
    </w:p>
    <w:p w14:paraId="1470701D" w14:textId="77777777" w:rsidR="00EB3696" w:rsidRDefault="00EB3696" w:rsidP="00C8548F">
      <w:pPr>
        <w:spacing w:after="0" w:line="240" w:lineRule="auto"/>
        <w:rPr>
          <w:b/>
          <w:bCs/>
        </w:rPr>
      </w:pPr>
    </w:p>
    <w:p w14:paraId="17FB8562" w14:textId="77777777" w:rsidR="00EB3696" w:rsidRDefault="00EB3696" w:rsidP="00C8548F">
      <w:pPr>
        <w:spacing w:after="0" w:line="240" w:lineRule="auto"/>
        <w:rPr>
          <w:b/>
          <w:bCs/>
        </w:rPr>
      </w:pPr>
    </w:p>
    <w:p w14:paraId="4874D181" w14:textId="664DE446" w:rsidR="00EB3696" w:rsidRPr="009245FC" w:rsidRDefault="00EB3696" w:rsidP="00C8548F">
      <w:pPr>
        <w:spacing w:after="0" w:line="240" w:lineRule="auto"/>
        <w:rPr>
          <w:b/>
          <w:bCs/>
        </w:rPr>
      </w:pPr>
      <w:r>
        <w:rPr>
          <w:b/>
          <w:bCs/>
        </w:rPr>
        <w:t>PROGRAM:</w:t>
      </w:r>
    </w:p>
    <w:p w14:paraId="4A0DBA1A" w14:textId="6DBBB3BE" w:rsidR="004040DF" w:rsidRDefault="004040DF" w:rsidP="00C8548F">
      <w:pPr>
        <w:spacing w:after="0" w:line="240" w:lineRule="auto"/>
      </w:pPr>
      <w:r>
        <w:t>import csv</w:t>
      </w:r>
    </w:p>
    <w:p w14:paraId="0BA950EA" w14:textId="77777777" w:rsidR="004040DF" w:rsidRDefault="004040DF" w:rsidP="00C8548F">
      <w:pPr>
        <w:spacing w:after="0" w:line="240" w:lineRule="auto"/>
      </w:pPr>
      <w:r>
        <w:t>a = []</w:t>
      </w:r>
    </w:p>
    <w:p w14:paraId="7991CFD6" w14:textId="77777777" w:rsidR="004040DF" w:rsidRDefault="004040DF" w:rsidP="00C8548F">
      <w:pPr>
        <w:spacing w:after="0" w:line="240" w:lineRule="auto"/>
      </w:pPr>
      <w:r>
        <w:t>with open('enjoysport.csv', 'r') as csvfile:</w:t>
      </w:r>
    </w:p>
    <w:p w14:paraId="69DF32BC" w14:textId="77777777" w:rsidR="004040DF" w:rsidRDefault="004040DF" w:rsidP="00C8548F">
      <w:pPr>
        <w:spacing w:after="0" w:line="240" w:lineRule="auto"/>
      </w:pPr>
      <w:r>
        <w:t xml:space="preserve">    for row in csv.reader(csvfile):</w:t>
      </w:r>
    </w:p>
    <w:p w14:paraId="32AA4903" w14:textId="77777777" w:rsidR="004040DF" w:rsidRDefault="004040DF" w:rsidP="00C8548F">
      <w:pPr>
        <w:spacing w:after="0" w:line="240" w:lineRule="auto"/>
      </w:pPr>
      <w:r>
        <w:t xml:space="preserve">        a.append(row)</w:t>
      </w:r>
    </w:p>
    <w:p w14:paraId="49BFD573" w14:textId="77777777" w:rsidR="004040DF" w:rsidRDefault="004040DF" w:rsidP="00C8548F">
      <w:pPr>
        <w:spacing w:after="0" w:line="240" w:lineRule="auto"/>
      </w:pPr>
      <w:r>
        <w:t xml:space="preserve">    print(a)</w:t>
      </w:r>
    </w:p>
    <w:p w14:paraId="5F6C830E" w14:textId="77777777" w:rsidR="004040DF" w:rsidRDefault="004040DF" w:rsidP="00C8548F">
      <w:pPr>
        <w:spacing w:after="0" w:line="240" w:lineRule="auto"/>
      </w:pPr>
      <w:r>
        <w:t>print("\n The total number of training instances are : ",len(a))</w:t>
      </w:r>
    </w:p>
    <w:p w14:paraId="60EC879A" w14:textId="77777777" w:rsidR="004040DF" w:rsidRDefault="004040DF" w:rsidP="00C8548F">
      <w:pPr>
        <w:spacing w:after="0" w:line="240" w:lineRule="auto"/>
      </w:pPr>
      <w:r>
        <w:t>num_attribute = len(a[0])-1</w:t>
      </w:r>
    </w:p>
    <w:p w14:paraId="6D1AFEC7" w14:textId="77777777" w:rsidR="004040DF" w:rsidRDefault="004040DF" w:rsidP="00C8548F">
      <w:pPr>
        <w:spacing w:after="0" w:line="240" w:lineRule="auto"/>
      </w:pPr>
      <w:r>
        <w:t>print("\n The initial hypothesis is : ")</w:t>
      </w:r>
    </w:p>
    <w:p w14:paraId="3FACFE58" w14:textId="77777777" w:rsidR="004040DF" w:rsidRDefault="004040DF" w:rsidP="00C8548F">
      <w:pPr>
        <w:spacing w:after="0" w:line="240" w:lineRule="auto"/>
      </w:pPr>
      <w:r>
        <w:t>hypothesis = ['0']*num_attribute</w:t>
      </w:r>
    </w:p>
    <w:p w14:paraId="6AA65F17" w14:textId="77777777" w:rsidR="004040DF" w:rsidRDefault="004040DF" w:rsidP="00C8548F">
      <w:pPr>
        <w:spacing w:after="0" w:line="240" w:lineRule="auto"/>
      </w:pPr>
      <w:r>
        <w:t>print(hypothesis)</w:t>
      </w:r>
    </w:p>
    <w:p w14:paraId="0B9AEF7E" w14:textId="77777777" w:rsidR="004040DF" w:rsidRDefault="004040DF" w:rsidP="00C8548F">
      <w:pPr>
        <w:spacing w:after="0" w:line="240" w:lineRule="auto"/>
      </w:pPr>
      <w:r>
        <w:t>for i in range(0, len(a)):</w:t>
      </w:r>
    </w:p>
    <w:p w14:paraId="51E26B18" w14:textId="77777777" w:rsidR="004040DF" w:rsidRDefault="004040DF" w:rsidP="00C8548F">
      <w:pPr>
        <w:spacing w:after="0" w:line="240" w:lineRule="auto"/>
      </w:pPr>
      <w:r>
        <w:t xml:space="preserve"> if a[i][num_attribute] == 'yes':</w:t>
      </w:r>
    </w:p>
    <w:p w14:paraId="76336C01" w14:textId="77777777" w:rsidR="004040DF" w:rsidRDefault="004040DF" w:rsidP="00C8548F">
      <w:pPr>
        <w:spacing w:after="0" w:line="240" w:lineRule="auto"/>
      </w:pPr>
      <w:r>
        <w:t xml:space="preserve">  for j in range(0, num_attribute):</w:t>
      </w:r>
    </w:p>
    <w:p w14:paraId="2DC35EF8" w14:textId="77777777" w:rsidR="004040DF" w:rsidRDefault="004040DF" w:rsidP="00C8548F">
      <w:pPr>
        <w:spacing w:after="0" w:line="240" w:lineRule="auto"/>
      </w:pPr>
      <w:r>
        <w:t xml:space="preserve">      if hypothesis[j] == '0' or hypothesis[j] == a[i][j]:</w:t>
      </w:r>
    </w:p>
    <w:p w14:paraId="3B1F2CA1" w14:textId="77777777" w:rsidR="004040DF" w:rsidRDefault="004040DF" w:rsidP="00C8548F">
      <w:pPr>
        <w:spacing w:after="0" w:line="240" w:lineRule="auto"/>
      </w:pPr>
      <w:r>
        <w:t xml:space="preserve">          hypothesis[j] = a[i][j]</w:t>
      </w:r>
    </w:p>
    <w:p w14:paraId="360002D7" w14:textId="77777777" w:rsidR="004040DF" w:rsidRDefault="004040DF" w:rsidP="00C8548F">
      <w:pPr>
        <w:spacing w:after="0" w:line="240" w:lineRule="auto"/>
      </w:pPr>
      <w:r>
        <w:t xml:space="preserve">      else:</w:t>
      </w:r>
    </w:p>
    <w:p w14:paraId="3979D097" w14:textId="77777777" w:rsidR="004040DF" w:rsidRDefault="004040DF" w:rsidP="00C8548F">
      <w:pPr>
        <w:spacing w:after="0" w:line="240" w:lineRule="auto"/>
      </w:pPr>
      <w:r>
        <w:t xml:space="preserve">          hypothesis[j] = '?'</w:t>
      </w:r>
    </w:p>
    <w:p w14:paraId="11440C92" w14:textId="77777777" w:rsidR="004040DF" w:rsidRDefault="004040DF" w:rsidP="00C8548F">
      <w:pPr>
        <w:spacing w:after="0" w:line="240" w:lineRule="auto"/>
      </w:pPr>
      <w:r>
        <w:t xml:space="preserve"> print("\n The hypothesis for the training instance {} is :\n" .format(i+1),hypothesis)</w:t>
      </w:r>
    </w:p>
    <w:p w14:paraId="7AA2FD19" w14:textId="77777777" w:rsidR="004040DF" w:rsidRDefault="004040DF" w:rsidP="00C8548F">
      <w:pPr>
        <w:spacing w:after="0" w:line="240" w:lineRule="auto"/>
      </w:pPr>
      <w:r>
        <w:t>print("\n The Maximally specific hypothesis for the training instance is ")</w:t>
      </w:r>
    </w:p>
    <w:p w14:paraId="2D559608" w14:textId="59D4B3E6" w:rsidR="006B28B6" w:rsidRDefault="004040DF" w:rsidP="00C8548F">
      <w:pPr>
        <w:spacing w:after="0" w:line="240" w:lineRule="auto"/>
      </w:pPr>
      <w:r>
        <w:t>print(hypothesis)</w:t>
      </w:r>
    </w:p>
    <w:p w14:paraId="6DC4EF0D" w14:textId="3C8E77AD" w:rsidR="00C8548F" w:rsidRPr="00C8548F" w:rsidRDefault="00C8548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RESULT</w:t>
      </w:r>
    </w:p>
    <w:p w14:paraId="7075C19E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>[['sky', 'airtemp', 'humidity', 'wind', 'water', 'forcast', 'enjoysport'], ['sunny', 'warm', 'normal', 'strong', 'warm', 'same', 'yes'], ['sunny', 'warm', 'high', 'strong', 'warm', 'same', 'yes'], ['rainy', 'cold', 'high', 'strong', 'warm', 'change', 'no'], ['sunny', 'warm', 'high', 'strong', 'cool', 'change', 'yes']]</w:t>
      </w:r>
    </w:p>
    <w:p w14:paraId="7091AEE1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1FEECE79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total number of training instances are :  5</w:t>
      </w:r>
    </w:p>
    <w:p w14:paraId="2773BE9E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1E6471E4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initial hypothesis is : </w:t>
      </w:r>
    </w:p>
    <w:p w14:paraId="0E71FE0A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>['0', '0', '0', '0', '0', '0']</w:t>
      </w:r>
    </w:p>
    <w:p w14:paraId="462B80AD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0DF44BC9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hypothesis for the training instance 1 is :</w:t>
      </w:r>
    </w:p>
    <w:p w14:paraId="700C16D0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'0', '0', '0', '0', '0', '0']</w:t>
      </w:r>
    </w:p>
    <w:p w14:paraId="1AD41DA1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56816AE6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hypothesis for the training instance 2 is :</w:t>
      </w:r>
    </w:p>
    <w:p w14:paraId="3DEEE959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'sunny', 'warm', 'normal', 'strong', 'warm', 'same']</w:t>
      </w:r>
    </w:p>
    <w:p w14:paraId="117AD579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305C4A24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hypothesis for the training instance 3 is :</w:t>
      </w:r>
    </w:p>
    <w:p w14:paraId="5F950FFB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'sunny', 'warm', '?', 'strong', 'warm', 'same']</w:t>
      </w:r>
    </w:p>
    <w:p w14:paraId="74930645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47646918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hypothesis for the training instance 4 is :</w:t>
      </w:r>
    </w:p>
    <w:p w14:paraId="7220AA70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lastRenderedPageBreak/>
        <w:t xml:space="preserve"> ['sunny', 'warm', '?', 'strong', 'warm', 'same']</w:t>
      </w:r>
    </w:p>
    <w:p w14:paraId="6A377A07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6D515BBF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hypothesis for the training instance 5 is :</w:t>
      </w:r>
    </w:p>
    <w:p w14:paraId="65399C3B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'sunny', 'warm', '?', 'strong', '?', '?']</w:t>
      </w:r>
    </w:p>
    <w:p w14:paraId="6E2B685C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124F84F7" w14:textId="77777777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The Maximally specific hypothesis for the training instance is </w:t>
      </w:r>
    </w:p>
    <w:p w14:paraId="07D5E1DA" w14:textId="0FACAECE" w:rsidR="00C8548F" w:rsidRPr="00C8548F" w:rsidRDefault="00C8548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>['sunny', 'warm', '?', 'strong', '?', '?']</w:t>
      </w:r>
    </w:p>
    <w:p w14:paraId="1E296FFD" w14:textId="77777777" w:rsidR="004040DF" w:rsidRDefault="004040DF" w:rsidP="00C8548F">
      <w:pPr>
        <w:spacing w:after="0" w:line="240" w:lineRule="auto"/>
      </w:pPr>
    </w:p>
    <w:p w14:paraId="164217E6" w14:textId="4AAFF6A6" w:rsidR="004040DF" w:rsidRDefault="004040DF" w:rsidP="007748D5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9245FC">
        <w:rPr>
          <w:b/>
          <w:bCs/>
          <w:sz w:val="24"/>
          <w:szCs w:val="24"/>
        </w:rPr>
        <w:t>P</w:t>
      </w:r>
      <w:r w:rsidR="007748D5">
        <w:rPr>
          <w:b/>
          <w:bCs/>
          <w:sz w:val="24"/>
          <w:szCs w:val="24"/>
        </w:rPr>
        <w:t>ROGRAM</w:t>
      </w:r>
      <w:r w:rsidRPr="009245FC">
        <w:rPr>
          <w:b/>
          <w:bCs/>
          <w:sz w:val="24"/>
          <w:szCs w:val="24"/>
        </w:rPr>
        <w:t>:2 CE ALGORITHM</w:t>
      </w:r>
    </w:p>
    <w:p w14:paraId="66330B01" w14:textId="77777777" w:rsidR="007748D5" w:rsidRDefault="007748D5" w:rsidP="00C8548F">
      <w:pPr>
        <w:spacing w:after="0" w:line="240" w:lineRule="auto"/>
        <w:rPr>
          <w:b/>
          <w:bCs/>
          <w:sz w:val="24"/>
          <w:szCs w:val="24"/>
        </w:rPr>
      </w:pPr>
    </w:p>
    <w:p w14:paraId="177AA2A6" w14:textId="2B370F91" w:rsidR="007748D5" w:rsidRPr="007748D5" w:rsidRDefault="007748D5" w:rsidP="007748D5">
      <w:pPr>
        <w:ind w:left="360"/>
        <w:rPr>
          <w:b/>
          <w:bCs/>
        </w:rPr>
      </w:pPr>
      <w:r w:rsidRPr="007748D5">
        <w:rPr>
          <w:b/>
          <w:bCs/>
          <w:sz w:val="24"/>
          <w:szCs w:val="24"/>
        </w:rPr>
        <w:t>AIM:</w:t>
      </w:r>
      <w:r w:rsidRPr="007748D5">
        <w:rPr>
          <w:rFonts w:ascii="Segoe UI" w:hAnsi="Segoe UI" w:cs="Segoe UI"/>
          <w:b/>
          <w:bCs/>
          <w:color w:val="3A3A3A"/>
          <w:shd w:val="clear" w:color="auto" w:fill="FFFFFF"/>
        </w:rPr>
        <w:t xml:space="preserve"> </w:t>
      </w:r>
      <w:r w:rsidRPr="007748D5">
        <w:rPr>
          <w:rFonts w:ascii="Segoe UI" w:hAnsi="Segoe UI" w:cs="Segoe UI"/>
          <w:b/>
          <w:bCs/>
          <w:color w:val="3A3A3A"/>
          <w:shd w:val="clear" w:color="auto" w:fill="FFFFFF"/>
        </w:rPr>
        <w:t>For a given set of training data examples stored in a .CSV file, implement and demonstrate the Candidate-Elimination algorithm in python to output a description of the set of all hypotheses consistent with the training examples.</w:t>
      </w:r>
    </w:p>
    <w:p w14:paraId="02A0B5CB" w14:textId="56BE8515" w:rsidR="007748D5" w:rsidRPr="009245FC" w:rsidRDefault="007748D5" w:rsidP="00C8548F">
      <w:pPr>
        <w:spacing w:after="0" w:line="240" w:lineRule="auto"/>
        <w:rPr>
          <w:b/>
          <w:bCs/>
          <w:sz w:val="24"/>
          <w:szCs w:val="24"/>
        </w:rPr>
      </w:pPr>
    </w:p>
    <w:p w14:paraId="71DD8938" w14:textId="77777777" w:rsidR="004040DF" w:rsidRDefault="004040DF" w:rsidP="00C8548F">
      <w:pPr>
        <w:spacing w:after="0" w:line="240" w:lineRule="auto"/>
      </w:pPr>
      <w:r>
        <w:t xml:space="preserve">import numpy as np </w:t>
      </w:r>
    </w:p>
    <w:p w14:paraId="5AE6287F" w14:textId="77777777" w:rsidR="004040DF" w:rsidRDefault="004040DF" w:rsidP="00C8548F">
      <w:pPr>
        <w:spacing w:after="0" w:line="240" w:lineRule="auto"/>
      </w:pPr>
      <w:r>
        <w:t>import pandas as pd</w:t>
      </w:r>
    </w:p>
    <w:p w14:paraId="4AAC736B" w14:textId="77777777" w:rsidR="004040DF" w:rsidRDefault="004040DF" w:rsidP="00C8548F">
      <w:pPr>
        <w:spacing w:after="0" w:line="240" w:lineRule="auto"/>
      </w:pPr>
    </w:p>
    <w:p w14:paraId="54D49D32" w14:textId="77777777" w:rsidR="004040DF" w:rsidRDefault="004040DF" w:rsidP="00C8548F">
      <w:pPr>
        <w:spacing w:after="0" w:line="240" w:lineRule="auto"/>
      </w:pPr>
      <w:r>
        <w:t>data = pd.read_csv('D:/GEO/BE COURSES/2022 dec/LAB/DATASET/enjoysport.csv')</w:t>
      </w:r>
    </w:p>
    <w:p w14:paraId="7B9F7262" w14:textId="77777777" w:rsidR="004040DF" w:rsidRDefault="004040DF" w:rsidP="00C8548F">
      <w:pPr>
        <w:spacing w:after="0" w:line="240" w:lineRule="auto"/>
      </w:pPr>
      <w:r>
        <w:t>concepts = np.array(data.iloc[:,0:-1])</w:t>
      </w:r>
    </w:p>
    <w:p w14:paraId="2EF41708" w14:textId="77777777" w:rsidR="004040DF" w:rsidRDefault="004040DF" w:rsidP="00C8548F">
      <w:pPr>
        <w:spacing w:after="0" w:line="240" w:lineRule="auto"/>
      </w:pPr>
      <w:r>
        <w:t>print("\nInstances are:\n",concepts)</w:t>
      </w:r>
    </w:p>
    <w:p w14:paraId="65246A71" w14:textId="77777777" w:rsidR="004040DF" w:rsidRDefault="004040DF" w:rsidP="00C8548F">
      <w:pPr>
        <w:spacing w:after="0" w:line="240" w:lineRule="auto"/>
      </w:pPr>
      <w:r>
        <w:t>target = np.array(data.iloc[:,-1])</w:t>
      </w:r>
    </w:p>
    <w:p w14:paraId="41145767" w14:textId="77777777" w:rsidR="004040DF" w:rsidRDefault="004040DF" w:rsidP="00C8548F">
      <w:pPr>
        <w:spacing w:after="0" w:line="240" w:lineRule="auto"/>
      </w:pPr>
      <w:r>
        <w:t>print("\nTarget Values are: ",target)</w:t>
      </w:r>
    </w:p>
    <w:p w14:paraId="4469E8E7" w14:textId="77777777" w:rsidR="004040DF" w:rsidRDefault="004040DF" w:rsidP="00C8548F">
      <w:pPr>
        <w:spacing w:after="0" w:line="240" w:lineRule="auto"/>
      </w:pPr>
    </w:p>
    <w:p w14:paraId="2E18C1A2" w14:textId="77777777" w:rsidR="004040DF" w:rsidRDefault="004040DF" w:rsidP="00C8548F">
      <w:pPr>
        <w:spacing w:after="0" w:line="240" w:lineRule="auto"/>
      </w:pPr>
      <w:r>
        <w:t xml:space="preserve">def learn(concepts, target): </w:t>
      </w:r>
    </w:p>
    <w:p w14:paraId="06C923EB" w14:textId="77777777" w:rsidR="004040DF" w:rsidRDefault="004040DF" w:rsidP="00C8548F">
      <w:pPr>
        <w:spacing w:after="0" w:line="240" w:lineRule="auto"/>
      </w:pPr>
      <w:r>
        <w:t xml:space="preserve">    specific_h = concepts[0].copy()</w:t>
      </w:r>
    </w:p>
    <w:p w14:paraId="6D73AD75" w14:textId="77777777" w:rsidR="004040DF" w:rsidRDefault="004040DF" w:rsidP="00C8548F">
      <w:pPr>
        <w:spacing w:after="0" w:line="240" w:lineRule="auto"/>
      </w:pPr>
      <w:r>
        <w:t xml:space="preserve">    print("\nInitialization of specific_h and genearal_h")</w:t>
      </w:r>
    </w:p>
    <w:p w14:paraId="09D25F76" w14:textId="77777777" w:rsidR="004040DF" w:rsidRDefault="004040DF" w:rsidP="00C8548F">
      <w:pPr>
        <w:spacing w:after="0" w:line="240" w:lineRule="auto"/>
      </w:pPr>
      <w:r>
        <w:t xml:space="preserve">    print("\nSpecific Boundary: ", specific_h)</w:t>
      </w:r>
    </w:p>
    <w:p w14:paraId="66A4F261" w14:textId="77777777" w:rsidR="004040DF" w:rsidRDefault="004040DF" w:rsidP="00C8548F">
      <w:pPr>
        <w:spacing w:after="0" w:line="240" w:lineRule="auto"/>
      </w:pPr>
      <w:r>
        <w:t xml:space="preserve">    general_h = [["?" for i in range(len(specific_h))] for i in range(len(specific_h))]</w:t>
      </w:r>
    </w:p>
    <w:p w14:paraId="60F35C23" w14:textId="77777777" w:rsidR="004040DF" w:rsidRDefault="004040DF" w:rsidP="00C8548F">
      <w:pPr>
        <w:spacing w:after="0" w:line="240" w:lineRule="auto"/>
      </w:pPr>
      <w:r>
        <w:t xml:space="preserve">    print("\nGeneric Boundary: ",general_h)  </w:t>
      </w:r>
    </w:p>
    <w:p w14:paraId="73228FF1" w14:textId="77777777" w:rsidR="004040DF" w:rsidRDefault="004040DF" w:rsidP="00C8548F">
      <w:pPr>
        <w:spacing w:after="0" w:line="240" w:lineRule="auto"/>
      </w:pPr>
    </w:p>
    <w:p w14:paraId="0FF8F99B" w14:textId="77777777" w:rsidR="004040DF" w:rsidRDefault="004040DF" w:rsidP="00C8548F">
      <w:pPr>
        <w:spacing w:after="0" w:line="240" w:lineRule="auto"/>
      </w:pPr>
      <w:r>
        <w:t xml:space="preserve">    for i, h in enumerate(concepts):</w:t>
      </w:r>
    </w:p>
    <w:p w14:paraId="5D8C55E5" w14:textId="77777777" w:rsidR="004040DF" w:rsidRDefault="004040DF" w:rsidP="00C8548F">
      <w:pPr>
        <w:spacing w:after="0" w:line="240" w:lineRule="auto"/>
      </w:pPr>
      <w:r>
        <w:t xml:space="preserve">        print("\nInstance", i+1 , "is ", h)</w:t>
      </w:r>
    </w:p>
    <w:p w14:paraId="6BC820EF" w14:textId="77777777" w:rsidR="004040DF" w:rsidRDefault="004040DF" w:rsidP="00C8548F">
      <w:pPr>
        <w:spacing w:after="0" w:line="240" w:lineRule="auto"/>
      </w:pPr>
      <w:r>
        <w:t xml:space="preserve">        if target[i] == "yes":</w:t>
      </w:r>
    </w:p>
    <w:p w14:paraId="77A45C7E" w14:textId="77777777" w:rsidR="004040DF" w:rsidRDefault="004040DF" w:rsidP="00C8548F">
      <w:pPr>
        <w:spacing w:after="0" w:line="240" w:lineRule="auto"/>
      </w:pPr>
      <w:r>
        <w:t xml:space="preserve">            print("Instance is Positive ")</w:t>
      </w:r>
    </w:p>
    <w:p w14:paraId="777D4EB9" w14:textId="77777777" w:rsidR="004040DF" w:rsidRDefault="004040DF" w:rsidP="00C8548F">
      <w:pPr>
        <w:spacing w:after="0" w:line="240" w:lineRule="auto"/>
      </w:pPr>
      <w:r>
        <w:t xml:space="preserve">            for x in range(len(specific_h)): </w:t>
      </w:r>
    </w:p>
    <w:p w14:paraId="1D420047" w14:textId="77777777" w:rsidR="004040DF" w:rsidRDefault="004040DF" w:rsidP="00C8548F">
      <w:pPr>
        <w:spacing w:after="0" w:line="240" w:lineRule="auto"/>
      </w:pPr>
      <w:r>
        <w:t xml:space="preserve">                if h[x]!= specific_h[x]:                    </w:t>
      </w:r>
    </w:p>
    <w:p w14:paraId="08115B05" w14:textId="77777777" w:rsidR="004040DF" w:rsidRDefault="004040DF" w:rsidP="00C8548F">
      <w:pPr>
        <w:spacing w:after="0" w:line="240" w:lineRule="auto"/>
      </w:pPr>
      <w:r>
        <w:t xml:space="preserve">                    specific_h[x] ='?'                     </w:t>
      </w:r>
    </w:p>
    <w:p w14:paraId="1CDD7D46" w14:textId="77777777" w:rsidR="004040DF" w:rsidRDefault="004040DF" w:rsidP="00C8548F">
      <w:pPr>
        <w:spacing w:after="0" w:line="240" w:lineRule="auto"/>
      </w:pPr>
      <w:r>
        <w:t xml:space="preserve">                    general_h[x][x] ='?'</w:t>
      </w:r>
    </w:p>
    <w:p w14:paraId="781BB194" w14:textId="77777777" w:rsidR="004040DF" w:rsidRDefault="004040DF" w:rsidP="00C8548F">
      <w:pPr>
        <w:spacing w:after="0" w:line="240" w:lineRule="auto"/>
      </w:pPr>
      <w:r>
        <w:t xml:space="preserve">                   </w:t>
      </w:r>
    </w:p>
    <w:p w14:paraId="59788216" w14:textId="77777777" w:rsidR="004040DF" w:rsidRDefault="004040DF" w:rsidP="00C8548F">
      <w:pPr>
        <w:spacing w:after="0" w:line="240" w:lineRule="auto"/>
      </w:pPr>
      <w:r>
        <w:t xml:space="preserve">        if target[i] == "no":            </w:t>
      </w:r>
    </w:p>
    <w:p w14:paraId="7F2361A0" w14:textId="77777777" w:rsidR="004040DF" w:rsidRDefault="004040DF" w:rsidP="00C8548F">
      <w:pPr>
        <w:spacing w:after="0" w:line="240" w:lineRule="auto"/>
      </w:pPr>
      <w:r>
        <w:t xml:space="preserve">            print("Instance is Negative ")</w:t>
      </w:r>
    </w:p>
    <w:p w14:paraId="0B653CF3" w14:textId="77777777" w:rsidR="004040DF" w:rsidRDefault="004040DF" w:rsidP="00C8548F">
      <w:pPr>
        <w:spacing w:after="0" w:line="240" w:lineRule="auto"/>
      </w:pPr>
      <w:r>
        <w:t xml:space="preserve">            for x in range(len(specific_h)): </w:t>
      </w:r>
    </w:p>
    <w:p w14:paraId="45DFF9A3" w14:textId="77777777" w:rsidR="004040DF" w:rsidRDefault="004040DF" w:rsidP="00C8548F">
      <w:pPr>
        <w:spacing w:after="0" w:line="240" w:lineRule="auto"/>
      </w:pPr>
      <w:r>
        <w:t xml:space="preserve">                if h[x]!= specific_h[x]:                    </w:t>
      </w:r>
    </w:p>
    <w:p w14:paraId="3C78C75E" w14:textId="77777777" w:rsidR="004040DF" w:rsidRDefault="004040DF" w:rsidP="00C8548F">
      <w:pPr>
        <w:spacing w:after="0" w:line="240" w:lineRule="auto"/>
      </w:pPr>
      <w:r>
        <w:t xml:space="preserve">                    general_h[x][x] = specific_h[x]                </w:t>
      </w:r>
    </w:p>
    <w:p w14:paraId="0085433C" w14:textId="77777777" w:rsidR="004040DF" w:rsidRDefault="004040DF" w:rsidP="00C8548F">
      <w:pPr>
        <w:spacing w:after="0" w:line="240" w:lineRule="auto"/>
      </w:pPr>
      <w:r>
        <w:t xml:space="preserve">                else:                    </w:t>
      </w:r>
    </w:p>
    <w:p w14:paraId="1370FF5C" w14:textId="77777777" w:rsidR="004040DF" w:rsidRDefault="004040DF" w:rsidP="00C8548F">
      <w:pPr>
        <w:spacing w:after="0" w:line="240" w:lineRule="auto"/>
      </w:pPr>
      <w:r>
        <w:t xml:space="preserve">                    general_h[x][x] = '?'        </w:t>
      </w:r>
    </w:p>
    <w:p w14:paraId="7101267D" w14:textId="77777777" w:rsidR="004040DF" w:rsidRDefault="004040DF" w:rsidP="00C8548F">
      <w:pPr>
        <w:spacing w:after="0" w:line="240" w:lineRule="auto"/>
      </w:pPr>
      <w:r>
        <w:t xml:space="preserve">        </w:t>
      </w:r>
    </w:p>
    <w:p w14:paraId="542E8C59" w14:textId="77777777" w:rsidR="004040DF" w:rsidRDefault="004040DF" w:rsidP="00C8548F">
      <w:pPr>
        <w:spacing w:after="0" w:line="240" w:lineRule="auto"/>
      </w:pPr>
      <w:r>
        <w:t xml:space="preserve">        print("Specific Bundary after ", i+1, "Instance is ", specific_h)         </w:t>
      </w:r>
    </w:p>
    <w:p w14:paraId="18CB0907" w14:textId="77777777" w:rsidR="004040DF" w:rsidRDefault="004040DF" w:rsidP="00C8548F">
      <w:pPr>
        <w:spacing w:after="0" w:line="240" w:lineRule="auto"/>
      </w:pPr>
      <w:r>
        <w:t xml:space="preserve">        print("Generic Boundary after ", i+1, "Instance is ", general_h)</w:t>
      </w:r>
    </w:p>
    <w:p w14:paraId="3619A63B" w14:textId="7F678FAB" w:rsidR="004040DF" w:rsidRDefault="004040DF" w:rsidP="00C8548F">
      <w:pPr>
        <w:spacing w:after="0" w:line="240" w:lineRule="auto"/>
      </w:pPr>
      <w:r>
        <w:t xml:space="preserve">        print("\n")</w:t>
      </w:r>
    </w:p>
    <w:p w14:paraId="5E809E81" w14:textId="051C32BE" w:rsidR="004040DF" w:rsidRPr="00C8548F" w:rsidRDefault="004040DF" w:rsidP="00C8548F">
      <w:pPr>
        <w:spacing w:after="0" w:line="240" w:lineRule="auto"/>
        <w:rPr>
          <w:b/>
          <w:bCs/>
          <w:color w:val="FF0000"/>
        </w:rPr>
      </w:pPr>
      <w:r w:rsidRPr="00C8548F">
        <w:rPr>
          <w:b/>
          <w:bCs/>
          <w:color w:val="FF0000"/>
        </w:rPr>
        <w:lastRenderedPageBreak/>
        <w:t>RESULT:</w:t>
      </w:r>
    </w:p>
    <w:p w14:paraId="344679DA" w14:textId="77777777" w:rsidR="004040DF" w:rsidRPr="00C8548F" w:rsidRDefault="004040D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>Instances are:</w:t>
      </w:r>
    </w:p>
    <w:p w14:paraId="0EBD8294" w14:textId="77777777" w:rsidR="004040DF" w:rsidRPr="00C8548F" w:rsidRDefault="004040D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['sunny' 'warm' 'normal' 'strong' 'warm' 'same']</w:t>
      </w:r>
    </w:p>
    <w:p w14:paraId="17472E33" w14:textId="77777777" w:rsidR="004040DF" w:rsidRPr="00C8548F" w:rsidRDefault="004040D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'sunny' 'warm' 'high' 'strong' 'warm' 'same']</w:t>
      </w:r>
    </w:p>
    <w:p w14:paraId="20C42A7A" w14:textId="77777777" w:rsidR="004040DF" w:rsidRPr="00C8548F" w:rsidRDefault="004040D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'rainy' 'cold' 'high' 'strong' 'warm' 'change']</w:t>
      </w:r>
    </w:p>
    <w:p w14:paraId="209E5CE5" w14:textId="77777777" w:rsidR="004040DF" w:rsidRPr="00C8548F" w:rsidRDefault="004040D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 xml:space="preserve"> ['sunny' 'warm' 'high' 'strong' 'cool' 'change']]</w:t>
      </w:r>
    </w:p>
    <w:p w14:paraId="765E771C" w14:textId="77777777" w:rsidR="004040DF" w:rsidRPr="00C8548F" w:rsidRDefault="004040DF" w:rsidP="00C8548F">
      <w:pPr>
        <w:spacing w:after="0" w:line="240" w:lineRule="auto"/>
        <w:rPr>
          <w:color w:val="FF0000"/>
        </w:rPr>
      </w:pPr>
    </w:p>
    <w:p w14:paraId="389BB34F" w14:textId="210C56AC" w:rsidR="004040DF" w:rsidRDefault="004040DF" w:rsidP="00C8548F">
      <w:pPr>
        <w:spacing w:after="0" w:line="240" w:lineRule="auto"/>
        <w:rPr>
          <w:color w:val="FF0000"/>
        </w:rPr>
      </w:pPr>
      <w:r w:rsidRPr="00C8548F">
        <w:rPr>
          <w:color w:val="FF0000"/>
        </w:rPr>
        <w:t>Target Values are:  ['yes' 'yes' 'no' 'yes']</w:t>
      </w:r>
    </w:p>
    <w:p w14:paraId="3D998020" w14:textId="77777777" w:rsidR="00C8548F" w:rsidRDefault="00C8548F" w:rsidP="00C8548F">
      <w:pPr>
        <w:spacing w:after="0" w:line="240" w:lineRule="auto"/>
        <w:rPr>
          <w:color w:val="FF0000"/>
        </w:rPr>
      </w:pPr>
    </w:p>
    <w:p w14:paraId="3FCBDABF" w14:textId="77777777" w:rsidR="00C8548F" w:rsidRDefault="00C8548F" w:rsidP="00C8548F">
      <w:pPr>
        <w:spacing w:after="0" w:line="240" w:lineRule="auto"/>
        <w:rPr>
          <w:color w:val="FF0000"/>
        </w:rPr>
      </w:pPr>
    </w:p>
    <w:p w14:paraId="60220A76" w14:textId="77777777" w:rsidR="00C8548F" w:rsidRDefault="00C8548F" w:rsidP="00C8548F">
      <w:pPr>
        <w:spacing w:after="0" w:line="240" w:lineRule="auto"/>
        <w:rPr>
          <w:color w:val="FF0000"/>
        </w:rPr>
      </w:pPr>
    </w:p>
    <w:p w14:paraId="134B483C" w14:textId="77777777" w:rsidR="00C8548F" w:rsidRDefault="00C8548F" w:rsidP="00C8548F">
      <w:pPr>
        <w:spacing w:after="0" w:line="240" w:lineRule="auto"/>
        <w:rPr>
          <w:color w:val="FF0000"/>
        </w:rPr>
      </w:pPr>
    </w:p>
    <w:p w14:paraId="1D231CDD" w14:textId="77777777" w:rsidR="00C8548F" w:rsidRPr="00C8548F" w:rsidRDefault="00C8548F" w:rsidP="00C8548F">
      <w:pPr>
        <w:spacing w:after="0" w:line="240" w:lineRule="auto"/>
        <w:rPr>
          <w:color w:val="FF0000"/>
        </w:rPr>
      </w:pPr>
    </w:p>
    <w:p w14:paraId="2AD6A7F8" w14:textId="77777777" w:rsidR="00AA1F21" w:rsidRDefault="00AA1F21" w:rsidP="00C8548F">
      <w:pPr>
        <w:spacing w:after="0" w:line="240" w:lineRule="auto"/>
      </w:pPr>
    </w:p>
    <w:p w14:paraId="2DB519D1" w14:textId="14446076" w:rsidR="00AA1F21" w:rsidRDefault="007748D5" w:rsidP="007748D5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9245FC">
        <w:rPr>
          <w:b/>
          <w:bCs/>
          <w:sz w:val="28"/>
          <w:szCs w:val="28"/>
        </w:rPr>
        <w:t>PROGRAM :3 DECISION TREE</w:t>
      </w:r>
    </w:p>
    <w:p w14:paraId="7570471B" w14:textId="33358FFF" w:rsidR="007748D5" w:rsidRPr="007748D5" w:rsidRDefault="007748D5" w:rsidP="007748D5">
      <w:pPr>
        <w:suppressAutoHyphens/>
        <w:spacing w:after="0" w:line="360" w:lineRule="auto"/>
        <w:rPr>
          <w:b/>
          <w:bCs/>
        </w:rPr>
      </w:pPr>
      <w:r w:rsidRPr="007748D5">
        <w:rPr>
          <w:b/>
          <w:bCs/>
          <w:sz w:val="28"/>
          <w:szCs w:val="28"/>
        </w:rPr>
        <w:t>AIM:</w:t>
      </w:r>
      <w:r w:rsidRPr="007748D5">
        <w:rPr>
          <w:b/>
          <w:bCs/>
        </w:rPr>
        <w:t xml:space="preserve"> </w:t>
      </w:r>
      <w:r w:rsidRPr="007748D5">
        <w:rPr>
          <w:b/>
          <w:bCs/>
        </w:rPr>
        <w:t>Write a program to demonstrate the working of the decision tree based ID3 algorithm. Use an appropriate data set for building the decision tree and apply this knowledge to classify a new sample.</w:t>
      </w:r>
    </w:p>
    <w:p w14:paraId="71D4AFC6" w14:textId="6F64CEFE" w:rsidR="007748D5" w:rsidRPr="009245FC" w:rsidRDefault="007748D5" w:rsidP="00C8548F">
      <w:pPr>
        <w:spacing w:after="0" w:line="240" w:lineRule="auto"/>
        <w:rPr>
          <w:b/>
          <w:bCs/>
          <w:sz w:val="28"/>
          <w:szCs w:val="28"/>
        </w:rPr>
      </w:pPr>
    </w:p>
    <w:p w14:paraId="390E6969" w14:textId="77777777" w:rsidR="00AA1F21" w:rsidRDefault="00AA1F21" w:rsidP="00C8548F">
      <w:pPr>
        <w:spacing w:after="0" w:line="240" w:lineRule="auto"/>
      </w:pPr>
    </w:p>
    <w:p w14:paraId="78EEB5E3" w14:textId="77777777" w:rsidR="00AA1F21" w:rsidRDefault="00AA1F21" w:rsidP="00C8548F">
      <w:pPr>
        <w:spacing w:after="0" w:line="240" w:lineRule="auto"/>
      </w:pPr>
      <w:r>
        <w:t>@author: GEOMOL GEORGE</w:t>
      </w:r>
    </w:p>
    <w:p w14:paraId="78C4B002" w14:textId="77777777" w:rsidR="00AA1F21" w:rsidRDefault="00AA1F21" w:rsidP="00C8548F">
      <w:pPr>
        <w:spacing w:after="0" w:line="240" w:lineRule="auto"/>
      </w:pPr>
      <w:r>
        <w:t>"""</w:t>
      </w:r>
    </w:p>
    <w:p w14:paraId="2CA14852" w14:textId="77777777" w:rsidR="00AA1F21" w:rsidRDefault="00AA1F21" w:rsidP="00C8548F">
      <w:pPr>
        <w:spacing w:after="0" w:line="240" w:lineRule="auto"/>
      </w:pPr>
      <w:r>
        <w:t>#Import Libraries</w:t>
      </w:r>
    </w:p>
    <w:p w14:paraId="4260348D" w14:textId="77777777" w:rsidR="00AA1F21" w:rsidRDefault="00AA1F21" w:rsidP="00C8548F">
      <w:pPr>
        <w:spacing w:after="0" w:line="240" w:lineRule="auto"/>
      </w:pPr>
      <w:r>
        <w:t>import matplotlib.pyplot as plt</w:t>
      </w:r>
    </w:p>
    <w:p w14:paraId="7FCCD8FD" w14:textId="77777777" w:rsidR="00AA1F21" w:rsidRDefault="00AA1F21" w:rsidP="00C8548F">
      <w:pPr>
        <w:spacing w:after="0" w:line="240" w:lineRule="auto"/>
      </w:pPr>
      <w:r>
        <w:t>from sklearn.datasets import load_iris</w:t>
      </w:r>
    </w:p>
    <w:p w14:paraId="70AD64F5" w14:textId="77777777" w:rsidR="00AA1F21" w:rsidRDefault="00AA1F21" w:rsidP="00C8548F">
      <w:pPr>
        <w:spacing w:after="0" w:line="240" w:lineRule="auto"/>
      </w:pPr>
      <w:r>
        <w:t>#from sklearn.datasets import load_breast_cancer</w:t>
      </w:r>
    </w:p>
    <w:p w14:paraId="4706FF5E" w14:textId="77777777" w:rsidR="00AA1F21" w:rsidRDefault="00AA1F21" w:rsidP="00C8548F">
      <w:pPr>
        <w:spacing w:after="0" w:line="240" w:lineRule="auto"/>
      </w:pPr>
      <w:r>
        <w:t>from sklearn.tree import DecisionTreeClassifier</w:t>
      </w:r>
    </w:p>
    <w:p w14:paraId="727F966E" w14:textId="77777777" w:rsidR="00AA1F21" w:rsidRDefault="00AA1F21" w:rsidP="00C8548F">
      <w:pPr>
        <w:spacing w:after="0" w:line="240" w:lineRule="auto"/>
      </w:pPr>
      <w:r>
        <w:t>#from sklearn.ensemble import RandomForestClassifier</w:t>
      </w:r>
    </w:p>
    <w:p w14:paraId="23BAFFA3" w14:textId="77777777" w:rsidR="00AA1F21" w:rsidRDefault="00AA1F21" w:rsidP="00C8548F">
      <w:pPr>
        <w:spacing w:after="0" w:line="240" w:lineRule="auto"/>
      </w:pPr>
      <w:r>
        <w:t>from sklearn.model_selection import train_test_split</w:t>
      </w:r>
    </w:p>
    <w:p w14:paraId="57EDC57D" w14:textId="77777777" w:rsidR="00AA1F21" w:rsidRDefault="00AA1F21" w:rsidP="00C8548F">
      <w:pPr>
        <w:spacing w:after="0" w:line="240" w:lineRule="auto"/>
      </w:pPr>
      <w:r>
        <w:t>import pandas as pd</w:t>
      </w:r>
    </w:p>
    <w:p w14:paraId="57BE2BDE" w14:textId="77777777" w:rsidR="00AA1F21" w:rsidRDefault="00AA1F21" w:rsidP="00C8548F">
      <w:pPr>
        <w:spacing w:after="0" w:line="240" w:lineRule="auto"/>
      </w:pPr>
      <w:r>
        <w:t>import numpy as np</w:t>
      </w:r>
    </w:p>
    <w:p w14:paraId="35A5CD39" w14:textId="77777777" w:rsidR="00AA1F21" w:rsidRDefault="00AA1F21" w:rsidP="00C8548F">
      <w:pPr>
        <w:spacing w:after="0" w:line="240" w:lineRule="auto"/>
      </w:pPr>
      <w:r>
        <w:t>from sklearn import tree</w:t>
      </w:r>
    </w:p>
    <w:p w14:paraId="34BEDAED" w14:textId="77777777" w:rsidR="00AA1F21" w:rsidRDefault="00AA1F21" w:rsidP="00C8548F">
      <w:pPr>
        <w:spacing w:after="0" w:line="240" w:lineRule="auto"/>
      </w:pPr>
      <w:r>
        <w:t>#Load the Dataset</w:t>
      </w:r>
    </w:p>
    <w:p w14:paraId="18E17A0F" w14:textId="77777777" w:rsidR="00AA1F21" w:rsidRDefault="00AA1F21" w:rsidP="00C8548F">
      <w:pPr>
        <w:spacing w:after="0" w:line="240" w:lineRule="auto"/>
      </w:pPr>
      <w:r>
        <w:t>import pandas as pd</w:t>
      </w:r>
    </w:p>
    <w:p w14:paraId="1D1461A0" w14:textId="77777777" w:rsidR="00AA1F21" w:rsidRDefault="00AA1F21" w:rsidP="00C8548F">
      <w:pPr>
        <w:spacing w:after="0" w:line="240" w:lineRule="auto"/>
      </w:pPr>
      <w:r>
        <w:t>from sklearn.datasets import load_iris</w:t>
      </w:r>
    </w:p>
    <w:p w14:paraId="31F1F83D" w14:textId="77777777" w:rsidR="00AA1F21" w:rsidRDefault="00AA1F21" w:rsidP="00C8548F">
      <w:pPr>
        <w:spacing w:after="0" w:line="240" w:lineRule="auto"/>
      </w:pPr>
      <w:r>
        <w:t>data = load_iris()</w:t>
      </w:r>
    </w:p>
    <w:p w14:paraId="2ACD1015" w14:textId="77777777" w:rsidR="00AA1F21" w:rsidRDefault="00AA1F21" w:rsidP="00C8548F">
      <w:pPr>
        <w:spacing w:after="0" w:line="240" w:lineRule="auto"/>
      </w:pPr>
      <w:r>
        <w:t>#data= pd.read_csv("D:/GEO/BE COURSES/LAB/DATASET/pima-indians-diabetes.csv")</w:t>
      </w:r>
    </w:p>
    <w:p w14:paraId="17EEB9E4" w14:textId="77777777" w:rsidR="00AA1F21" w:rsidRDefault="00AA1F21" w:rsidP="00C8548F">
      <w:pPr>
        <w:spacing w:after="0" w:line="240" w:lineRule="auto"/>
      </w:pPr>
      <w:r>
        <w:t>df = pd.DataFrame(data.data, columns=data.feature_names)</w:t>
      </w:r>
    </w:p>
    <w:p w14:paraId="3C5E2583" w14:textId="77777777" w:rsidR="00AA1F21" w:rsidRDefault="00AA1F21" w:rsidP="00C8548F">
      <w:pPr>
        <w:spacing w:after="0" w:line="240" w:lineRule="auto"/>
      </w:pPr>
      <w:r>
        <w:t>df['target'] = data.target</w:t>
      </w:r>
    </w:p>
    <w:p w14:paraId="02D1E996" w14:textId="77777777" w:rsidR="00AA1F21" w:rsidRDefault="00AA1F21" w:rsidP="00C8548F">
      <w:pPr>
        <w:spacing w:after="0" w:line="240" w:lineRule="auto"/>
      </w:pPr>
      <w:r>
        <w:t>#Splitting Data into Training and Test Sets</w:t>
      </w:r>
    </w:p>
    <w:p w14:paraId="49FACE8C" w14:textId="77777777" w:rsidR="00AA1F21" w:rsidRDefault="00AA1F21" w:rsidP="00C8548F">
      <w:pPr>
        <w:spacing w:after="0" w:line="240" w:lineRule="auto"/>
      </w:pPr>
      <w:r>
        <w:t>X_train, X_test, Y_train, Y_test = train_test_split(df[data.feature_names], df['target'], random_state=0)</w:t>
      </w:r>
    </w:p>
    <w:p w14:paraId="35D2AD66" w14:textId="77777777" w:rsidR="00AA1F21" w:rsidRDefault="00AA1F21" w:rsidP="00C8548F">
      <w:pPr>
        <w:spacing w:after="0" w:line="240" w:lineRule="auto"/>
      </w:pPr>
      <w:r>
        <w:t>#Scikit-learn 4-Step Modeling Pattern</w:t>
      </w:r>
    </w:p>
    <w:p w14:paraId="6E52F90B" w14:textId="77777777" w:rsidR="00AA1F21" w:rsidRDefault="00AA1F21" w:rsidP="00C8548F">
      <w:pPr>
        <w:spacing w:after="0" w:line="240" w:lineRule="auto"/>
      </w:pPr>
      <w:r>
        <w:t># Step 1: Import the model you want to use</w:t>
      </w:r>
    </w:p>
    <w:p w14:paraId="002916C8" w14:textId="77777777" w:rsidR="00AA1F21" w:rsidRDefault="00AA1F21" w:rsidP="00C8548F">
      <w:pPr>
        <w:spacing w:after="0" w:line="240" w:lineRule="auto"/>
      </w:pPr>
      <w:r>
        <w:t># This was already imported earlier in the notebook so commenting out</w:t>
      </w:r>
    </w:p>
    <w:p w14:paraId="435BACD4" w14:textId="77777777" w:rsidR="00AA1F21" w:rsidRDefault="00AA1F21" w:rsidP="00C8548F">
      <w:pPr>
        <w:spacing w:after="0" w:line="240" w:lineRule="auto"/>
      </w:pPr>
      <w:r>
        <w:t>#from sklearn.tree import DecisionTreeClassifier</w:t>
      </w:r>
    </w:p>
    <w:p w14:paraId="2F02275F" w14:textId="77777777" w:rsidR="00AA1F21" w:rsidRDefault="00AA1F21" w:rsidP="00C8548F">
      <w:pPr>
        <w:spacing w:after="0" w:line="240" w:lineRule="auto"/>
      </w:pPr>
      <w:r>
        <w:t># Step 2: Make an instance of the Model</w:t>
      </w:r>
    </w:p>
    <w:p w14:paraId="00AD2E06" w14:textId="77777777" w:rsidR="00AA1F21" w:rsidRDefault="00AA1F21" w:rsidP="00C8548F">
      <w:pPr>
        <w:spacing w:after="0" w:line="240" w:lineRule="auto"/>
      </w:pPr>
      <w:r>
        <w:t>clf = DecisionTreeClassifier(max_depth = 2,random_state = 0)</w:t>
      </w:r>
    </w:p>
    <w:p w14:paraId="0ECB4CBD" w14:textId="77777777" w:rsidR="00AA1F21" w:rsidRDefault="00AA1F21" w:rsidP="00C8548F">
      <w:pPr>
        <w:spacing w:after="0" w:line="240" w:lineRule="auto"/>
      </w:pPr>
      <w:r>
        <w:t># Step 3: Train the model on the data</w:t>
      </w:r>
    </w:p>
    <w:p w14:paraId="284B96C0" w14:textId="77777777" w:rsidR="00AA1F21" w:rsidRDefault="00AA1F21" w:rsidP="00C8548F">
      <w:pPr>
        <w:spacing w:after="0" w:line="240" w:lineRule="auto"/>
      </w:pPr>
      <w:r>
        <w:lastRenderedPageBreak/>
        <w:t>clf.fit(X_train, Y_train)</w:t>
      </w:r>
    </w:p>
    <w:p w14:paraId="76E3098B" w14:textId="77777777" w:rsidR="00AA1F21" w:rsidRDefault="00AA1F21" w:rsidP="00C8548F">
      <w:pPr>
        <w:spacing w:after="0" w:line="240" w:lineRule="auto"/>
      </w:pPr>
      <w:r>
        <w:t># Step 4: Predict labels of unseen (test) data</w:t>
      </w:r>
    </w:p>
    <w:p w14:paraId="7EF20E1E" w14:textId="77777777" w:rsidR="00AA1F21" w:rsidRDefault="00AA1F21" w:rsidP="00C8548F">
      <w:pPr>
        <w:spacing w:after="0" w:line="240" w:lineRule="auto"/>
      </w:pPr>
      <w:r>
        <w:t># Not doing this step in the tutorial</w:t>
      </w:r>
    </w:p>
    <w:p w14:paraId="27149DCB" w14:textId="77777777" w:rsidR="00AA1F21" w:rsidRDefault="00AA1F21" w:rsidP="00C8548F">
      <w:pPr>
        <w:spacing w:after="0" w:line="240" w:lineRule="auto"/>
      </w:pPr>
      <w:r>
        <w:t># clf.predict(X_test)</w:t>
      </w:r>
    </w:p>
    <w:p w14:paraId="5CF64930" w14:textId="77777777" w:rsidR="00AA1F21" w:rsidRDefault="00AA1F21" w:rsidP="00C8548F">
      <w:pPr>
        <w:spacing w:after="0" w:line="240" w:lineRule="auto"/>
      </w:pPr>
      <w:r>
        <w:t>#How to Visualize Decision Trees using Matplotlib</w:t>
      </w:r>
    </w:p>
    <w:p w14:paraId="6F62AB79" w14:textId="77777777" w:rsidR="00AA1F21" w:rsidRDefault="00AA1F21" w:rsidP="00C8548F">
      <w:pPr>
        <w:spacing w:after="0" w:line="240" w:lineRule="auto"/>
      </w:pPr>
      <w:r>
        <w:t>tree.plot_tree(clf);</w:t>
      </w:r>
    </w:p>
    <w:p w14:paraId="37593685" w14:textId="77777777" w:rsidR="00AA1F21" w:rsidRDefault="00AA1F21" w:rsidP="00C8548F">
      <w:pPr>
        <w:spacing w:after="0" w:line="240" w:lineRule="auto"/>
      </w:pPr>
    </w:p>
    <w:p w14:paraId="748D6601" w14:textId="77777777" w:rsidR="00AA1F21" w:rsidRDefault="00AA1F21" w:rsidP="00C8548F">
      <w:pPr>
        <w:spacing w:after="0" w:line="240" w:lineRule="auto"/>
      </w:pPr>
      <w:r>
        <w:t>fn=['sepal length (cm)','sepal width (cm)','petal length (cm)','petal width (cm)']</w:t>
      </w:r>
    </w:p>
    <w:p w14:paraId="6F8F1E76" w14:textId="77777777" w:rsidR="00AA1F21" w:rsidRDefault="00AA1F21" w:rsidP="00C8548F">
      <w:pPr>
        <w:spacing w:after="0" w:line="240" w:lineRule="auto"/>
      </w:pPr>
      <w:r>
        <w:t>cn=['setosa', 'versicolor', 'virginica']</w:t>
      </w:r>
    </w:p>
    <w:p w14:paraId="6090767F" w14:textId="77777777" w:rsidR="00AA1F21" w:rsidRDefault="00AA1F21" w:rsidP="00C8548F">
      <w:pPr>
        <w:spacing w:after="0" w:line="240" w:lineRule="auto"/>
      </w:pPr>
      <w:r>
        <w:t>fig, axes = plt.subplots(nrows = 1,ncols = 1,figsize = (4,4), dpi=300)</w:t>
      </w:r>
    </w:p>
    <w:p w14:paraId="211EDA0E" w14:textId="77777777" w:rsidR="00AA1F21" w:rsidRDefault="00AA1F21" w:rsidP="00C8548F">
      <w:pPr>
        <w:spacing w:after="0" w:line="240" w:lineRule="auto"/>
      </w:pPr>
      <w:r>
        <w:t>tree.plot_tree(clf,</w:t>
      </w:r>
    </w:p>
    <w:p w14:paraId="379FFE7D" w14:textId="77777777" w:rsidR="00AA1F21" w:rsidRDefault="00AA1F21" w:rsidP="00C8548F">
      <w:pPr>
        <w:spacing w:after="0" w:line="240" w:lineRule="auto"/>
      </w:pPr>
      <w:r>
        <w:t xml:space="preserve">               feature_names = fn, </w:t>
      </w:r>
    </w:p>
    <w:p w14:paraId="0FF2CC1E" w14:textId="77777777" w:rsidR="00AA1F21" w:rsidRDefault="00AA1F21" w:rsidP="00C8548F">
      <w:pPr>
        <w:spacing w:after="0" w:line="240" w:lineRule="auto"/>
      </w:pPr>
      <w:r>
        <w:t xml:space="preserve">               class_names=cn,</w:t>
      </w:r>
    </w:p>
    <w:p w14:paraId="708D520B" w14:textId="77777777" w:rsidR="00AA1F21" w:rsidRDefault="00AA1F21" w:rsidP="00C8548F">
      <w:pPr>
        <w:spacing w:after="0" w:line="240" w:lineRule="auto"/>
      </w:pPr>
      <w:r>
        <w:t xml:space="preserve">               filled = True);</w:t>
      </w:r>
    </w:p>
    <w:p w14:paraId="10430B20" w14:textId="78916435" w:rsidR="00AA1F21" w:rsidRDefault="00AA1F21" w:rsidP="00C8548F">
      <w:pPr>
        <w:spacing w:after="0" w:line="240" w:lineRule="auto"/>
      </w:pPr>
      <w:r>
        <w:t>fig.savefig('imagename.png')</w:t>
      </w:r>
    </w:p>
    <w:p w14:paraId="0472FCC1" w14:textId="7B5D4003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RESULT:</w:t>
      </w:r>
    </w:p>
    <w:p w14:paraId="28016D59" w14:textId="6716FCB6" w:rsidR="009245FC" w:rsidRDefault="00AA1F21" w:rsidP="00C8548F">
      <w:pPr>
        <w:spacing w:after="0" w:line="240" w:lineRule="auto"/>
      </w:pPr>
      <w:r>
        <w:rPr>
          <w:noProof/>
        </w:rPr>
        <w:drawing>
          <wp:inline distT="0" distB="0" distL="0" distR="0" wp14:anchorId="5289EC2E" wp14:editId="1036947A">
            <wp:extent cx="3017526" cy="2944374"/>
            <wp:effectExtent l="0" t="0" r="0" b="8890"/>
            <wp:docPr id="1157641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64148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17526" cy="2944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55C5" w14:textId="77777777" w:rsidR="009245FC" w:rsidRDefault="009245FC" w:rsidP="00C8548F">
      <w:pPr>
        <w:spacing w:after="0" w:line="240" w:lineRule="auto"/>
      </w:pPr>
    </w:p>
    <w:p w14:paraId="3E364E4F" w14:textId="77777777" w:rsidR="009245FC" w:rsidRPr="00C8548F" w:rsidRDefault="009245FC" w:rsidP="00C8548F">
      <w:pPr>
        <w:spacing w:after="0" w:line="240" w:lineRule="auto"/>
        <w:rPr>
          <w:sz w:val="32"/>
          <w:szCs w:val="32"/>
        </w:rPr>
      </w:pPr>
    </w:p>
    <w:p w14:paraId="624A9894" w14:textId="093D6370" w:rsidR="00AA1F21" w:rsidRDefault="00AA1F21" w:rsidP="007748D5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C8548F">
        <w:rPr>
          <w:b/>
          <w:bCs/>
          <w:sz w:val="32"/>
          <w:szCs w:val="32"/>
        </w:rPr>
        <w:t>PROGRAM</w:t>
      </w:r>
      <w:proofErr w:type="gramStart"/>
      <w:r w:rsidRPr="00C8548F">
        <w:rPr>
          <w:b/>
          <w:bCs/>
          <w:sz w:val="32"/>
          <w:szCs w:val="32"/>
        </w:rPr>
        <w:t>4:BACK</w:t>
      </w:r>
      <w:proofErr w:type="gramEnd"/>
      <w:r w:rsidRPr="00C8548F">
        <w:rPr>
          <w:b/>
          <w:bCs/>
          <w:sz w:val="32"/>
          <w:szCs w:val="32"/>
        </w:rPr>
        <w:t xml:space="preserve"> PROPAGATION</w:t>
      </w:r>
    </w:p>
    <w:p w14:paraId="24E69F97" w14:textId="77777777" w:rsidR="007748D5" w:rsidRPr="00C8548F" w:rsidRDefault="007748D5" w:rsidP="00C8548F">
      <w:pPr>
        <w:spacing w:after="0" w:line="240" w:lineRule="auto"/>
        <w:rPr>
          <w:b/>
          <w:bCs/>
          <w:sz w:val="32"/>
          <w:szCs w:val="32"/>
        </w:rPr>
      </w:pPr>
    </w:p>
    <w:p w14:paraId="78E96F2A" w14:textId="3FA0CD33" w:rsidR="007748D5" w:rsidRPr="007748D5" w:rsidRDefault="007748D5" w:rsidP="007748D5">
      <w:pPr>
        <w:suppressAutoHyphens/>
        <w:spacing w:after="0" w:line="240" w:lineRule="auto"/>
        <w:jc w:val="both"/>
        <w:rPr>
          <w:color w:val="000000"/>
          <w:sz w:val="24"/>
          <w:szCs w:val="24"/>
        </w:rPr>
      </w:pPr>
      <w:r w:rsidRPr="007748D5">
        <w:t>AIM:</w:t>
      </w:r>
      <w:r w:rsidRPr="007748D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7748D5">
        <w:rPr>
          <w:rFonts w:ascii="Times New Roman" w:hAnsi="Times New Roman"/>
          <w:color w:val="000000"/>
          <w:sz w:val="24"/>
          <w:szCs w:val="24"/>
        </w:rPr>
        <w:t>Build an Artificial Neural Network by implementing the Backpropagation algorithm and test the same using appropriate data sets.</w:t>
      </w:r>
    </w:p>
    <w:p w14:paraId="2FAC61FB" w14:textId="2E5AA38F" w:rsidR="00AA1F21" w:rsidRPr="007748D5" w:rsidRDefault="00AA1F21" w:rsidP="00C8548F">
      <w:pPr>
        <w:spacing w:after="0" w:line="240" w:lineRule="auto"/>
      </w:pPr>
    </w:p>
    <w:p w14:paraId="0337AC75" w14:textId="77777777" w:rsidR="00AA1F21" w:rsidRDefault="00AA1F21" w:rsidP="00C8548F">
      <w:pPr>
        <w:spacing w:after="0" w:line="240" w:lineRule="auto"/>
      </w:pPr>
    </w:p>
    <w:p w14:paraId="09DFC8EB" w14:textId="77777777" w:rsidR="00AA1F21" w:rsidRDefault="00AA1F21" w:rsidP="00C8548F">
      <w:pPr>
        <w:spacing w:after="0" w:line="240" w:lineRule="auto"/>
      </w:pPr>
      <w:r>
        <w:t>import numpy as np</w:t>
      </w:r>
    </w:p>
    <w:p w14:paraId="692B8CA1" w14:textId="77777777" w:rsidR="00AA1F21" w:rsidRDefault="00AA1F21" w:rsidP="00C8548F">
      <w:pPr>
        <w:spacing w:after="0" w:line="240" w:lineRule="auto"/>
      </w:pPr>
    </w:p>
    <w:p w14:paraId="46BEE23B" w14:textId="77777777" w:rsidR="00AA1F21" w:rsidRDefault="00AA1F21" w:rsidP="00C8548F">
      <w:pPr>
        <w:spacing w:after="0" w:line="240" w:lineRule="auto"/>
      </w:pPr>
      <w:r>
        <w:t>X = np.array(([2, 9], [1, 5], [3, 6]), dtype=float)</w:t>
      </w:r>
    </w:p>
    <w:p w14:paraId="23F9D59D" w14:textId="77777777" w:rsidR="00AA1F21" w:rsidRDefault="00AA1F21" w:rsidP="00C8548F">
      <w:pPr>
        <w:spacing w:after="0" w:line="240" w:lineRule="auto"/>
      </w:pPr>
      <w:r>
        <w:t>y = np.array(([92], [86], [89]), dtype=float)</w:t>
      </w:r>
    </w:p>
    <w:p w14:paraId="4284BC41" w14:textId="77777777" w:rsidR="00AA1F21" w:rsidRDefault="00AA1F21" w:rsidP="00C8548F">
      <w:pPr>
        <w:spacing w:after="0" w:line="240" w:lineRule="auto"/>
      </w:pPr>
      <w:r>
        <w:t>X = X/np.amax(X,axis=0) #maximum of X array longitudinally</w:t>
      </w:r>
    </w:p>
    <w:p w14:paraId="7936E9BE" w14:textId="77777777" w:rsidR="00AA1F21" w:rsidRDefault="00AA1F21" w:rsidP="00C8548F">
      <w:pPr>
        <w:spacing w:after="0" w:line="240" w:lineRule="auto"/>
      </w:pPr>
      <w:r>
        <w:t>y = y/100</w:t>
      </w:r>
    </w:p>
    <w:p w14:paraId="4AB21FF3" w14:textId="77777777" w:rsidR="00AA1F21" w:rsidRDefault="00AA1F21" w:rsidP="00C8548F">
      <w:pPr>
        <w:spacing w:after="0" w:line="240" w:lineRule="auto"/>
      </w:pPr>
    </w:p>
    <w:p w14:paraId="2E8085EB" w14:textId="77777777" w:rsidR="00AA1F21" w:rsidRDefault="00AA1F21" w:rsidP="00C8548F">
      <w:pPr>
        <w:spacing w:after="0" w:line="240" w:lineRule="auto"/>
      </w:pPr>
      <w:r>
        <w:t>#Sigmoid Function</w:t>
      </w:r>
    </w:p>
    <w:p w14:paraId="139E5DA4" w14:textId="77777777" w:rsidR="00AA1F21" w:rsidRDefault="00AA1F21" w:rsidP="00C8548F">
      <w:pPr>
        <w:spacing w:after="0" w:line="240" w:lineRule="auto"/>
      </w:pPr>
      <w:r>
        <w:t>def sigmoid (x):</w:t>
      </w:r>
    </w:p>
    <w:p w14:paraId="3D7B2B2E" w14:textId="77777777" w:rsidR="00AA1F21" w:rsidRDefault="00AA1F21" w:rsidP="00C8548F">
      <w:pPr>
        <w:spacing w:after="0" w:line="240" w:lineRule="auto"/>
      </w:pPr>
      <w:r>
        <w:lastRenderedPageBreak/>
        <w:t xml:space="preserve">    return 1/(1 + np.exp(-x))</w:t>
      </w:r>
    </w:p>
    <w:p w14:paraId="39344BF1" w14:textId="77777777" w:rsidR="00AA1F21" w:rsidRDefault="00AA1F21" w:rsidP="00C8548F">
      <w:pPr>
        <w:spacing w:after="0" w:line="240" w:lineRule="auto"/>
      </w:pPr>
    </w:p>
    <w:p w14:paraId="26523A4A" w14:textId="77777777" w:rsidR="00AA1F21" w:rsidRDefault="00AA1F21" w:rsidP="00C8548F">
      <w:pPr>
        <w:spacing w:after="0" w:line="240" w:lineRule="auto"/>
      </w:pPr>
      <w:r>
        <w:t>#Derivative of Sigmoid Function</w:t>
      </w:r>
    </w:p>
    <w:p w14:paraId="3B92E547" w14:textId="77777777" w:rsidR="00AA1F21" w:rsidRDefault="00AA1F21" w:rsidP="00C8548F">
      <w:pPr>
        <w:spacing w:after="0" w:line="240" w:lineRule="auto"/>
      </w:pPr>
      <w:r>
        <w:t>def derivatives_sigmoid(x):</w:t>
      </w:r>
    </w:p>
    <w:p w14:paraId="0D7297B5" w14:textId="77777777" w:rsidR="00AA1F21" w:rsidRDefault="00AA1F21" w:rsidP="00C8548F">
      <w:pPr>
        <w:spacing w:after="0" w:line="240" w:lineRule="auto"/>
      </w:pPr>
      <w:r>
        <w:t xml:space="preserve">    return x * (1 - x)</w:t>
      </w:r>
    </w:p>
    <w:p w14:paraId="0032B61A" w14:textId="77777777" w:rsidR="00AA1F21" w:rsidRDefault="00AA1F21" w:rsidP="00C8548F">
      <w:pPr>
        <w:spacing w:after="0" w:line="240" w:lineRule="auto"/>
      </w:pPr>
    </w:p>
    <w:p w14:paraId="3480B187" w14:textId="77777777" w:rsidR="00AA1F21" w:rsidRDefault="00AA1F21" w:rsidP="00C8548F">
      <w:pPr>
        <w:spacing w:after="0" w:line="240" w:lineRule="auto"/>
      </w:pPr>
      <w:r>
        <w:t>#Variable initialization</w:t>
      </w:r>
    </w:p>
    <w:p w14:paraId="482756B8" w14:textId="77777777" w:rsidR="00AA1F21" w:rsidRDefault="00AA1F21" w:rsidP="00C8548F">
      <w:pPr>
        <w:spacing w:after="0" w:line="240" w:lineRule="auto"/>
      </w:pPr>
      <w:r>
        <w:t>epoch=5 #Setting training iterations</w:t>
      </w:r>
    </w:p>
    <w:p w14:paraId="2836AE6E" w14:textId="77777777" w:rsidR="00AA1F21" w:rsidRDefault="00AA1F21" w:rsidP="00C8548F">
      <w:pPr>
        <w:spacing w:after="0" w:line="240" w:lineRule="auto"/>
      </w:pPr>
      <w:r>
        <w:t>lr=0.1 #Setting learning rate</w:t>
      </w:r>
    </w:p>
    <w:p w14:paraId="54CE86C7" w14:textId="77777777" w:rsidR="00AA1F21" w:rsidRDefault="00AA1F21" w:rsidP="00C8548F">
      <w:pPr>
        <w:spacing w:after="0" w:line="240" w:lineRule="auto"/>
      </w:pPr>
    </w:p>
    <w:p w14:paraId="121571D0" w14:textId="77777777" w:rsidR="00AA1F21" w:rsidRDefault="00AA1F21" w:rsidP="00C8548F">
      <w:pPr>
        <w:spacing w:after="0" w:line="240" w:lineRule="auto"/>
      </w:pPr>
      <w:r>
        <w:t>inputlayer_neurons = 2 #number of features in data set</w:t>
      </w:r>
    </w:p>
    <w:p w14:paraId="5BBBF328" w14:textId="77777777" w:rsidR="00AA1F21" w:rsidRDefault="00AA1F21" w:rsidP="00C8548F">
      <w:pPr>
        <w:spacing w:after="0" w:line="240" w:lineRule="auto"/>
      </w:pPr>
      <w:r>
        <w:t>hiddenlayer_neurons = 3 #number of hidden layers neurons</w:t>
      </w:r>
    </w:p>
    <w:p w14:paraId="546C2105" w14:textId="77777777" w:rsidR="00AA1F21" w:rsidRDefault="00AA1F21" w:rsidP="00C8548F">
      <w:pPr>
        <w:spacing w:after="0" w:line="240" w:lineRule="auto"/>
      </w:pPr>
      <w:r>
        <w:t>output_neurons = 1 #number of neurons at output layer</w:t>
      </w:r>
    </w:p>
    <w:p w14:paraId="533B8E56" w14:textId="77777777" w:rsidR="00AA1F21" w:rsidRDefault="00AA1F21" w:rsidP="00C8548F">
      <w:pPr>
        <w:spacing w:after="0" w:line="240" w:lineRule="auto"/>
      </w:pPr>
      <w:r>
        <w:t>#weight and bias initialization</w:t>
      </w:r>
    </w:p>
    <w:p w14:paraId="2ED06B0F" w14:textId="77777777" w:rsidR="00AA1F21" w:rsidRDefault="00AA1F21" w:rsidP="00C8548F">
      <w:pPr>
        <w:spacing w:after="0" w:line="240" w:lineRule="auto"/>
      </w:pPr>
    </w:p>
    <w:p w14:paraId="0CA7F4EC" w14:textId="77777777" w:rsidR="00AA1F21" w:rsidRDefault="00AA1F21" w:rsidP="00C8548F">
      <w:pPr>
        <w:spacing w:after="0" w:line="240" w:lineRule="auto"/>
      </w:pPr>
      <w:r>
        <w:t>wh=np.random.uniform(size=(inputlayer_neurons,hiddenlayer_neurons))</w:t>
      </w:r>
    </w:p>
    <w:p w14:paraId="226BA660" w14:textId="77777777" w:rsidR="00AA1F21" w:rsidRDefault="00AA1F21" w:rsidP="00C8548F">
      <w:pPr>
        <w:spacing w:after="0" w:line="240" w:lineRule="auto"/>
      </w:pPr>
      <w:r>
        <w:t>bh=np.random.uniform(size=(1,hiddenlayer_neurons))</w:t>
      </w:r>
    </w:p>
    <w:p w14:paraId="16DA83E6" w14:textId="77777777" w:rsidR="00AA1F21" w:rsidRDefault="00AA1F21" w:rsidP="00C8548F">
      <w:pPr>
        <w:spacing w:after="0" w:line="240" w:lineRule="auto"/>
      </w:pPr>
      <w:r>
        <w:t>wout=np.random.uniform(size=(hiddenlayer_neurons,output_neurons))</w:t>
      </w:r>
    </w:p>
    <w:p w14:paraId="5802CBEB" w14:textId="77777777" w:rsidR="00AA1F21" w:rsidRDefault="00AA1F21" w:rsidP="00C8548F">
      <w:pPr>
        <w:spacing w:after="0" w:line="240" w:lineRule="auto"/>
      </w:pPr>
      <w:r>
        <w:t>bout=np.random.uniform(size=(1,output_neurons))</w:t>
      </w:r>
    </w:p>
    <w:p w14:paraId="7E55ED81" w14:textId="77777777" w:rsidR="00AA1F21" w:rsidRDefault="00AA1F21" w:rsidP="00C8548F">
      <w:pPr>
        <w:spacing w:after="0" w:line="240" w:lineRule="auto"/>
      </w:pPr>
    </w:p>
    <w:p w14:paraId="418566B9" w14:textId="77777777" w:rsidR="00AA1F21" w:rsidRDefault="00AA1F21" w:rsidP="00C8548F">
      <w:pPr>
        <w:spacing w:after="0" w:line="240" w:lineRule="auto"/>
      </w:pPr>
      <w:r>
        <w:t>#draws a random range of numbers uniformly of dim x*y</w:t>
      </w:r>
    </w:p>
    <w:p w14:paraId="35C2A099" w14:textId="77777777" w:rsidR="00AA1F21" w:rsidRDefault="00AA1F21" w:rsidP="00C8548F">
      <w:pPr>
        <w:spacing w:after="0" w:line="240" w:lineRule="auto"/>
      </w:pPr>
      <w:r>
        <w:t>for i in range(epoch):</w:t>
      </w:r>
    </w:p>
    <w:p w14:paraId="0697DBD0" w14:textId="77777777" w:rsidR="00AA1F21" w:rsidRDefault="00AA1F21" w:rsidP="00C8548F">
      <w:pPr>
        <w:spacing w:after="0" w:line="240" w:lineRule="auto"/>
      </w:pPr>
      <w:r>
        <w:t xml:space="preserve">    #Forward Propogation</w:t>
      </w:r>
    </w:p>
    <w:p w14:paraId="0AD85FF5" w14:textId="77777777" w:rsidR="00AA1F21" w:rsidRDefault="00AA1F21" w:rsidP="00C8548F">
      <w:pPr>
        <w:spacing w:after="0" w:line="240" w:lineRule="auto"/>
      </w:pPr>
      <w:r>
        <w:t xml:space="preserve">    hinp1=np.dot(X,wh)</w:t>
      </w:r>
    </w:p>
    <w:p w14:paraId="29E5DF9F" w14:textId="77777777" w:rsidR="00AA1F21" w:rsidRDefault="00AA1F21" w:rsidP="00C8548F">
      <w:pPr>
        <w:spacing w:after="0" w:line="240" w:lineRule="auto"/>
      </w:pPr>
      <w:r>
        <w:t xml:space="preserve">    hinp=hinp1 + bh</w:t>
      </w:r>
    </w:p>
    <w:p w14:paraId="72C09147" w14:textId="77777777" w:rsidR="00AA1F21" w:rsidRDefault="00AA1F21" w:rsidP="00C8548F">
      <w:pPr>
        <w:spacing w:after="0" w:line="240" w:lineRule="auto"/>
      </w:pPr>
      <w:r>
        <w:t xml:space="preserve">    hlayer_act = sigmoid(hinp)</w:t>
      </w:r>
    </w:p>
    <w:p w14:paraId="60924BAC" w14:textId="77777777" w:rsidR="00AA1F21" w:rsidRDefault="00AA1F21" w:rsidP="00C8548F">
      <w:pPr>
        <w:spacing w:after="0" w:line="240" w:lineRule="auto"/>
      </w:pPr>
      <w:r>
        <w:t xml:space="preserve">    outinp1=np.dot(hlayer_act,wout)</w:t>
      </w:r>
    </w:p>
    <w:p w14:paraId="676E017D" w14:textId="77777777" w:rsidR="00AA1F21" w:rsidRDefault="00AA1F21" w:rsidP="00C8548F">
      <w:pPr>
        <w:spacing w:after="0" w:line="240" w:lineRule="auto"/>
      </w:pPr>
      <w:r>
        <w:t xml:space="preserve">    outinp= outinp1+bout</w:t>
      </w:r>
    </w:p>
    <w:p w14:paraId="023C09DB" w14:textId="77777777" w:rsidR="00AA1F21" w:rsidRDefault="00AA1F21" w:rsidP="00C8548F">
      <w:pPr>
        <w:spacing w:after="0" w:line="240" w:lineRule="auto"/>
      </w:pPr>
      <w:r>
        <w:t xml:space="preserve">    output = sigmoid(outinp)</w:t>
      </w:r>
    </w:p>
    <w:p w14:paraId="5452CA2F" w14:textId="77777777" w:rsidR="00AA1F21" w:rsidRDefault="00AA1F21" w:rsidP="00C8548F">
      <w:pPr>
        <w:spacing w:after="0" w:line="240" w:lineRule="auto"/>
      </w:pPr>
      <w:r>
        <w:t xml:space="preserve">    </w:t>
      </w:r>
    </w:p>
    <w:p w14:paraId="07234CB0" w14:textId="77777777" w:rsidR="00AA1F21" w:rsidRDefault="00AA1F21" w:rsidP="00C8548F">
      <w:pPr>
        <w:spacing w:after="0" w:line="240" w:lineRule="auto"/>
      </w:pPr>
      <w:r>
        <w:t xml:space="preserve">    #Backpropagation</w:t>
      </w:r>
    </w:p>
    <w:p w14:paraId="7041BDB9" w14:textId="77777777" w:rsidR="00AA1F21" w:rsidRDefault="00AA1F21" w:rsidP="00C8548F">
      <w:pPr>
        <w:spacing w:after="0" w:line="240" w:lineRule="auto"/>
      </w:pPr>
      <w:r>
        <w:t xml:space="preserve">    EO = y-output</w:t>
      </w:r>
    </w:p>
    <w:p w14:paraId="25184E7B" w14:textId="77777777" w:rsidR="00AA1F21" w:rsidRDefault="00AA1F21" w:rsidP="00C8548F">
      <w:pPr>
        <w:spacing w:after="0" w:line="240" w:lineRule="auto"/>
      </w:pPr>
      <w:r>
        <w:t xml:space="preserve">    outgrad = derivatives_sigmoid(output)</w:t>
      </w:r>
    </w:p>
    <w:p w14:paraId="30878A4B" w14:textId="77777777" w:rsidR="00AA1F21" w:rsidRDefault="00AA1F21" w:rsidP="00C8548F">
      <w:pPr>
        <w:spacing w:after="0" w:line="240" w:lineRule="auto"/>
      </w:pPr>
      <w:r>
        <w:t xml:space="preserve">    d_output = EO * outgrad</w:t>
      </w:r>
    </w:p>
    <w:p w14:paraId="5AD12F45" w14:textId="77777777" w:rsidR="00AA1F21" w:rsidRDefault="00AA1F21" w:rsidP="00C8548F">
      <w:pPr>
        <w:spacing w:after="0" w:line="240" w:lineRule="auto"/>
      </w:pPr>
      <w:r>
        <w:t xml:space="preserve">    EH = d_output.dot(wout.T)</w:t>
      </w:r>
    </w:p>
    <w:p w14:paraId="260F439C" w14:textId="77777777" w:rsidR="00AA1F21" w:rsidRDefault="00AA1F21" w:rsidP="00C8548F">
      <w:pPr>
        <w:spacing w:after="0" w:line="240" w:lineRule="auto"/>
      </w:pPr>
      <w:r>
        <w:t xml:space="preserve">    hiddengrad = derivatives_sigmoid(hlayer_act)#how much hidden layer wts contributed to error</w:t>
      </w:r>
    </w:p>
    <w:p w14:paraId="32A16D79" w14:textId="77777777" w:rsidR="00AA1F21" w:rsidRDefault="00AA1F21" w:rsidP="00C8548F">
      <w:pPr>
        <w:spacing w:after="0" w:line="240" w:lineRule="auto"/>
      </w:pPr>
      <w:r>
        <w:t xml:space="preserve">    d_hiddenlayer = EH * hiddengrad</w:t>
      </w:r>
    </w:p>
    <w:p w14:paraId="75F17E77" w14:textId="77777777" w:rsidR="00AA1F21" w:rsidRDefault="00AA1F21" w:rsidP="00C8548F">
      <w:pPr>
        <w:spacing w:after="0" w:line="240" w:lineRule="auto"/>
      </w:pPr>
      <w:r>
        <w:t xml:space="preserve">    </w:t>
      </w:r>
    </w:p>
    <w:p w14:paraId="4C8D8E52" w14:textId="77777777" w:rsidR="00AA1F21" w:rsidRDefault="00AA1F21" w:rsidP="00C8548F">
      <w:pPr>
        <w:spacing w:after="0" w:line="240" w:lineRule="auto"/>
      </w:pPr>
      <w:r>
        <w:t xml:space="preserve">    wout += hlayer_act.T.dot(d_output) *lr   # dotproduct of nextlayererror and currentlayerop</w:t>
      </w:r>
    </w:p>
    <w:p w14:paraId="6D99B9A0" w14:textId="77777777" w:rsidR="00AA1F21" w:rsidRDefault="00AA1F21" w:rsidP="00C8548F">
      <w:pPr>
        <w:spacing w:after="0" w:line="240" w:lineRule="auto"/>
      </w:pPr>
      <w:r>
        <w:t xml:space="preserve">    wh += X.T.dot(d_hiddenlayer) *lr</w:t>
      </w:r>
    </w:p>
    <w:p w14:paraId="3D732729" w14:textId="77777777" w:rsidR="00AA1F21" w:rsidRDefault="00AA1F21" w:rsidP="00C8548F">
      <w:pPr>
        <w:spacing w:after="0" w:line="240" w:lineRule="auto"/>
      </w:pPr>
      <w:r>
        <w:t xml:space="preserve">    </w:t>
      </w:r>
    </w:p>
    <w:p w14:paraId="05B22970" w14:textId="77777777" w:rsidR="00AA1F21" w:rsidRDefault="00AA1F21" w:rsidP="00C8548F">
      <w:pPr>
        <w:spacing w:after="0" w:line="240" w:lineRule="auto"/>
      </w:pPr>
      <w:r>
        <w:t xml:space="preserve">    print ("-----------Epoch-", i+1, "Starts----------")</w:t>
      </w:r>
    </w:p>
    <w:p w14:paraId="1EEC637D" w14:textId="77777777" w:rsidR="00AA1F21" w:rsidRDefault="00AA1F21" w:rsidP="00C8548F">
      <w:pPr>
        <w:spacing w:after="0" w:line="240" w:lineRule="auto"/>
      </w:pPr>
      <w:r>
        <w:t xml:space="preserve">    print("Input: \n" + str(X)) </w:t>
      </w:r>
    </w:p>
    <w:p w14:paraId="6DB175EB" w14:textId="77777777" w:rsidR="00AA1F21" w:rsidRDefault="00AA1F21" w:rsidP="00C8548F">
      <w:pPr>
        <w:spacing w:after="0" w:line="240" w:lineRule="auto"/>
      </w:pPr>
      <w:r>
        <w:t xml:space="preserve">    print("Actual Output: \n" + str(y))</w:t>
      </w:r>
    </w:p>
    <w:p w14:paraId="4C05AB76" w14:textId="77777777" w:rsidR="00AA1F21" w:rsidRDefault="00AA1F21" w:rsidP="00C8548F">
      <w:pPr>
        <w:spacing w:after="0" w:line="240" w:lineRule="auto"/>
      </w:pPr>
      <w:r>
        <w:t xml:space="preserve">    print("Predicted Output: \n" ,output)</w:t>
      </w:r>
    </w:p>
    <w:p w14:paraId="108FA7B6" w14:textId="77777777" w:rsidR="00AA1F21" w:rsidRDefault="00AA1F21" w:rsidP="00C8548F">
      <w:pPr>
        <w:spacing w:after="0" w:line="240" w:lineRule="auto"/>
      </w:pPr>
      <w:r>
        <w:t xml:space="preserve">    print ("-----------Epoch-", i+1, "Ends----------\n")</w:t>
      </w:r>
    </w:p>
    <w:p w14:paraId="72219C6C" w14:textId="77777777" w:rsidR="00AA1F21" w:rsidRDefault="00AA1F21" w:rsidP="00C8548F">
      <w:pPr>
        <w:spacing w:after="0" w:line="240" w:lineRule="auto"/>
      </w:pPr>
      <w:r>
        <w:t xml:space="preserve">        </w:t>
      </w:r>
    </w:p>
    <w:p w14:paraId="0E7ADAFE" w14:textId="77777777" w:rsidR="00AA1F21" w:rsidRDefault="00AA1F21" w:rsidP="00C8548F">
      <w:pPr>
        <w:spacing w:after="0" w:line="240" w:lineRule="auto"/>
      </w:pPr>
      <w:r>
        <w:t xml:space="preserve">print("Input: \n" + str(X)) </w:t>
      </w:r>
    </w:p>
    <w:p w14:paraId="1A2FEA36" w14:textId="77777777" w:rsidR="00AA1F21" w:rsidRDefault="00AA1F21" w:rsidP="00C8548F">
      <w:pPr>
        <w:spacing w:after="0" w:line="240" w:lineRule="auto"/>
      </w:pPr>
      <w:r>
        <w:t>print("Actual Output: \n" + str(y))</w:t>
      </w:r>
    </w:p>
    <w:p w14:paraId="459A8282" w14:textId="3B38EC57" w:rsidR="00AA1F21" w:rsidRDefault="00AA1F21" w:rsidP="00C8548F">
      <w:pPr>
        <w:spacing w:after="0" w:line="240" w:lineRule="auto"/>
      </w:pPr>
      <w:r>
        <w:t>print("Predicted Output: \n" ,output)</w:t>
      </w:r>
    </w:p>
    <w:p w14:paraId="6272C91F" w14:textId="35B0CBA4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RESULT:</w:t>
      </w:r>
    </w:p>
    <w:p w14:paraId="632DFFE2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lastRenderedPageBreak/>
        <w:t xml:space="preserve">Input: </w:t>
      </w:r>
    </w:p>
    <w:p w14:paraId="76BE64D4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66666667 1.        ]</w:t>
      </w:r>
    </w:p>
    <w:p w14:paraId="012F1028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33333333 0.55555556]</w:t>
      </w:r>
    </w:p>
    <w:p w14:paraId="058B7AD1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1.         0.66666667]]</w:t>
      </w:r>
    </w:p>
    <w:p w14:paraId="52F364D0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Actual Output: </w:t>
      </w:r>
    </w:p>
    <w:p w14:paraId="5E6F7070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92]</w:t>
      </w:r>
    </w:p>
    <w:p w14:paraId="7439505A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]</w:t>
      </w:r>
    </w:p>
    <w:p w14:paraId="55CC7A77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9]]</w:t>
      </w:r>
    </w:p>
    <w:p w14:paraId="2083051E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Predicted Output: </w:t>
      </w:r>
    </w:p>
    <w:p w14:paraId="5D681A3A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[0.85680382]</w:t>
      </w:r>
    </w:p>
    <w:p w14:paraId="7DC30419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3717506]</w:t>
      </w:r>
    </w:p>
    <w:p w14:paraId="3D813BE7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055174]]</w:t>
      </w:r>
    </w:p>
    <w:p w14:paraId="21E3DA79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-----------Epoch- 3 Ends----------</w:t>
      </w:r>
    </w:p>
    <w:p w14:paraId="3D41075C" w14:textId="77777777" w:rsidR="00AA1F21" w:rsidRPr="00C8548F" w:rsidRDefault="00AA1F21" w:rsidP="00C8548F">
      <w:pPr>
        <w:spacing w:after="0" w:line="240" w:lineRule="auto"/>
        <w:rPr>
          <w:b/>
          <w:bCs/>
        </w:rPr>
      </w:pPr>
    </w:p>
    <w:p w14:paraId="02C41F21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-----------Epoch- 4 Starts----------</w:t>
      </w:r>
    </w:p>
    <w:p w14:paraId="38EAEC23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Input: </w:t>
      </w:r>
    </w:p>
    <w:p w14:paraId="2771C892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66666667 1.        ]</w:t>
      </w:r>
    </w:p>
    <w:p w14:paraId="532848F4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33333333 0.55555556]</w:t>
      </w:r>
    </w:p>
    <w:p w14:paraId="4B839028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1.         0.66666667]]</w:t>
      </w:r>
    </w:p>
    <w:p w14:paraId="113E2E5E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Actual Output: </w:t>
      </w:r>
    </w:p>
    <w:p w14:paraId="19858BD7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92]</w:t>
      </w:r>
    </w:p>
    <w:p w14:paraId="335279B8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]</w:t>
      </w:r>
    </w:p>
    <w:p w14:paraId="7E144DAC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9]]</w:t>
      </w:r>
    </w:p>
    <w:p w14:paraId="6BF4CAC6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Predicted Output: </w:t>
      </w:r>
    </w:p>
    <w:p w14:paraId="2914018C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[0.85716867]</w:t>
      </w:r>
    </w:p>
    <w:p w14:paraId="7F8C15D2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3754295]</w:t>
      </w:r>
    </w:p>
    <w:p w14:paraId="3C2E21CF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091463]]</w:t>
      </w:r>
    </w:p>
    <w:p w14:paraId="50D3DA3D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-----------Epoch- 4 Ends----------</w:t>
      </w:r>
    </w:p>
    <w:p w14:paraId="6A684068" w14:textId="77777777" w:rsidR="00AA1F21" w:rsidRPr="00C8548F" w:rsidRDefault="00AA1F21" w:rsidP="00C8548F">
      <w:pPr>
        <w:spacing w:after="0" w:line="240" w:lineRule="auto"/>
        <w:rPr>
          <w:b/>
          <w:bCs/>
        </w:rPr>
      </w:pPr>
    </w:p>
    <w:p w14:paraId="3C7BC55A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-----------Epoch- 5 Starts----------</w:t>
      </w:r>
    </w:p>
    <w:p w14:paraId="734ED2ED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Input: </w:t>
      </w:r>
    </w:p>
    <w:p w14:paraId="31FEC802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66666667 1.        ]</w:t>
      </w:r>
    </w:p>
    <w:p w14:paraId="164BBC96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33333333 0.55555556]</w:t>
      </w:r>
    </w:p>
    <w:p w14:paraId="728E8162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1.         0.66666667]]</w:t>
      </w:r>
    </w:p>
    <w:p w14:paraId="600683F6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Actual Output: </w:t>
      </w:r>
    </w:p>
    <w:p w14:paraId="75015BD7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92]</w:t>
      </w:r>
    </w:p>
    <w:p w14:paraId="502D4163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]</w:t>
      </w:r>
    </w:p>
    <w:p w14:paraId="73325D96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9]]</w:t>
      </w:r>
    </w:p>
    <w:p w14:paraId="6E3D2F89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Predicted Output: </w:t>
      </w:r>
    </w:p>
    <w:p w14:paraId="3C559846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[0.85752859]</w:t>
      </w:r>
    </w:p>
    <w:p w14:paraId="3ABF98DC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3790597]</w:t>
      </w:r>
    </w:p>
    <w:p w14:paraId="63580B2F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127258]]</w:t>
      </w:r>
    </w:p>
    <w:p w14:paraId="43B1ED0E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-----------Epoch- 5 Ends----------</w:t>
      </w:r>
    </w:p>
    <w:p w14:paraId="1BE009E8" w14:textId="77777777" w:rsidR="00AA1F21" w:rsidRPr="00C8548F" w:rsidRDefault="00AA1F21" w:rsidP="00C8548F">
      <w:pPr>
        <w:spacing w:after="0" w:line="240" w:lineRule="auto"/>
        <w:rPr>
          <w:b/>
          <w:bCs/>
        </w:rPr>
      </w:pPr>
    </w:p>
    <w:p w14:paraId="7CE8B842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Input: </w:t>
      </w:r>
    </w:p>
    <w:p w14:paraId="06F1B7E9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66666667 1.        ]</w:t>
      </w:r>
    </w:p>
    <w:p w14:paraId="022929E9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33333333 0.55555556]</w:t>
      </w:r>
    </w:p>
    <w:p w14:paraId="00396EF8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1.         0.66666667]]</w:t>
      </w:r>
    </w:p>
    <w:p w14:paraId="3662D0BA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Actual Output: </w:t>
      </w:r>
    </w:p>
    <w:p w14:paraId="07EE35A0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0.92]</w:t>
      </w:r>
    </w:p>
    <w:p w14:paraId="588BFE56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]</w:t>
      </w:r>
    </w:p>
    <w:p w14:paraId="0DA90076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lastRenderedPageBreak/>
        <w:t xml:space="preserve"> [0.89]]</w:t>
      </w:r>
    </w:p>
    <w:p w14:paraId="278372D4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Predicted Output: </w:t>
      </w:r>
    </w:p>
    <w:p w14:paraId="78D8FF30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[0.85752859]</w:t>
      </w:r>
    </w:p>
    <w:p w14:paraId="37C2BBEA" w14:textId="77777777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3790597]</w:t>
      </w:r>
    </w:p>
    <w:p w14:paraId="28B454FE" w14:textId="44AFD401" w:rsidR="00AA1F21" w:rsidRPr="00C8548F" w:rsidRDefault="00AA1F21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0.86127258]]</w:t>
      </w:r>
    </w:p>
    <w:p w14:paraId="6B731B3E" w14:textId="77777777" w:rsidR="009245FC" w:rsidRPr="00C8548F" w:rsidRDefault="009245FC" w:rsidP="00C8548F">
      <w:pPr>
        <w:spacing w:after="0" w:line="240" w:lineRule="auto"/>
        <w:rPr>
          <w:sz w:val="36"/>
          <w:szCs w:val="36"/>
        </w:rPr>
      </w:pPr>
    </w:p>
    <w:p w14:paraId="560CF2D6" w14:textId="3D9E22E3" w:rsidR="00AA1F21" w:rsidRPr="00C8548F" w:rsidRDefault="00AA1F21" w:rsidP="00C8548F">
      <w:pPr>
        <w:spacing w:after="0" w:line="240" w:lineRule="auto"/>
        <w:rPr>
          <w:b/>
          <w:bCs/>
          <w:sz w:val="36"/>
          <w:szCs w:val="36"/>
        </w:rPr>
      </w:pPr>
      <w:r w:rsidRPr="00C8548F">
        <w:rPr>
          <w:b/>
          <w:bCs/>
          <w:sz w:val="36"/>
          <w:szCs w:val="36"/>
        </w:rPr>
        <w:t>PROGRAM</w:t>
      </w:r>
      <w:r w:rsidR="009245FC" w:rsidRPr="00C8548F">
        <w:rPr>
          <w:b/>
          <w:bCs/>
          <w:sz w:val="36"/>
          <w:szCs w:val="36"/>
        </w:rPr>
        <w:t>5</w:t>
      </w:r>
      <w:r w:rsidRPr="00C8548F">
        <w:rPr>
          <w:b/>
          <w:bCs/>
          <w:sz w:val="36"/>
          <w:szCs w:val="36"/>
        </w:rPr>
        <w:t>: CLASSIFICATION OF IRIS (IN-BUILT) USING KNN</w:t>
      </w:r>
    </w:p>
    <w:p w14:paraId="5DF1F613" w14:textId="1D51707F" w:rsidR="007748D5" w:rsidRPr="007748D5" w:rsidRDefault="007748D5" w:rsidP="007748D5">
      <w:pPr>
        <w:suppressAutoHyphens/>
        <w:spacing w:after="0" w:line="240" w:lineRule="auto"/>
        <w:jc w:val="both"/>
        <w:rPr>
          <w:b/>
          <w:bCs/>
          <w:color w:val="000000"/>
          <w:sz w:val="24"/>
          <w:szCs w:val="24"/>
        </w:rPr>
      </w:pPr>
      <w:r>
        <w:t>AIM:</w:t>
      </w:r>
      <w:r w:rsidRPr="007748D5">
        <w:rPr>
          <w:b/>
          <w:bCs/>
        </w:rPr>
        <w:t xml:space="preserve"> </w:t>
      </w:r>
      <w:r w:rsidRPr="007748D5">
        <w:rPr>
          <w:b/>
          <w:bCs/>
        </w:rPr>
        <w:t xml:space="preserve">Write a program for </w:t>
      </w:r>
      <w:r w:rsidRPr="007748D5">
        <w:rPr>
          <w:b/>
          <w:bCs/>
          <w:color w:val="000000"/>
          <w:sz w:val="24"/>
          <w:szCs w:val="24"/>
        </w:rPr>
        <w:t xml:space="preserve">Implementation of K-Nearest </w:t>
      </w:r>
      <w:proofErr w:type="spellStart"/>
      <w:r w:rsidRPr="007748D5">
        <w:rPr>
          <w:b/>
          <w:bCs/>
          <w:color w:val="000000"/>
          <w:sz w:val="24"/>
          <w:szCs w:val="24"/>
        </w:rPr>
        <w:t>Neighbors</w:t>
      </w:r>
      <w:proofErr w:type="spellEnd"/>
      <w:r w:rsidRPr="007748D5">
        <w:rPr>
          <w:b/>
          <w:bCs/>
          <w:color w:val="000000"/>
          <w:sz w:val="24"/>
          <w:szCs w:val="24"/>
        </w:rPr>
        <w:t xml:space="preserve"> (K-NN) in Python</w:t>
      </w:r>
    </w:p>
    <w:p w14:paraId="13ADD045" w14:textId="267A1F48" w:rsidR="00AA1F21" w:rsidRDefault="00AA1F21" w:rsidP="00C8548F">
      <w:pPr>
        <w:spacing w:after="0" w:line="240" w:lineRule="auto"/>
      </w:pPr>
    </w:p>
    <w:p w14:paraId="06C7974C" w14:textId="77777777" w:rsidR="007748D5" w:rsidRDefault="007748D5" w:rsidP="00C8548F">
      <w:pPr>
        <w:spacing w:after="0" w:line="240" w:lineRule="auto"/>
      </w:pPr>
    </w:p>
    <w:p w14:paraId="0E1B94DA" w14:textId="77777777" w:rsidR="00AA1F21" w:rsidRDefault="00AA1F21" w:rsidP="00C8548F">
      <w:pPr>
        <w:spacing w:after="0" w:line="240" w:lineRule="auto"/>
      </w:pPr>
      <w:r>
        <w:t xml:space="preserve">from </w:t>
      </w:r>
      <w:proofErr w:type="gramStart"/>
      <w:r>
        <w:t>sklearn.model</w:t>
      </w:r>
      <w:proofErr w:type="gramEnd"/>
      <w:r>
        <w:t>_selection import train_test_split</w:t>
      </w:r>
    </w:p>
    <w:p w14:paraId="532A21FF" w14:textId="77777777" w:rsidR="00AA1F21" w:rsidRDefault="00AA1F21" w:rsidP="00C8548F">
      <w:pPr>
        <w:spacing w:after="0" w:line="240" w:lineRule="auto"/>
      </w:pPr>
      <w:r>
        <w:t>from sklearn.neighbors import KNeighborsClassifier</w:t>
      </w:r>
    </w:p>
    <w:p w14:paraId="12671353" w14:textId="77777777" w:rsidR="00AA1F21" w:rsidRDefault="00AA1F21" w:rsidP="00C8548F">
      <w:pPr>
        <w:spacing w:after="0" w:line="240" w:lineRule="auto"/>
      </w:pPr>
      <w:r>
        <w:t>from sklearn.metrics import classification_report, confusion_matrix</w:t>
      </w:r>
    </w:p>
    <w:p w14:paraId="175D08E8" w14:textId="77777777" w:rsidR="00AA1F21" w:rsidRDefault="00AA1F21" w:rsidP="00C8548F">
      <w:pPr>
        <w:spacing w:after="0" w:line="240" w:lineRule="auto"/>
      </w:pPr>
      <w:r>
        <w:t>from sklearn import datasets</w:t>
      </w:r>
    </w:p>
    <w:p w14:paraId="672B7722" w14:textId="77777777" w:rsidR="00AA1F21" w:rsidRDefault="00AA1F21" w:rsidP="00C8548F">
      <w:pPr>
        <w:spacing w:after="0" w:line="240" w:lineRule="auto"/>
      </w:pPr>
    </w:p>
    <w:p w14:paraId="09863ECD" w14:textId="77777777" w:rsidR="00AA1F21" w:rsidRDefault="00AA1F21" w:rsidP="00C8548F">
      <w:pPr>
        <w:spacing w:after="0" w:line="240" w:lineRule="auto"/>
      </w:pPr>
      <w:r>
        <w:t>iris=datasets.load_iris()</w:t>
      </w:r>
    </w:p>
    <w:p w14:paraId="7E240414" w14:textId="77777777" w:rsidR="00AA1F21" w:rsidRDefault="00AA1F21" w:rsidP="00C8548F">
      <w:pPr>
        <w:spacing w:after="0" w:line="240" w:lineRule="auto"/>
      </w:pPr>
    </w:p>
    <w:p w14:paraId="46BD69A7" w14:textId="77777777" w:rsidR="00AA1F21" w:rsidRDefault="00AA1F21" w:rsidP="00C8548F">
      <w:pPr>
        <w:spacing w:after="0" w:line="240" w:lineRule="auto"/>
      </w:pPr>
      <w:r>
        <w:t>x = iris.data</w:t>
      </w:r>
    </w:p>
    <w:p w14:paraId="6B8B0534" w14:textId="77777777" w:rsidR="00AA1F21" w:rsidRDefault="00AA1F21" w:rsidP="00C8548F">
      <w:pPr>
        <w:spacing w:after="0" w:line="240" w:lineRule="auto"/>
      </w:pPr>
      <w:r>
        <w:t>y = iris.target</w:t>
      </w:r>
    </w:p>
    <w:p w14:paraId="4F539E6A" w14:textId="77777777" w:rsidR="00AA1F21" w:rsidRDefault="00AA1F21" w:rsidP="00C8548F">
      <w:pPr>
        <w:spacing w:after="0" w:line="240" w:lineRule="auto"/>
      </w:pPr>
    </w:p>
    <w:p w14:paraId="55F13288" w14:textId="77777777" w:rsidR="00AA1F21" w:rsidRDefault="00AA1F21" w:rsidP="00C8548F">
      <w:pPr>
        <w:spacing w:after="0" w:line="240" w:lineRule="auto"/>
      </w:pPr>
      <w:r>
        <w:t>print ('sepal-length', 'sepal-width', 'petal-length', 'petal-width')</w:t>
      </w:r>
    </w:p>
    <w:p w14:paraId="212C6612" w14:textId="77777777" w:rsidR="00AA1F21" w:rsidRDefault="00AA1F21" w:rsidP="00C8548F">
      <w:pPr>
        <w:spacing w:after="0" w:line="240" w:lineRule="auto"/>
      </w:pPr>
      <w:r>
        <w:t>print(x)</w:t>
      </w:r>
    </w:p>
    <w:p w14:paraId="3F549223" w14:textId="77777777" w:rsidR="00AA1F21" w:rsidRDefault="00AA1F21" w:rsidP="00C8548F">
      <w:pPr>
        <w:spacing w:after="0" w:line="240" w:lineRule="auto"/>
      </w:pPr>
      <w:r>
        <w:t>print('class: 0-Iris-Setosa, 1- Iris-Versicolour, 2- Iris-Virginica')</w:t>
      </w:r>
    </w:p>
    <w:p w14:paraId="2A771B23" w14:textId="77777777" w:rsidR="00AA1F21" w:rsidRDefault="00AA1F21" w:rsidP="00C8548F">
      <w:pPr>
        <w:spacing w:after="0" w:line="240" w:lineRule="auto"/>
      </w:pPr>
      <w:r>
        <w:t>print(y)</w:t>
      </w:r>
    </w:p>
    <w:p w14:paraId="3658E010" w14:textId="77777777" w:rsidR="00AA1F21" w:rsidRDefault="00AA1F21" w:rsidP="00C8548F">
      <w:pPr>
        <w:spacing w:after="0" w:line="240" w:lineRule="auto"/>
      </w:pPr>
    </w:p>
    <w:p w14:paraId="0A989132" w14:textId="77777777" w:rsidR="00AA1F21" w:rsidRDefault="00AA1F21" w:rsidP="00C8548F">
      <w:pPr>
        <w:spacing w:after="0" w:line="240" w:lineRule="auto"/>
      </w:pPr>
      <w:r>
        <w:t>x_train, x_test, y_train, y_test = train_test_split(x,y,test_size=0.3)</w:t>
      </w:r>
    </w:p>
    <w:p w14:paraId="1A06D44D" w14:textId="77777777" w:rsidR="00AA1F21" w:rsidRDefault="00AA1F21" w:rsidP="00C8548F">
      <w:pPr>
        <w:spacing w:after="0" w:line="240" w:lineRule="auto"/>
      </w:pPr>
    </w:p>
    <w:p w14:paraId="130B5D1A" w14:textId="77777777" w:rsidR="00AA1F21" w:rsidRDefault="00AA1F21" w:rsidP="00C8548F">
      <w:pPr>
        <w:spacing w:after="0" w:line="240" w:lineRule="auto"/>
      </w:pPr>
      <w:r>
        <w:t>#To Training the model and Nearest nighbors K=5</w:t>
      </w:r>
    </w:p>
    <w:p w14:paraId="35FF5ABB" w14:textId="77777777" w:rsidR="00AA1F21" w:rsidRDefault="00AA1F21" w:rsidP="00C8548F">
      <w:pPr>
        <w:spacing w:after="0" w:line="240" w:lineRule="auto"/>
      </w:pPr>
      <w:r>
        <w:t>classifier = KNeighborsClassifier(n_neighbors=5)</w:t>
      </w:r>
    </w:p>
    <w:p w14:paraId="204878D3" w14:textId="77777777" w:rsidR="00AA1F21" w:rsidRDefault="00AA1F21" w:rsidP="00C8548F">
      <w:pPr>
        <w:spacing w:after="0" w:line="240" w:lineRule="auto"/>
      </w:pPr>
      <w:r>
        <w:t>classifier.fit(x_train, y_train)</w:t>
      </w:r>
    </w:p>
    <w:p w14:paraId="174FF5AB" w14:textId="77777777" w:rsidR="00AA1F21" w:rsidRDefault="00AA1F21" w:rsidP="00C8548F">
      <w:pPr>
        <w:spacing w:after="0" w:line="240" w:lineRule="auto"/>
      </w:pPr>
    </w:p>
    <w:p w14:paraId="719071BE" w14:textId="77777777" w:rsidR="00AA1F21" w:rsidRDefault="00AA1F21" w:rsidP="00C8548F">
      <w:pPr>
        <w:spacing w:after="0" w:line="240" w:lineRule="auto"/>
      </w:pPr>
      <w:r>
        <w:t>#To make predictions on our test data</w:t>
      </w:r>
    </w:p>
    <w:p w14:paraId="4D6870F2" w14:textId="77777777" w:rsidR="00AA1F21" w:rsidRDefault="00AA1F21" w:rsidP="00C8548F">
      <w:pPr>
        <w:spacing w:after="0" w:line="240" w:lineRule="auto"/>
      </w:pPr>
      <w:r>
        <w:t>y_pred=classifier.predict(x_test)</w:t>
      </w:r>
    </w:p>
    <w:p w14:paraId="3AC1D58C" w14:textId="77777777" w:rsidR="00AA1F21" w:rsidRDefault="00AA1F21" w:rsidP="00C8548F">
      <w:pPr>
        <w:spacing w:after="0" w:line="240" w:lineRule="auto"/>
      </w:pPr>
    </w:p>
    <w:p w14:paraId="392A2956" w14:textId="77777777" w:rsidR="00AA1F21" w:rsidRDefault="00AA1F21" w:rsidP="00C8548F">
      <w:pPr>
        <w:spacing w:after="0" w:line="240" w:lineRule="auto"/>
      </w:pPr>
      <w:r>
        <w:t>print('Confusion Matrix')</w:t>
      </w:r>
    </w:p>
    <w:p w14:paraId="21809B0A" w14:textId="77777777" w:rsidR="00AA1F21" w:rsidRDefault="00AA1F21" w:rsidP="00C8548F">
      <w:pPr>
        <w:spacing w:after="0" w:line="240" w:lineRule="auto"/>
      </w:pPr>
      <w:r>
        <w:t>print(confusion_matrix(y_test,y_pred))</w:t>
      </w:r>
    </w:p>
    <w:p w14:paraId="5DC89D75" w14:textId="072057F2" w:rsidR="00AA1F21" w:rsidRDefault="00AA1F21" w:rsidP="00C8548F">
      <w:pPr>
        <w:spacing w:after="0" w:line="240" w:lineRule="auto"/>
      </w:pPr>
      <w:r>
        <w:t>print('</w:t>
      </w:r>
      <w:r w:rsidR="00EB042F" w:rsidRPr="00EB042F">
        <w:t xml:space="preserve"> </w:t>
      </w:r>
      <w:r w:rsidR="00EB042F">
        <w:t>classification_report</w:t>
      </w:r>
      <w:r>
        <w:t>)</w:t>
      </w:r>
    </w:p>
    <w:p w14:paraId="442E89C8" w14:textId="744D6EA3" w:rsidR="00AA1F21" w:rsidRDefault="00AA1F21" w:rsidP="00C8548F">
      <w:pPr>
        <w:spacing w:after="0" w:line="240" w:lineRule="auto"/>
      </w:pPr>
      <w:r>
        <w:t>print(classification_report(y_test,y_pred))</w:t>
      </w:r>
    </w:p>
    <w:p w14:paraId="2E71EEB0" w14:textId="77777777" w:rsidR="00EB042F" w:rsidRPr="00EB042F" w:rsidRDefault="00EB042F" w:rsidP="00C8548F">
      <w:pPr>
        <w:spacing w:after="0" w:line="240" w:lineRule="auto"/>
        <w:rPr>
          <w:b/>
          <w:bCs/>
        </w:rPr>
      </w:pPr>
    </w:p>
    <w:p w14:paraId="6D94DECB" w14:textId="017E09CD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RESULT</w:t>
      </w:r>
    </w:p>
    <w:p w14:paraId="32DD9E6E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Confusion Matrix</w:t>
      </w:r>
    </w:p>
    <w:p w14:paraId="7B13B953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[[17  0  0]</w:t>
      </w:r>
    </w:p>
    <w:p w14:paraId="3EB99D6A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 0 10  1]</w:t>
      </w:r>
    </w:p>
    <w:p w14:paraId="71D8B383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[ 0  3 14]]</w:t>
      </w:r>
    </w:p>
    <w:p w14:paraId="216B97C9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classification_report</w:t>
      </w:r>
    </w:p>
    <w:p w14:paraId="37AAC2C7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             precision    recall  f1-score   support</w:t>
      </w:r>
    </w:p>
    <w:p w14:paraId="2CFF0E15" w14:textId="77777777" w:rsidR="00EB042F" w:rsidRPr="00C8548F" w:rsidRDefault="00EB042F" w:rsidP="00C8548F">
      <w:pPr>
        <w:spacing w:after="0" w:line="240" w:lineRule="auto"/>
        <w:rPr>
          <w:b/>
          <w:bCs/>
        </w:rPr>
      </w:pPr>
    </w:p>
    <w:p w14:paraId="4FCC0189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          0       1.00      1.00      1.00        17</w:t>
      </w:r>
    </w:p>
    <w:p w14:paraId="6063D0AA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          1       0.77      0.91      0.83        11</w:t>
      </w:r>
    </w:p>
    <w:p w14:paraId="7048F92C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          2       0.93      0.82      0.87        17</w:t>
      </w:r>
    </w:p>
    <w:p w14:paraId="3A8C1102" w14:textId="77777777" w:rsidR="00EB042F" w:rsidRPr="00C8548F" w:rsidRDefault="00EB042F" w:rsidP="00C8548F">
      <w:pPr>
        <w:spacing w:after="0" w:line="240" w:lineRule="auto"/>
        <w:rPr>
          <w:b/>
          <w:bCs/>
        </w:rPr>
      </w:pPr>
    </w:p>
    <w:p w14:paraId="2A7555AA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   accuracy                           0.91        45</w:t>
      </w:r>
    </w:p>
    <w:p w14:paraId="72642FB9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 xml:space="preserve">   macro avg       0.90      0.91      0.90        45</w:t>
      </w:r>
    </w:p>
    <w:p w14:paraId="0887CBAA" w14:textId="77777777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weighted avg       0.92      0.91      0.91        45</w:t>
      </w:r>
    </w:p>
    <w:p w14:paraId="5C9CEB2F" w14:textId="77777777" w:rsidR="00EB042F" w:rsidRPr="00C8548F" w:rsidRDefault="00EB042F" w:rsidP="00C8548F">
      <w:pPr>
        <w:spacing w:after="0" w:line="240" w:lineRule="auto"/>
        <w:rPr>
          <w:b/>
          <w:bCs/>
        </w:rPr>
      </w:pPr>
    </w:p>
    <w:p w14:paraId="000EA41D" w14:textId="0AF74D48" w:rsidR="00EB042F" w:rsidRPr="00C8548F" w:rsidRDefault="00EB042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Accuracy Score: 0.9111111111111111</w:t>
      </w:r>
    </w:p>
    <w:p w14:paraId="179BC217" w14:textId="77777777" w:rsidR="00103CCD" w:rsidRPr="00C8548F" w:rsidRDefault="00103CCD" w:rsidP="00C8548F">
      <w:pPr>
        <w:spacing w:after="0" w:line="240" w:lineRule="auto"/>
        <w:rPr>
          <w:b/>
          <w:bCs/>
        </w:rPr>
      </w:pPr>
    </w:p>
    <w:p w14:paraId="0BFA6172" w14:textId="56620516" w:rsidR="00C65741" w:rsidRDefault="00C65741" w:rsidP="00C65741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C8548F">
        <w:rPr>
          <w:b/>
          <w:bCs/>
          <w:sz w:val="32"/>
          <w:szCs w:val="32"/>
        </w:rPr>
        <w:t>PR</w:t>
      </w:r>
      <w:r w:rsidRPr="00C65741">
        <w:rPr>
          <w:b/>
          <w:bCs/>
          <w:sz w:val="28"/>
          <w:szCs w:val="28"/>
        </w:rPr>
        <w:t>OGRAM</w:t>
      </w:r>
      <w:r>
        <w:rPr>
          <w:b/>
          <w:bCs/>
          <w:sz w:val="28"/>
          <w:szCs w:val="28"/>
        </w:rPr>
        <w:t xml:space="preserve"> </w:t>
      </w:r>
      <w:r w:rsidRPr="00C65741">
        <w:rPr>
          <w:b/>
          <w:bCs/>
          <w:sz w:val="28"/>
          <w:szCs w:val="28"/>
        </w:rPr>
        <w:t>6:</w:t>
      </w:r>
      <w:r w:rsidRPr="00C65741">
        <w:rPr>
          <w:rFonts w:ascii="Calibri" w:hAnsi="Calibri" w:cs="Calibri"/>
          <w:b/>
          <w:bCs/>
          <w:kern w:val="0"/>
          <w:sz w:val="28"/>
          <w:szCs w:val="28"/>
        </w:rPr>
        <w:t xml:space="preserve"> NAÏVE BAYES</w:t>
      </w:r>
    </w:p>
    <w:p w14:paraId="6E6B57CF" w14:textId="27592466" w:rsidR="00C65741" w:rsidRDefault="00C65741" w:rsidP="00C65741">
      <w:pPr>
        <w:suppressAutoHyphens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kern w:val="0"/>
        </w:rPr>
      </w:pPr>
      <w:r>
        <w:rPr>
          <w:b/>
          <w:bCs/>
          <w:sz w:val="32"/>
          <w:szCs w:val="32"/>
        </w:rPr>
        <w:t>AIM:</w:t>
      </w:r>
      <w:r w:rsidRPr="00C65741">
        <w:rPr>
          <w:rFonts w:ascii="Calibri" w:hAnsi="Calibri" w:cs="Calibri"/>
          <w:b/>
          <w:bCs/>
          <w:kern w:val="0"/>
        </w:rPr>
        <w:t xml:space="preserve"> </w:t>
      </w:r>
      <w:r>
        <w:rPr>
          <w:rFonts w:ascii="Calibri" w:hAnsi="Calibri" w:cs="Calibri"/>
          <w:b/>
          <w:bCs/>
          <w:kern w:val="0"/>
        </w:rPr>
        <w:t xml:space="preserve">Write a program to implement Naïve </w:t>
      </w:r>
      <w:proofErr w:type="gramStart"/>
      <w:r>
        <w:rPr>
          <w:rFonts w:ascii="Calibri" w:hAnsi="Calibri" w:cs="Calibri"/>
          <w:b/>
          <w:bCs/>
          <w:kern w:val="0"/>
        </w:rPr>
        <w:t>Bayes  algorithm</w:t>
      </w:r>
      <w:proofErr w:type="gramEnd"/>
      <w:r>
        <w:rPr>
          <w:rFonts w:ascii="Calibri" w:hAnsi="Calibri" w:cs="Calibri"/>
          <w:b/>
          <w:bCs/>
          <w:kern w:val="0"/>
        </w:rPr>
        <w:t xml:space="preserve"> in python and  to display the results  using confusion matrix and accuracy.</w:t>
      </w:r>
      <w:r>
        <w:rPr>
          <w:rFonts w:ascii="Calibri" w:hAnsi="Calibri" w:cs="Calibri"/>
          <w:b/>
          <w:bCs/>
          <w:spacing w:val="1"/>
          <w:kern w:val="0"/>
        </w:rPr>
        <w:t xml:space="preserve"> </w:t>
      </w:r>
      <w:r>
        <w:rPr>
          <w:rFonts w:ascii="Calibri" w:hAnsi="Calibri" w:cs="Calibri"/>
          <w:b/>
          <w:bCs/>
          <w:kern w:val="0"/>
        </w:rPr>
        <w:t>Java/Python ML library classes can be used for this</w:t>
      </w:r>
      <w:r>
        <w:rPr>
          <w:rFonts w:ascii="Calibri" w:hAnsi="Calibri" w:cs="Calibri"/>
          <w:b/>
          <w:bCs/>
          <w:spacing w:val="1"/>
          <w:kern w:val="0"/>
        </w:rPr>
        <w:t xml:space="preserve"> </w:t>
      </w:r>
      <w:r>
        <w:rPr>
          <w:rFonts w:ascii="Calibri" w:hAnsi="Calibri" w:cs="Calibri"/>
          <w:b/>
          <w:bCs/>
          <w:kern w:val="0"/>
        </w:rPr>
        <w:t>problem.</w:t>
      </w:r>
    </w:p>
    <w:p w14:paraId="02034092" w14:textId="77777777" w:rsidR="00C65741" w:rsidRDefault="00C65741" w:rsidP="00C8548F">
      <w:pPr>
        <w:spacing w:after="0" w:line="240" w:lineRule="auto"/>
        <w:rPr>
          <w:b/>
          <w:bCs/>
          <w:sz w:val="32"/>
          <w:szCs w:val="32"/>
        </w:rPr>
      </w:pPr>
    </w:p>
    <w:p w14:paraId="08835503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import </w:t>
      </w:r>
      <w:proofErr w:type="spellStart"/>
      <w:r w:rsidRPr="00C65741">
        <w:rPr>
          <w:sz w:val="24"/>
          <w:szCs w:val="24"/>
        </w:rPr>
        <w:t>numpy</w:t>
      </w:r>
      <w:proofErr w:type="spellEnd"/>
      <w:r w:rsidRPr="00C65741">
        <w:rPr>
          <w:sz w:val="24"/>
          <w:szCs w:val="24"/>
        </w:rPr>
        <w:t xml:space="preserve"> as np</w:t>
      </w:r>
    </w:p>
    <w:p w14:paraId="316100AC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>import pandas as pd</w:t>
      </w:r>
    </w:p>
    <w:p w14:paraId="7163A33E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>#Importing the dataset</w:t>
      </w:r>
    </w:p>
    <w:p w14:paraId="167A7CC9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7411D6DA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dataset = </w:t>
      </w:r>
      <w:proofErr w:type="spellStart"/>
      <w:proofErr w:type="gramStart"/>
      <w:r w:rsidRPr="00C65741">
        <w:rPr>
          <w:sz w:val="24"/>
          <w:szCs w:val="24"/>
        </w:rPr>
        <w:t>pd.read</w:t>
      </w:r>
      <w:proofErr w:type="gramEnd"/>
      <w:r w:rsidRPr="00C65741">
        <w:rPr>
          <w:sz w:val="24"/>
          <w:szCs w:val="24"/>
        </w:rPr>
        <w:t>_csv</w:t>
      </w:r>
      <w:proofErr w:type="spellEnd"/>
      <w:r w:rsidRPr="00C65741">
        <w:rPr>
          <w:sz w:val="24"/>
          <w:szCs w:val="24"/>
        </w:rPr>
        <w:t>("breastcancer.csv")</w:t>
      </w:r>
    </w:p>
    <w:p w14:paraId="6B6C4CFF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X = </w:t>
      </w:r>
      <w:proofErr w:type="spellStart"/>
      <w:proofErr w:type="gramStart"/>
      <w:r w:rsidRPr="00C65741">
        <w:rPr>
          <w:sz w:val="24"/>
          <w:szCs w:val="24"/>
        </w:rPr>
        <w:t>dataset.iloc</w:t>
      </w:r>
      <w:proofErr w:type="spellEnd"/>
      <w:proofErr w:type="gramEnd"/>
      <w:r w:rsidRPr="00C65741">
        <w:rPr>
          <w:sz w:val="24"/>
          <w:szCs w:val="24"/>
        </w:rPr>
        <w:t>[:, :-1].values</w:t>
      </w:r>
    </w:p>
    <w:p w14:paraId="34D2D0BE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y = </w:t>
      </w:r>
      <w:proofErr w:type="spellStart"/>
      <w:proofErr w:type="gramStart"/>
      <w:r w:rsidRPr="00C65741">
        <w:rPr>
          <w:sz w:val="24"/>
          <w:szCs w:val="24"/>
        </w:rPr>
        <w:t>dataset.iloc</w:t>
      </w:r>
      <w:proofErr w:type="spellEnd"/>
      <w:proofErr w:type="gramEnd"/>
      <w:r w:rsidRPr="00C65741">
        <w:rPr>
          <w:sz w:val="24"/>
          <w:szCs w:val="24"/>
        </w:rPr>
        <w:t>[:, -1].values</w:t>
      </w:r>
    </w:p>
    <w:p w14:paraId="169ED77A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66BD1D9D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from </w:t>
      </w:r>
      <w:proofErr w:type="spellStart"/>
      <w:proofErr w:type="gramStart"/>
      <w:r w:rsidRPr="00C65741">
        <w:rPr>
          <w:sz w:val="24"/>
          <w:szCs w:val="24"/>
        </w:rPr>
        <w:t>sklearn.model</w:t>
      </w:r>
      <w:proofErr w:type="gramEnd"/>
      <w:r w:rsidRPr="00C65741">
        <w:rPr>
          <w:sz w:val="24"/>
          <w:szCs w:val="24"/>
        </w:rPr>
        <w:t>_selection</w:t>
      </w:r>
      <w:proofErr w:type="spellEnd"/>
      <w:r w:rsidRPr="00C65741">
        <w:rPr>
          <w:sz w:val="24"/>
          <w:szCs w:val="24"/>
        </w:rPr>
        <w:t xml:space="preserve"> import </w:t>
      </w:r>
      <w:proofErr w:type="spellStart"/>
      <w:r w:rsidRPr="00C65741">
        <w:rPr>
          <w:sz w:val="24"/>
          <w:szCs w:val="24"/>
        </w:rPr>
        <w:t>train_test_split</w:t>
      </w:r>
      <w:proofErr w:type="spellEnd"/>
    </w:p>
    <w:p w14:paraId="0025F604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r w:rsidRPr="00C65741">
        <w:rPr>
          <w:sz w:val="24"/>
          <w:szCs w:val="24"/>
        </w:rPr>
        <w:t>X_train</w:t>
      </w:r>
      <w:proofErr w:type="spellEnd"/>
      <w:r w:rsidRPr="00C65741">
        <w:rPr>
          <w:sz w:val="24"/>
          <w:szCs w:val="24"/>
        </w:rPr>
        <w:t xml:space="preserve">, </w:t>
      </w:r>
      <w:proofErr w:type="spellStart"/>
      <w:r w:rsidRPr="00C65741">
        <w:rPr>
          <w:sz w:val="24"/>
          <w:szCs w:val="24"/>
        </w:rPr>
        <w:t>X_test</w:t>
      </w:r>
      <w:proofErr w:type="spellEnd"/>
      <w:r w:rsidRPr="00C65741">
        <w:rPr>
          <w:sz w:val="24"/>
          <w:szCs w:val="24"/>
        </w:rPr>
        <w:t xml:space="preserve">, </w:t>
      </w:r>
      <w:proofErr w:type="spellStart"/>
      <w:r w:rsidRPr="00C65741">
        <w:rPr>
          <w:sz w:val="24"/>
          <w:szCs w:val="24"/>
        </w:rPr>
        <w:t>y_train</w:t>
      </w:r>
      <w:proofErr w:type="spellEnd"/>
      <w:r w:rsidRPr="00C65741">
        <w:rPr>
          <w:sz w:val="24"/>
          <w:szCs w:val="24"/>
        </w:rPr>
        <w:t xml:space="preserve">, </w:t>
      </w:r>
      <w:proofErr w:type="spellStart"/>
      <w:r w:rsidRPr="00C65741">
        <w:rPr>
          <w:sz w:val="24"/>
          <w:szCs w:val="24"/>
        </w:rPr>
        <w:t>y_test</w:t>
      </w:r>
      <w:proofErr w:type="spellEnd"/>
      <w:r w:rsidRPr="00C65741">
        <w:rPr>
          <w:sz w:val="24"/>
          <w:szCs w:val="24"/>
        </w:rPr>
        <w:t xml:space="preserve"> = </w:t>
      </w:r>
      <w:proofErr w:type="spellStart"/>
      <w:r w:rsidRPr="00C65741">
        <w:rPr>
          <w:sz w:val="24"/>
          <w:szCs w:val="24"/>
        </w:rPr>
        <w:t>train_test_</w:t>
      </w:r>
      <w:proofErr w:type="gramStart"/>
      <w:r w:rsidRPr="00C65741">
        <w:rPr>
          <w:sz w:val="24"/>
          <w:szCs w:val="24"/>
        </w:rPr>
        <w:t>split</w:t>
      </w:r>
      <w:proofErr w:type="spellEnd"/>
      <w:r w:rsidRPr="00C65741">
        <w:rPr>
          <w:sz w:val="24"/>
          <w:szCs w:val="24"/>
        </w:rPr>
        <w:t>(</w:t>
      </w:r>
      <w:proofErr w:type="gramEnd"/>
      <w:r w:rsidRPr="00C65741">
        <w:rPr>
          <w:sz w:val="24"/>
          <w:szCs w:val="24"/>
        </w:rPr>
        <w:t xml:space="preserve">X, y, </w:t>
      </w:r>
      <w:proofErr w:type="spellStart"/>
      <w:r w:rsidRPr="00C65741">
        <w:rPr>
          <w:sz w:val="24"/>
          <w:szCs w:val="24"/>
        </w:rPr>
        <w:t>test_size</w:t>
      </w:r>
      <w:proofErr w:type="spellEnd"/>
      <w:r w:rsidRPr="00C65741">
        <w:rPr>
          <w:sz w:val="24"/>
          <w:szCs w:val="24"/>
        </w:rPr>
        <w:t xml:space="preserve"> = 0.25, </w:t>
      </w:r>
      <w:proofErr w:type="spellStart"/>
      <w:r w:rsidRPr="00C65741">
        <w:rPr>
          <w:sz w:val="24"/>
          <w:szCs w:val="24"/>
        </w:rPr>
        <w:t>random_state</w:t>
      </w:r>
      <w:proofErr w:type="spellEnd"/>
      <w:r w:rsidRPr="00C65741">
        <w:rPr>
          <w:sz w:val="24"/>
          <w:szCs w:val="24"/>
        </w:rPr>
        <w:t xml:space="preserve"> = 0)</w:t>
      </w:r>
    </w:p>
    <w:p w14:paraId="4B5BB318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17F2900A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4F8C9C35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from </w:t>
      </w:r>
      <w:proofErr w:type="spellStart"/>
      <w:proofErr w:type="gramStart"/>
      <w:r w:rsidRPr="00C65741">
        <w:rPr>
          <w:sz w:val="24"/>
          <w:szCs w:val="24"/>
        </w:rPr>
        <w:t>sklearn.preprocessing</w:t>
      </w:r>
      <w:proofErr w:type="spellEnd"/>
      <w:proofErr w:type="gramEnd"/>
      <w:r w:rsidRPr="00C65741">
        <w:rPr>
          <w:sz w:val="24"/>
          <w:szCs w:val="24"/>
        </w:rPr>
        <w:t xml:space="preserve"> import </w:t>
      </w:r>
      <w:proofErr w:type="spellStart"/>
      <w:r w:rsidRPr="00C65741">
        <w:rPr>
          <w:sz w:val="24"/>
          <w:szCs w:val="24"/>
        </w:rPr>
        <w:t>StandardScaler</w:t>
      </w:r>
      <w:proofErr w:type="spellEnd"/>
    </w:p>
    <w:p w14:paraId="60518F85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r w:rsidRPr="00C65741">
        <w:rPr>
          <w:sz w:val="24"/>
          <w:szCs w:val="24"/>
        </w:rPr>
        <w:t>sc</w:t>
      </w:r>
      <w:proofErr w:type="spellEnd"/>
      <w:r w:rsidRPr="00C65741">
        <w:rPr>
          <w:sz w:val="24"/>
          <w:szCs w:val="24"/>
        </w:rPr>
        <w:t xml:space="preserve"> = </w:t>
      </w:r>
      <w:proofErr w:type="spellStart"/>
      <w:proofErr w:type="gramStart"/>
      <w:r w:rsidRPr="00C65741">
        <w:rPr>
          <w:sz w:val="24"/>
          <w:szCs w:val="24"/>
        </w:rPr>
        <w:t>StandardScaler</w:t>
      </w:r>
      <w:proofErr w:type="spellEnd"/>
      <w:r w:rsidRPr="00C65741">
        <w:rPr>
          <w:sz w:val="24"/>
          <w:szCs w:val="24"/>
        </w:rPr>
        <w:t>(</w:t>
      </w:r>
      <w:proofErr w:type="gramEnd"/>
      <w:r w:rsidRPr="00C65741">
        <w:rPr>
          <w:sz w:val="24"/>
          <w:szCs w:val="24"/>
        </w:rPr>
        <w:t>)</w:t>
      </w:r>
    </w:p>
    <w:p w14:paraId="33FBBB3B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r w:rsidRPr="00C65741">
        <w:rPr>
          <w:sz w:val="24"/>
          <w:szCs w:val="24"/>
        </w:rPr>
        <w:t>X_train</w:t>
      </w:r>
      <w:proofErr w:type="spellEnd"/>
      <w:r w:rsidRPr="00C65741">
        <w:rPr>
          <w:sz w:val="24"/>
          <w:szCs w:val="24"/>
        </w:rPr>
        <w:t xml:space="preserve"> = </w:t>
      </w:r>
      <w:proofErr w:type="spellStart"/>
      <w:r w:rsidRPr="00C65741">
        <w:rPr>
          <w:sz w:val="24"/>
          <w:szCs w:val="24"/>
        </w:rPr>
        <w:t>sc.fit_transform</w:t>
      </w:r>
      <w:proofErr w:type="spellEnd"/>
      <w:r w:rsidRPr="00C65741">
        <w:rPr>
          <w:sz w:val="24"/>
          <w:szCs w:val="24"/>
        </w:rPr>
        <w:t>(</w:t>
      </w:r>
      <w:proofErr w:type="spellStart"/>
      <w:r w:rsidRPr="00C65741">
        <w:rPr>
          <w:sz w:val="24"/>
          <w:szCs w:val="24"/>
        </w:rPr>
        <w:t>X_train</w:t>
      </w:r>
      <w:proofErr w:type="spellEnd"/>
      <w:r w:rsidRPr="00C65741">
        <w:rPr>
          <w:sz w:val="24"/>
          <w:szCs w:val="24"/>
        </w:rPr>
        <w:t>)</w:t>
      </w:r>
    </w:p>
    <w:p w14:paraId="5B4A9F13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r w:rsidRPr="00C65741">
        <w:rPr>
          <w:sz w:val="24"/>
          <w:szCs w:val="24"/>
        </w:rPr>
        <w:t>X_test</w:t>
      </w:r>
      <w:proofErr w:type="spellEnd"/>
      <w:r w:rsidRPr="00C65741">
        <w:rPr>
          <w:sz w:val="24"/>
          <w:szCs w:val="24"/>
        </w:rPr>
        <w:t xml:space="preserve"> = </w:t>
      </w:r>
      <w:proofErr w:type="spellStart"/>
      <w:proofErr w:type="gramStart"/>
      <w:r w:rsidRPr="00C65741">
        <w:rPr>
          <w:sz w:val="24"/>
          <w:szCs w:val="24"/>
        </w:rPr>
        <w:t>sc.transform</w:t>
      </w:r>
      <w:proofErr w:type="spellEnd"/>
      <w:proofErr w:type="gramEnd"/>
      <w:r w:rsidRPr="00C65741">
        <w:rPr>
          <w:sz w:val="24"/>
          <w:szCs w:val="24"/>
        </w:rPr>
        <w:t>(</w:t>
      </w:r>
      <w:proofErr w:type="spellStart"/>
      <w:r w:rsidRPr="00C65741">
        <w:rPr>
          <w:sz w:val="24"/>
          <w:szCs w:val="24"/>
        </w:rPr>
        <w:t>X_test</w:t>
      </w:r>
      <w:proofErr w:type="spellEnd"/>
      <w:r w:rsidRPr="00C65741">
        <w:rPr>
          <w:sz w:val="24"/>
          <w:szCs w:val="24"/>
        </w:rPr>
        <w:t>)</w:t>
      </w:r>
    </w:p>
    <w:p w14:paraId="58C5712B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29937396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from </w:t>
      </w:r>
      <w:proofErr w:type="spellStart"/>
      <w:proofErr w:type="gramStart"/>
      <w:r w:rsidRPr="00C65741">
        <w:rPr>
          <w:sz w:val="24"/>
          <w:szCs w:val="24"/>
        </w:rPr>
        <w:t>sklearn.naive</w:t>
      </w:r>
      <w:proofErr w:type="gramEnd"/>
      <w:r w:rsidRPr="00C65741">
        <w:rPr>
          <w:sz w:val="24"/>
          <w:szCs w:val="24"/>
        </w:rPr>
        <w:t>_bayes</w:t>
      </w:r>
      <w:proofErr w:type="spellEnd"/>
      <w:r w:rsidRPr="00C65741">
        <w:rPr>
          <w:sz w:val="24"/>
          <w:szCs w:val="24"/>
        </w:rPr>
        <w:t xml:space="preserve"> import </w:t>
      </w:r>
      <w:proofErr w:type="spellStart"/>
      <w:r w:rsidRPr="00C65741">
        <w:rPr>
          <w:sz w:val="24"/>
          <w:szCs w:val="24"/>
        </w:rPr>
        <w:t>GaussianNB</w:t>
      </w:r>
      <w:proofErr w:type="spellEnd"/>
    </w:p>
    <w:p w14:paraId="18C609BA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classifier = </w:t>
      </w:r>
      <w:proofErr w:type="spellStart"/>
      <w:proofErr w:type="gramStart"/>
      <w:r w:rsidRPr="00C65741">
        <w:rPr>
          <w:sz w:val="24"/>
          <w:szCs w:val="24"/>
        </w:rPr>
        <w:t>GaussianNB</w:t>
      </w:r>
      <w:proofErr w:type="spellEnd"/>
      <w:r w:rsidRPr="00C65741">
        <w:rPr>
          <w:sz w:val="24"/>
          <w:szCs w:val="24"/>
        </w:rPr>
        <w:t>(</w:t>
      </w:r>
      <w:proofErr w:type="gramEnd"/>
      <w:r w:rsidRPr="00C65741">
        <w:rPr>
          <w:sz w:val="24"/>
          <w:szCs w:val="24"/>
        </w:rPr>
        <w:t>)</w:t>
      </w:r>
    </w:p>
    <w:p w14:paraId="006FDBF2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C65741">
        <w:rPr>
          <w:sz w:val="24"/>
          <w:szCs w:val="24"/>
        </w:rPr>
        <w:t>classifier.fit</w:t>
      </w:r>
      <w:proofErr w:type="spellEnd"/>
      <w:r w:rsidRPr="00C65741">
        <w:rPr>
          <w:sz w:val="24"/>
          <w:szCs w:val="24"/>
        </w:rPr>
        <w:t>(</w:t>
      </w:r>
      <w:proofErr w:type="spellStart"/>
      <w:proofErr w:type="gramEnd"/>
      <w:r w:rsidRPr="00C65741">
        <w:rPr>
          <w:sz w:val="24"/>
          <w:szCs w:val="24"/>
        </w:rPr>
        <w:t>X_train</w:t>
      </w:r>
      <w:proofErr w:type="spellEnd"/>
      <w:r w:rsidRPr="00C65741">
        <w:rPr>
          <w:sz w:val="24"/>
          <w:szCs w:val="24"/>
        </w:rPr>
        <w:t xml:space="preserve">, </w:t>
      </w:r>
      <w:proofErr w:type="spellStart"/>
      <w:r w:rsidRPr="00C65741">
        <w:rPr>
          <w:sz w:val="24"/>
          <w:szCs w:val="24"/>
        </w:rPr>
        <w:t>y_train</w:t>
      </w:r>
      <w:proofErr w:type="spellEnd"/>
      <w:r w:rsidRPr="00C65741">
        <w:rPr>
          <w:sz w:val="24"/>
          <w:szCs w:val="24"/>
        </w:rPr>
        <w:t>)</w:t>
      </w:r>
    </w:p>
    <w:p w14:paraId="5E558F4E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13678C9D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>#Naive Bayes classifier model</w:t>
      </w:r>
    </w:p>
    <w:p w14:paraId="068A29D9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proofErr w:type="gramStart"/>
      <w:r w:rsidRPr="00C65741">
        <w:rPr>
          <w:sz w:val="24"/>
          <w:szCs w:val="24"/>
        </w:rPr>
        <w:t>GaussianNB</w:t>
      </w:r>
      <w:proofErr w:type="spellEnd"/>
      <w:r w:rsidRPr="00C65741">
        <w:rPr>
          <w:sz w:val="24"/>
          <w:szCs w:val="24"/>
        </w:rPr>
        <w:t>(</w:t>
      </w:r>
      <w:proofErr w:type="gramEnd"/>
      <w:r w:rsidRPr="00C65741">
        <w:rPr>
          <w:sz w:val="24"/>
          <w:szCs w:val="24"/>
        </w:rPr>
        <w:t xml:space="preserve">priors=None, </w:t>
      </w:r>
      <w:proofErr w:type="spellStart"/>
      <w:r w:rsidRPr="00C65741">
        <w:rPr>
          <w:sz w:val="24"/>
          <w:szCs w:val="24"/>
        </w:rPr>
        <w:t>var_smoothing</w:t>
      </w:r>
      <w:proofErr w:type="spellEnd"/>
      <w:r w:rsidRPr="00C65741">
        <w:rPr>
          <w:sz w:val="24"/>
          <w:szCs w:val="24"/>
        </w:rPr>
        <w:t>=1e-09)</w:t>
      </w:r>
    </w:p>
    <w:p w14:paraId="7D740FE4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6892A885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>#Display the results (confusion matrix and accuracy)</w:t>
      </w:r>
    </w:p>
    <w:p w14:paraId="5D57D88C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</w:p>
    <w:p w14:paraId="0E1B51B9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from </w:t>
      </w:r>
      <w:proofErr w:type="spellStart"/>
      <w:proofErr w:type="gramStart"/>
      <w:r w:rsidRPr="00C65741">
        <w:rPr>
          <w:sz w:val="24"/>
          <w:szCs w:val="24"/>
        </w:rPr>
        <w:t>sklearn.metrics</w:t>
      </w:r>
      <w:proofErr w:type="spellEnd"/>
      <w:proofErr w:type="gramEnd"/>
      <w:r w:rsidRPr="00C65741">
        <w:rPr>
          <w:sz w:val="24"/>
          <w:szCs w:val="24"/>
        </w:rPr>
        <w:t xml:space="preserve"> import </w:t>
      </w:r>
      <w:proofErr w:type="spellStart"/>
      <w:r w:rsidRPr="00C65741">
        <w:rPr>
          <w:sz w:val="24"/>
          <w:szCs w:val="24"/>
        </w:rPr>
        <w:t>confusion_matrix</w:t>
      </w:r>
      <w:proofErr w:type="spellEnd"/>
      <w:r w:rsidRPr="00C65741">
        <w:rPr>
          <w:sz w:val="24"/>
          <w:szCs w:val="24"/>
        </w:rPr>
        <w:t xml:space="preserve">, </w:t>
      </w:r>
      <w:proofErr w:type="spellStart"/>
      <w:r w:rsidRPr="00C65741">
        <w:rPr>
          <w:sz w:val="24"/>
          <w:szCs w:val="24"/>
        </w:rPr>
        <w:t>accuracy_score</w:t>
      </w:r>
      <w:proofErr w:type="spellEnd"/>
    </w:p>
    <w:p w14:paraId="491AD809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r w:rsidRPr="00C65741">
        <w:rPr>
          <w:sz w:val="24"/>
          <w:szCs w:val="24"/>
        </w:rPr>
        <w:t>y_pred</w:t>
      </w:r>
      <w:proofErr w:type="spellEnd"/>
      <w:r w:rsidRPr="00C65741">
        <w:rPr>
          <w:sz w:val="24"/>
          <w:szCs w:val="24"/>
        </w:rPr>
        <w:t xml:space="preserve"> = </w:t>
      </w:r>
      <w:proofErr w:type="spellStart"/>
      <w:proofErr w:type="gramStart"/>
      <w:r w:rsidRPr="00C65741">
        <w:rPr>
          <w:sz w:val="24"/>
          <w:szCs w:val="24"/>
        </w:rPr>
        <w:t>classifier.predict</w:t>
      </w:r>
      <w:proofErr w:type="spellEnd"/>
      <w:proofErr w:type="gramEnd"/>
      <w:r w:rsidRPr="00C65741">
        <w:rPr>
          <w:sz w:val="24"/>
          <w:szCs w:val="24"/>
        </w:rPr>
        <w:t>(</w:t>
      </w:r>
      <w:proofErr w:type="spellStart"/>
      <w:r w:rsidRPr="00C65741">
        <w:rPr>
          <w:sz w:val="24"/>
          <w:szCs w:val="24"/>
        </w:rPr>
        <w:t>X_test</w:t>
      </w:r>
      <w:proofErr w:type="spellEnd"/>
      <w:r w:rsidRPr="00C65741">
        <w:rPr>
          <w:sz w:val="24"/>
          <w:szCs w:val="24"/>
        </w:rPr>
        <w:t>)</w:t>
      </w:r>
    </w:p>
    <w:p w14:paraId="25DEA318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 xml:space="preserve">cm = </w:t>
      </w:r>
      <w:proofErr w:type="spellStart"/>
      <w:r w:rsidRPr="00C65741">
        <w:rPr>
          <w:sz w:val="24"/>
          <w:szCs w:val="24"/>
        </w:rPr>
        <w:t>confusion_</w:t>
      </w:r>
      <w:proofErr w:type="gramStart"/>
      <w:r w:rsidRPr="00C65741">
        <w:rPr>
          <w:sz w:val="24"/>
          <w:szCs w:val="24"/>
        </w:rPr>
        <w:t>matrix</w:t>
      </w:r>
      <w:proofErr w:type="spellEnd"/>
      <w:r w:rsidRPr="00C65741">
        <w:rPr>
          <w:sz w:val="24"/>
          <w:szCs w:val="24"/>
        </w:rPr>
        <w:t>(</w:t>
      </w:r>
      <w:proofErr w:type="spellStart"/>
      <w:proofErr w:type="gramEnd"/>
      <w:r w:rsidRPr="00C65741">
        <w:rPr>
          <w:sz w:val="24"/>
          <w:szCs w:val="24"/>
        </w:rPr>
        <w:t>y_test</w:t>
      </w:r>
      <w:proofErr w:type="spellEnd"/>
      <w:r w:rsidRPr="00C65741">
        <w:rPr>
          <w:sz w:val="24"/>
          <w:szCs w:val="24"/>
        </w:rPr>
        <w:t xml:space="preserve">, </w:t>
      </w:r>
      <w:proofErr w:type="spellStart"/>
      <w:r w:rsidRPr="00C65741">
        <w:rPr>
          <w:sz w:val="24"/>
          <w:szCs w:val="24"/>
        </w:rPr>
        <w:t>y_pred</w:t>
      </w:r>
      <w:proofErr w:type="spellEnd"/>
      <w:r w:rsidRPr="00C65741">
        <w:rPr>
          <w:sz w:val="24"/>
          <w:szCs w:val="24"/>
        </w:rPr>
        <w:t>)</w:t>
      </w:r>
    </w:p>
    <w:p w14:paraId="692390AE" w14:textId="77777777" w:rsidR="00C65741" w:rsidRPr="00C65741" w:rsidRDefault="00C65741" w:rsidP="00C65741">
      <w:pPr>
        <w:spacing w:after="0" w:line="240" w:lineRule="auto"/>
        <w:rPr>
          <w:sz w:val="24"/>
          <w:szCs w:val="24"/>
        </w:rPr>
      </w:pPr>
      <w:r w:rsidRPr="00C65741">
        <w:rPr>
          <w:sz w:val="24"/>
          <w:szCs w:val="24"/>
        </w:rPr>
        <w:t>print(cm)</w:t>
      </w:r>
    </w:p>
    <w:p w14:paraId="54DFCD55" w14:textId="14724F8F" w:rsidR="00C65741" w:rsidRDefault="00C65741" w:rsidP="00C65741">
      <w:pPr>
        <w:spacing w:after="0" w:line="240" w:lineRule="auto"/>
        <w:rPr>
          <w:sz w:val="24"/>
          <w:szCs w:val="24"/>
        </w:rPr>
      </w:pPr>
      <w:proofErr w:type="spellStart"/>
      <w:r w:rsidRPr="00C65741">
        <w:rPr>
          <w:sz w:val="24"/>
          <w:szCs w:val="24"/>
        </w:rPr>
        <w:t>accuracy_</w:t>
      </w:r>
      <w:proofErr w:type="gramStart"/>
      <w:r w:rsidRPr="00C65741">
        <w:rPr>
          <w:sz w:val="24"/>
          <w:szCs w:val="24"/>
        </w:rPr>
        <w:t>score</w:t>
      </w:r>
      <w:proofErr w:type="spellEnd"/>
      <w:r w:rsidRPr="00C65741">
        <w:rPr>
          <w:sz w:val="24"/>
          <w:szCs w:val="24"/>
        </w:rPr>
        <w:t>(</w:t>
      </w:r>
      <w:proofErr w:type="spellStart"/>
      <w:proofErr w:type="gramEnd"/>
      <w:r w:rsidRPr="00C65741">
        <w:rPr>
          <w:sz w:val="24"/>
          <w:szCs w:val="24"/>
        </w:rPr>
        <w:t>y_test</w:t>
      </w:r>
      <w:proofErr w:type="spellEnd"/>
      <w:r w:rsidRPr="00C65741">
        <w:rPr>
          <w:sz w:val="24"/>
          <w:szCs w:val="24"/>
        </w:rPr>
        <w:t xml:space="preserve">, </w:t>
      </w:r>
      <w:proofErr w:type="spellStart"/>
      <w:r w:rsidRPr="00C65741">
        <w:rPr>
          <w:sz w:val="24"/>
          <w:szCs w:val="24"/>
        </w:rPr>
        <w:t>y_pred</w:t>
      </w:r>
      <w:proofErr w:type="spellEnd"/>
      <w:r w:rsidRPr="00C65741">
        <w:rPr>
          <w:sz w:val="24"/>
          <w:szCs w:val="24"/>
        </w:rPr>
        <w:t>)</w:t>
      </w:r>
    </w:p>
    <w:p w14:paraId="290F1586" w14:textId="77777777" w:rsidR="00C65741" w:rsidRPr="00C65741" w:rsidRDefault="00C65741" w:rsidP="00C65741">
      <w:pPr>
        <w:spacing w:after="0" w:line="240" w:lineRule="auto"/>
        <w:rPr>
          <w:b/>
          <w:bCs/>
          <w:sz w:val="24"/>
          <w:szCs w:val="24"/>
        </w:rPr>
      </w:pPr>
    </w:p>
    <w:p w14:paraId="5F73E4A6" w14:textId="4747607C" w:rsidR="00C65741" w:rsidRPr="00C65741" w:rsidRDefault="00C65741" w:rsidP="00C65741">
      <w:pPr>
        <w:spacing w:after="0" w:line="240" w:lineRule="auto"/>
        <w:rPr>
          <w:b/>
          <w:bCs/>
          <w:sz w:val="24"/>
          <w:szCs w:val="24"/>
        </w:rPr>
      </w:pPr>
      <w:r w:rsidRPr="00C65741">
        <w:rPr>
          <w:b/>
          <w:bCs/>
          <w:sz w:val="24"/>
          <w:szCs w:val="24"/>
        </w:rPr>
        <w:t>RESULT:</w:t>
      </w:r>
    </w:p>
    <w:p w14:paraId="02F96E93" w14:textId="77777777" w:rsidR="00C65741" w:rsidRPr="00C65741" w:rsidRDefault="00C65741" w:rsidP="00C65741">
      <w:pPr>
        <w:spacing w:after="0" w:line="240" w:lineRule="auto"/>
        <w:rPr>
          <w:b/>
          <w:bCs/>
          <w:sz w:val="24"/>
          <w:szCs w:val="24"/>
        </w:rPr>
      </w:pPr>
      <w:r w:rsidRPr="00C65741">
        <w:rPr>
          <w:b/>
          <w:bCs/>
          <w:sz w:val="24"/>
          <w:szCs w:val="24"/>
        </w:rPr>
        <w:t>[[</w:t>
      </w:r>
      <w:proofErr w:type="gramStart"/>
      <w:r w:rsidRPr="00C65741">
        <w:rPr>
          <w:b/>
          <w:bCs/>
          <w:sz w:val="24"/>
          <w:szCs w:val="24"/>
        </w:rPr>
        <w:t>99  8</w:t>
      </w:r>
      <w:proofErr w:type="gramEnd"/>
      <w:r w:rsidRPr="00C65741">
        <w:rPr>
          <w:b/>
          <w:bCs/>
          <w:sz w:val="24"/>
          <w:szCs w:val="24"/>
        </w:rPr>
        <w:t>]</w:t>
      </w:r>
    </w:p>
    <w:p w14:paraId="682E93C4" w14:textId="3613B0A7" w:rsidR="00C65741" w:rsidRPr="00C65741" w:rsidRDefault="00C65741" w:rsidP="00C65741">
      <w:pPr>
        <w:spacing w:after="0" w:line="240" w:lineRule="auto"/>
        <w:rPr>
          <w:b/>
          <w:bCs/>
          <w:sz w:val="24"/>
          <w:szCs w:val="24"/>
        </w:rPr>
      </w:pPr>
      <w:r w:rsidRPr="00C65741">
        <w:rPr>
          <w:b/>
          <w:bCs/>
          <w:sz w:val="24"/>
          <w:szCs w:val="24"/>
        </w:rPr>
        <w:t xml:space="preserve"> [ 2 62]]</w:t>
      </w:r>
    </w:p>
    <w:p w14:paraId="66EC63DD" w14:textId="77777777" w:rsidR="00C65741" w:rsidRDefault="00C65741" w:rsidP="00C8548F">
      <w:pPr>
        <w:spacing w:after="0" w:line="240" w:lineRule="auto"/>
        <w:rPr>
          <w:sz w:val="24"/>
          <w:szCs w:val="24"/>
        </w:rPr>
      </w:pPr>
    </w:p>
    <w:p w14:paraId="01C0B3B8" w14:textId="77777777" w:rsidR="00C65741" w:rsidRDefault="00C65741" w:rsidP="00C8548F">
      <w:pPr>
        <w:spacing w:after="0" w:line="240" w:lineRule="auto"/>
        <w:rPr>
          <w:sz w:val="24"/>
          <w:szCs w:val="24"/>
        </w:rPr>
      </w:pPr>
    </w:p>
    <w:p w14:paraId="25FF240A" w14:textId="77777777" w:rsidR="00C65741" w:rsidRDefault="00C65741" w:rsidP="00C8548F">
      <w:pPr>
        <w:spacing w:after="0" w:line="240" w:lineRule="auto"/>
        <w:rPr>
          <w:sz w:val="24"/>
          <w:szCs w:val="24"/>
        </w:rPr>
      </w:pPr>
    </w:p>
    <w:p w14:paraId="1A35E9C1" w14:textId="335BC0A5" w:rsidR="00103CCD" w:rsidRPr="00C65741" w:rsidRDefault="00C65741" w:rsidP="00C65741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C65741">
        <w:rPr>
          <w:b/>
          <w:bCs/>
          <w:sz w:val="36"/>
          <w:szCs w:val="36"/>
        </w:rPr>
        <w:t>PROGRAM :7-</w:t>
      </w:r>
      <w:r w:rsidR="00103CCD" w:rsidRPr="00C65741">
        <w:rPr>
          <w:b/>
          <w:bCs/>
          <w:sz w:val="36"/>
          <w:szCs w:val="36"/>
        </w:rPr>
        <w:t>LINEAR REGRESSION</w:t>
      </w:r>
    </w:p>
    <w:p w14:paraId="715DF54C" w14:textId="77777777" w:rsidR="00103CCD" w:rsidRDefault="00103CCD" w:rsidP="00C8548F">
      <w:pPr>
        <w:spacing w:after="0" w:line="240" w:lineRule="auto"/>
      </w:pPr>
    </w:p>
    <w:p w14:paraId="461B8580" w14:textId="72C4FBAE" w:rsidR="00103CCD" w:rsidRDefault="008447AD" w:rsidP="00C8548F">
      <w:pPr>
        <w:spacing w:after="0" w:line="240" w:lineRule="auto"/>
      </w:pPr>
      <w:proofErr w:type="spellStart"/>
      <w:proofErr w:type="gramStart"/>
      <w:r>
        <w:t>AIM:</w:t>
      </w:r>
      <w:r w:rsidR="00103CCD">
        <w:t>Write</w:t>
      </w:r>
      <w:proofErr w:type="spellEnd"/>
      <w:proofErr w:type="gramEnd"/>
      <w:r w:rsidR="00103CCD">
        <w:t xml:space="preserve"> a program to implement Linear Regression (LR)  algorithm in python</w:t>
      </w:r>
    </w:p>
    <w:p w14:paraId="28DD5332" w14:textId="77777777" w:rsidR="00103CCD" w:rsidRDefault="00103CCD" w:rsidP="00C8548F">
      <w:pPr>
        <w:spacing w:after="0" w:line="240" w:lineRule="auto"/>
      </w:pPr>
    </w:p>
    <w:p w14:paraId="4DCD7AE2" w14:textId="77777777" w:rsidR="00103CCD" w:rsidRDefault="00103CCD" w:rsidP="00C8548F">
      <w:pPr>
        <w:spacing w:after="0" w:line="240" w:lineRule="auto"/>
      </w:pPr>
      <w:r>
        <w:t>import pandas as pd</w:t>
      </w:r>
    </w:p>
    <w:p w14:paraId="5EF00225" w14:textId="77777777" w:rsidR="00103CCD" w:rsidRDefault="00103CCD" w:rsidP="00C8548F">
      <w:pPr>
        <w:spacing w:after="0" w:line="240" w:lineRule="auto"/>
      </w:pPr>
      <w:r>
        <w:t>from sklearn.model_selection import train_test_split</w:t>
      </w:r>
    </w:p>
    <w:p w14:paraId="388F41AC" w14:textId="77777777" w:rsidR="00103CCD" w:rsidRDefault="00103CCD" w:rsidP="00C8548F">
      <w:pPr>
        <w:spacing w:after="0" w:line="240" w:lineRule="auto"/>
      </w:pPr>
      <w:r>
        <w:t>from sklearn.linear_model import LinearRegression</w:t>
      </w:r>
    </w:p>
    <w:p w14:paraId="6AD74377" w14:textId="77777777" w:rsidR="00103CCD" w:rsidRDefault="00103CCD" w:rsidP="00C8548F">
      <w:pPr>
        <w:spacing w:after="0" w:line="240" w:lineRule="auto"/>
      </w:pPr>
      <w:r>
        <w:t>from sklearn.metrics import mean_squared_error</w:t>
      </w:r>
    </w:p>
    <w:p w14:paraId="5F442038" w14:textId="77777777" w:rsidR="00103CCD" w:rsidRDefault="00103CCD" w:rsidP="00C8548F">
      <w:pPr>
        <w:spacing w:after="0" w:line="240" w:lineRule="auto"/>
      </w:pPr>
      <w:r>
        <w:t>import matplotlib.pyplot as plt</w:t>
      </w:r>
    </w:p>
    <w:p w14:paraId="5394E513" w14:textId="77777777" w:rsidR="00103CCD" w:rsidRDefault="00103CCD" w:rsidP="00C8548F">
      <w:pPr>
        <w:spacing w:after="0" w:line="240" w:lineRule="auto"/>
      </w:pPr>
      <w:r>
        <w:t># Load the dataset</w:t>
      </w:r>
    </w:p>
    <w:p w14:paraId="1224F6DA" w14:textId="77777777" w:rsidR="00103CCD" w:rsidRDefault="00103CCD" w:rsidP="00C8548F">
      <w:pPr>
        <w:spacing w:after="0" w:line="240" w:lineRule="auto"/>
      </w:pPr>
      <w:r>
        <w:t>dataset = pd.read_csv('Salary_Data.csv')</w:t>
      </w:r>
    </w:p>
    <w:p w14:paraId="2F1EC0B8" w14:textId="77777777" w:rsidR="00103CCD" w:rsidRDefault="00103CCD" w:rsidP="00C8548F">
      <w:pPr>
        <w:spacing w:after="0" w:line="240" w:lineRule="auto"/>
      </w:pPr>
    </w:p>
    <w:p w14:paraId="49D41D2C" w14:textId="77777777" w:rsidR="00103CCD" w:rsidRDefault="00103CCD" w:rsidP="00C8548F">
      <w:pPr>
        <w:spacing w:after="0" w:line="240" w:lineRule="auto"/>
      </w:pPr>
      <w:r>
        <w:t># Split the dataset into independent variables (X) and dependent variable (y)</w:t>
      </w:r>
    </w:p>
    <w:p w14:paraId="69700204" w14:textId="77777777" w:rsidR="00103CCD" w:rsidRDefault="00103CCD" w:rsidP="00C8548F">
      <w:pPr>
        <w:spacing w:after="0" w:line="240" w:lineRule="auto"/>
      </w:pPr>
      <w:r>
        <w:t>X = dataset.iloc[:, :-1].values</w:t>
      </w:r>
    </w:p>
    <w:p w14:paraId="090A35EA" w14:textId="77777777" w:rsidR="00103CCD" w:rsidRDefault="00103CCD" w:rsidP="00C8548F">
      <w:pPr>
        <w:spacing w:after="0" w:line="240" w:lineRule="auto"/>
      </w:pPr>
      <w:r>
        <w:t>y = dataset.iloc[:, -1].values</w:t>
      </w:r>
    </w:p>
    <w:p w14:paraId="67C2F90B" w14:textId="77777777" w:rsidR="00103CCD" w:rsidRDefault="00103CCD" w:rsidP="00C8548F">
      <w:pPr>
        <w:spacing w:after="0" w:line="240" w:lineRule="auto"/>
      </w:pPr>
    </w:p>
    <w:p w14:paraId="3DD90D30" w14:textId="77777777" w:rsidR="00103CCD" w:rsidRDefault="00103CCD" w:rsidP="00C8548F">
      <w:pPr>
        <w:spacing w:after="0" w:line="240" w:lineRule="auto"/>
      </w:pPr>
      <w:r>
        <w:t># Split the dataset into training and testing sets</w:t>
      </w:r>
    </w:p>
    <w:p w14:paraId="4ADBBD62" w14:textId="77777777" w:rsidR="00103CCD" w:rsidRDefault="00103CCD" w:rsidP="00C8548F">
      <w:pPr>
        <w:spacing w:after="0" w:line="240" w:lineRule="auto"/>
      </w:pPr>
      <w:r>
        <w:t>X_train, X_test, y_train, y_test = train_test_split(X, y, test_size=0.2, random_state=42)</w:t>
      </w:r>
    </w:p>
    <w:p w14:paraId="6AFD355C" w14:textId="77777777" w:rsidR="00103CCD" w:rsidRDefault="00103CCD" w:rsidP="00C8548F">
      <w:pPr>
        <w:spacing w:after="0" w:line="240" w:lineRule="auto"/>
      </w:pPr>
    </w:p>
    <w:p w14:paraId="0EF505AF" w14:textId="77777777" w:rsidR="00103CCD" w:rsidRDefault="00103CCD" w:rsidP="00C8548F">
      <w:pPr>
        <w:spacing w:after="0" w:line="240" w:lineRule="auto"/>
      </w:pPr>
      <w:r>
        <w:t># Create an instance of the Linear Regression model</w:t>
      </w:r>
    </w:p>
    <w:p w14:paraId="68E7B668" w14:textId="77777777" w:rsidR="00103CCD" w:rsidRDefault="00103CCD" w:rsidP="00C8548F">
      <w:pPr>
        <w:spacing w:after="0" w:line="240" w:lineRule="auto"/>
      </w:pPr>
      <w:r>
        <w:t>model = LinearRegression()</w:t>
      </w:r>
    </w:p>
    <w:p w14:paraId="1C4D9797" w14:textId="77777777" w:rsidR="00103CCD" w:rsidRDefault="00103CCD" w:rsidP="00C8548F">
      <w:pPr>
        <w:spacing w:after="0" w:line="240" w:lineRule="auto"/>
      </w:pPr>
    </w:p>
    <w:p w14:paraId="67BD2D3B" w14:textId="77777777" w:rsidR="00103CCD" w:rsidRDefault="00103CCD" w:rsidP="00C8548F">
      <w:pPr>
        <w:spacing w:after="0" w:line="240" w:lineRule="auto"/>
      </w:pPr>
      <w:r>
        <w:t># Fit the model to the training data</w:t>
      </w:r>
    </w:p>
    <w:p w14:paraId="5F7D252C" w14:textId="77777777" w:rsidR="00103CCD" w:rsidRDefault="00103CCD" w:rsidP="00C8548F">
      <w:pPr>
        <w:spacing w:after="0" w:line="240" w:lineRule="auto"/>
      </w:pPr>
      <w:r>
        <w:t>model.fit(X_train, y_train)</w:t>
      </w:r>
    </w:p>
    <w:p w14:paraId="5F07E2AC" w14:textId="77777777" w:rsidR="00103CCD" w:rsidRDefault="00103CCD" w:rsidP="00C8548F">
      <w:pPr>
        <w:spacing w:after="0" w:line="240" w:lineRule="auto"/>
      </w:pPr>
    </w:p>
    <w:p w14:paraId="4C8FCA95" w14:textId="77777777" w:rsidR="00103CCD" w:rsidRDefault="00103CCD" w:rsidP="00C8548F">
      <w:pPr>
        <w:spacing w:after="0" w:line="240" w:lineRule="auto"/>
      </w:pPr>
      <w:r>
        <w:t># Predict the salaries for the test data</w:t>
      </w:r>
    </w:p>
    <w:p w14:paraId="435B97C3" w14:textId="77777777" w:rsidR="00103CCD" w:rsidRDefault="00103CCD" w:rsidP="00C8548F">
      <w:pPr>
        <w:spacing w:after="0" w:line="240" w:lineRule="auto"/>
      </w:pPr>
      <w:r>
        <w:t>y_pred = model.predict(X_test)</w:t>
      </w:r>
    </w:p>
    <w:p w14:paraId="2BD9E151" w14:textId="77777777" w:rsidR="00103CCD" w:rsidRDefault="00103CCD" w:rsidP="00C8548F">
      <w:pPr>
        <w:spacing w:after="0" w:line="240" w:lineRule="auto"/>
      </w:pPr>
    </w:p>
    <w:p w14:paraId="60A5B338" w14:textId="77777777" w:rsidR="00103CCD" w:rsidRDefault="00103CCD" w:rsidP="00C8548F">
      <w:pPr>
        <w:spacing w:after="0" w:line="240" w:lineRule="auto"/>
      </w:pPr>
      <w:r>
        <w:t>#model good or not</w:t>
      </w:r>
    </w:p>
    <w:p w14:paraId="4FD96088" w14:textId="77777777" w:rsidR="00103CCD" w:rsidRDefault="00103CCD" w:rsidP="00C8548F">
      <w:pPr>
        <w:spacing w:after="0" w:line="240" w:lineRule="auto"/>
      </w:pPr>
      <w:r>
        <w:t>mse = mean_squared_error(y_test, y_pred)</w:t>
      </w:r>
    </w:p>
    <w:p w14:paraId="61591E8A" w14:textId="77777777" w:rsidR="00103CCD" w:rsidRDefault="00103CCD" w:rsidP="00C8548F">
      <w:pPr>
        <w:spacing w:after="0" w:line="240" w:lineRule="auto"/>
      </w:pPr>
      <w:r>
        <w:t>print("Mean Squared Error:", mse)</w:t>
      </w:r>
    </w:p>
    <w:p w14:paraId="32F58BDF" w14:textId="77777777" w:rsidR="00103CCD" w:rsidRDefault="00103CCD" w:rsidP="00C8548F">
      <w:pPr>
        <w:spacing w:after="0" w:line="240" w:lineRule="auto"/>
      </w:pPr>
    </w:p>
    <w:p w14:paraId="1103A788" w14:textId="77777777" w:rsidR="00103CCD" w:rsidRDefault="00103CCD" w:rsidP="00C8548F">
      <w:pPr>
        <w:spacing w:after="0" w:line="240" w:lineRule="auto"/>
      </w:pPr>
    </w:p>
    <w:p w14:paraId="543EC4C0" w14:textId="77777777" w:rsidR="00103CCD" w:rsidRDefault="00103CCD" w:rsidP="00C8548F">
      <w:pPr>
        <w:spacing w:after="0" w:line="240" w:lineRule="auto"/>
      </w:pPr>
      <w:r>
        <w:t xml:space="preserve">#Visualising the Training set results Here scatter plot is used to visualize the results. </w:t>
      </w:r>
    </w:p>
    <w:p w14:paraId="070EEA5F" w14:textId="77777777" w:rsidR="00103CCD" w:rsidRDefault="00103CCD" w:rsidP="00C8548F">
      <w:pPr>
        <w:spacing w:after="0" w:line="240" w:lineRule="auto"/>
      </w:pPr>
    </w:p>
    <w:p w14:paraId="6241F236" w14:textId="77777777" w:rsidR="00103CCD" w:rsidRDefault="00103CCD" w:rsidP="00C8548F">
      <w:pPr>
        <w:spacing w:after="0" w:line="240" w:lineRule="auto"/>
      </w:pPr>
      <w:r>
        <w:t>plt.scatter(X_train, y_train, color = 'red')</w:t>
      </w:r>
    </w:p>
    <w:p w14:paraId="16F5E832" w14:textId="77777777" w:rsidR="00103CCD" w:rsidRDefault="00103CCD" w:rsidP="00C8548F">
      <w:pPr>
        <w:spacing w:after="0" w:line="240" w:lineRule="auto"/>
      </w:pPr>
      <w:r>
        <w:t>plt.plot(X_train, model.predict(X_train), color = 'blue')</w:t>
      </w:r>
    </w:p>
    <w:p w14:paraId="72D99330" w14:textId="77777777" w:rsidR="00103CCD" w:rsidRDefault="00103CCD" w:rsidP="00C8548F">
      <w:pPr>
        <w:spacing w:after="0" w:line="240" w:lineRule="auto"/>
      </w:pPr>
      <w:r>
        <w:t>plt.title('Salary vs Experience (Training set)')</w:t>
      </w:r>
    </w:p>
    <w:p w14:paraId="1FF08E27" w14:textId="77777777" w:rsidR="00103CCD" w:rsidRDefault="00103CCD" w:rsidP="00C8548F">
      <w:pPr>
        <w:spacing w:after="0" w:line="240" w:lineRule="auto"/>
      </w:pPr>
      <w:r>
        <w:t>plt.xlabel('Years of Experience')</w:t>
      </w:r>
    </w:p>
    <w:p w14:paraId="6A8A2F6E" w14:textId="77777777" w:rsidR="00103CCD" w:rsidRDefault="00103CCD" w:rsidP="00C8548F">
      <w:pPr>
        <w:spacing w:after="0" w:line="240" w:lineRule="auto"/>
      </w:pPr>
      <w:r>
        <w:t>plt.ylabel('Salary')</w:t>
      </w:r>
    </w:p>
    <w:p w14:paraId="0DE14A80" w14:textId="524A70D1" w:rsidR="00103CCD" w:rsidRDefault="00103CCD" w:rsidP="00C8548F">
      <w:pPr>
        <w:spacing w:after="0" w:line="240" w:lineRule="auto"/>
      </w:pPr>
      <w:r>
        <w:t>plt.show()</w:t>
      </w:r>
    </w:p>
    <w:p w14:paraId="6AF1DA34" w14:textId="60E85138" w:rsidR="00C8548F" w:rsidRPr="00C8548F" w:rsidRDefault="00C8548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RESULT</w:t>
      </w:r>
    </w:p>
    <w:p w14:paraId="120F1246" w14:textId="187F8937" w:rsidR="00103CCD" w:rsidRDefault="00103CCD" w:rsidP="00C8548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6FBFD087" wp14:editId="2CAFCB2C">
            <wp:extent cx="5180952" cy="3530159"/>
            <wp:effectExtent l="0" t="0" r="1270" b="0"/>
            <wp:docPr id="1971586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58657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80952" cy="353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C7776" w14:textId="77777777" w:rsidR="009245FC" w:rsidRDefault="009245FC" w:rsidP="00C8548F">
      <w:pPr>
        <w:spacing w:after="0" w:line="240" w:lineRule="auto"/>
      </w:pPr>
    </w:p>
    <w:p w14:paraId="348CB8E8" w14:textId="77777777" w:rsidR="009245FC" w:rsidRPr="00C8548F" w:rsidRDefault="009245FC" w:rsidP="00C8548F">
      <w:pPr>
        <w:spacing w:after="0" w:line="240" w:lineRule="auto"/>
        <w:rPr>
          <w:sz w:val="32"/>
          <w:szCs w:val="32"/>
        </w:rPr>
      </w:pPr>
    </w:p>
    <w:p w14:paraId="7BB60E77" w14:textId="5AE57420" w:rsidR="009245FC" w:rsidRPr="00C8548F" w:rsidRDefault="009245FC" w:rsidP="00C8548F">
      <w:pPr>
        <w:spacing w:after="0" w:line="240" w:lineRule="auto"/>
        <w:rPr>
          <w:b/>
          <w:bCs/>
          <w:sz w:val="32"/>
          <w:szCs w:val="32"/>
        </w:rPr>
      </w:pPr>
      <w:r w:rsidRPr="00C8548F">
        <w:rPr>
          <w:b/>
          <w:bCs/>
          <w:sz w:val="32"/>
          <w:szCs w:val="32"/>
        </w:rPr>
        <w:t>PROGRAM:</w:t>
      </w:r>
      <w:r w:rsidR="000E4547">
        <w:rPr>
          <w:b/>
          <w:bCs/>
          <w:sz w:val="32"/>
          <w:szCs w:val="32"/>
        </w:rPr>
        <w:t>8</w:t>
      </w:r>
      <w:r w:rsidRPr="00C8548F">
        <w:rPr>
          <w:b/>
          <w:bCs/>
          <w:sz w:val="32"/>
          <w:szCs w:val="32"/>
        </w:rPr>
        <w:t xml:space="preserve"> LOGISTIC REGRESSION (</w:t>
      </w:r>
      <w:proofErr w:type="spellStart"/>
      <w:r w:rsidRPr="00C8548F">
        <w:rPr>
          <w:b/>
          <w:bCs/>
          <w:sz w:val="32"/>
          <w:szCs w:val="32"/>
        </w:rPr>
        <w:t>Brestcancerdataset</w:t>
      </w:r>
      <w:proofErr w:type="spellEnd"/>
      <w:r w:rsidRPr="00C8548F">
        <w:rPr>
          <w:b/>
          <w:bCs/>
          <w:sz w:val="32"/>
          <w:szCs w:val="32"/>
        </w:rPr>
        <w:t>)</w:t>
      </w:r>
    </w:p>
    <w:p w14:paraId="49C07C58" w14:textId="37AE3487" w:rsidR="000E4547" w:rsidRPr="000E4547" w:rsidRDefault="008447AD" w:rsidP="000E4547">
      <w:pPr>
        <w:suppressAutoHyphens/>
        <w:spacing w:after="0" w:line="240" w:lineRule="auto"/>
        <w:jc w:val="both"/>
        <w:rPr>
          <w:b/>
          <w:bCs/>
        </w:rPr>
      </w:pPr>
      <w:r w:rsidRPr="000E4547">
        <w:rPr>
          <w:b/>
          <w:bCs/>
          <w:sz w:val="28"/>
          <w:szCs w:val="28"/>
        </w:rPr>
        <w:t>AIM:</w:t>
      </w:r>
      <w:r w:rsidR="000E4547" w:rsidRPr="000E4547">
        <w:rPr>
          <w:b/>
          <w:bCs/>
        </w:rPr>
        <w:t xml:space="preserve"> </w:t>
      </w:r>
      <w:r w:rsidR="000E4547" w:rsidRPr="000E4547">
        <w:rPr>
          <w:b/>
          <w:bCs/>
        </w:rPr>
        <w:t xml:space="preserve">Write a program to implement </w:t>
      </w:r>
      <w:r w:rsidR="000E4547" w:rsidRPr="000E4547">
        <w:rPr>
          <w:b/>
          <w:bCs/>
          <w:color w:val="000000"/>
        </w:rPr>
        <w:t>Logistic Regression (</w:t>
      </w:r>
      <w:proofErr w:type="gramStart"/>
      <w:r w:rsidR="000E4547" w:rsidRPr="000E4547">
        <w:rPr>
          <w:b/>
          <w:bCs/>
          <w:color w:val="000000"/>
        </w:rPr>
        <w:t xml:space="preserve">LR) </w:t>
      </w:r>
      <w:r w:rsidR="000E4547" w:rsidRPr="000E4547">
        <w:rPr>
          <w:b/>
          <w:bCs/>
        </w:rPr>
        <w:t xml:space="preserve"> algorithm</w:t>
      </w:r>
      <w:proofErr w:type="gramEnd"/>
      <w:r w:rsidR="000E4547" w:rsidRPr="000E4547">
        <w:rPr>
          <w:b/>
          <w:bCs/>
        </w:rPr>
        <w:t xml:space="preserve"> in python</w:t>
      </w:r>
    </w:p>
    <w:p w14:paraId="7EDF37F1" w14:textId="786F197A" w:rsidR="009245FC" w:rsidRPr="009245FC" w:rsidRDefault="009245FC" w:rsidP="00C8548F">
      <w:pPr>
        <w:spacing w:after="0" w:line="240" w:lineRule="auto"/>
        <w:rPr>
          <w:b/>
          <w:bCs/>
          <w:sz w:val="28"/>
          <w:szCs w:val="28"/>
        </w:rPr>
      </w:pPr>
    </w:p>
    <w:p w14:paraId="547222DE" w14:textId="77777777" w:rsidR="009245FC" w:rsidRDefault="009245FC" w:rsidP="00C8548F">
      <w:pPr>
        <w:spacing w:after="0" w:line="240" w:lineRule="auto"/>
      </w:pPr>
      <w:r>
        <w:t>import numpy as np</w:t>
      </w:r>
    </w:p>
    <w:p w14:paraId="39B0847A" w14:textId="77777777" w:rsidR="009245FC" w:rsidRDefault="009245FC" w:rsidP="00C8548F">
      <w:pPr>
        <w:spacing w:after="0" w:line="240" w:lineRule="auto"/>
      </w:pPr>
      <w:r>
        <w:t>import pandas as pd</w:t>
      </w:r>
    </w:p>
    <w:p w14:paraId="43D71064" w14:textId="77777777" w:rsidR="009245FC" w:rsidRDefault="009245FC" w:rsidP="00C8548F">
      <w:pPr>
        <w:spacing w:after="0" w:line="240" w:lineRule="auto"/>
      </w:pPr>
    </w:p>
    <w:p w14:paraId="2C9C9E87" w14:textId="77777777" w:rsidR="009245FC" w:rsidRDefault="009245FC" w:rsidP="00C8548F">
      <w:pPr>
        <w:spacing w:after="0" w:line="240" w:lineRule="auto"/>
      </w:pPr>
      <w:r>
        <w:t>#"Importing the dataset</w:t>
      </w:r>
    </w:p>
    <w:p w14:paraId="0F7A5E7D" w14:textId="77777777" w:rsidR="009245FC" w:rsidRDefault="009245FC" w:rsidP="00C8548F">
      <w:pPr>
        <w:spacing w:after="0" w:line="240" w:lineRule="auto"/>
      </w:pPr>
    </w:p>
    <w:p w14:paraId="648792C9" w14:textId="77777777" w:rsidR="009245FC" w:rsidRDefault="009245FC" w:rsidP="00C8548F">
      <w:pPr>
        <w:spacing w:after="0" w:line="240" w:lineRule="auto"/>
      </w:pPr>
    </w:p>
    <w:p w14:paraId="40171DC2" w14:textId="77777777" w:rsidR="009245FC" w:rsidRDefault="009245FC" w:rsidP="00C8548F">
      <w:pPr>
        <w:spacing w:after="0" w:line="240" w:lineRule="auto"/>
      </w:pPr>
    </w:p>
    <w:p w14:paraId="51DD752A" w14:textId="77777777" w:rsidR="009245FC" w:rsidRDefault="009245FC" w:rsidP="00C8548F">
      <w:pPr>
        <w:spacing w:after="0" w:line="240" w:lineRule="auto"/>
      </w:pPr>
      <w:r>
        <w:t># divide the dataset into concepts and targets. Store the concepts into X and targets into y.</w:t>
      </w:r>
    </w:p>
    <w:p w14:paraId="37E4B65B" w14:textId="77777777" w:rsidR="009245FC" w:rsidRDefault="009245FC" w:rsidP="00C8548F">
      <w:pPr>
        <w:spacing w:after="0" w:line="240" w:lineRule="auto"/>
      </w:pPr>
      <w:r>
        <w:t>dataset = pd.read_csv("D:/GEO/BE COURSES/2022 dec/LAB/DATASET/breastcancer.csv")</w:t>
      </w:r>
    </w:p>
    <w:p w14:paraId="5C34A2B0" w14:textId="77777777" w:rsidR="009245FC" w:rsidRDefault="009245FC" w:rsidP="00C8548F">
      <w:pPr>
        <w:spacing w:after="0" w:line="240" w:lineRule="auto"/>
      </w:pPr>
      <w:r>
        <w:t>X = dataset.iloc[:, :-1].values</w:t>
      </w:r>
    </w:p>
    <w:p w14:paraId="6A522DC6" w14:textId="77777777" w:rsidR="009245FC" w:rsidRDefault="009245FC" w:rsidP="00C8548F">
      <w:pPr>
        <w:spacing w:after="0" w:line="240" w:lineRule="auto"/>
      </w:pPr>
      <w:r>
        <w:t>y = dataset.iloc[:, -1].values</w:t>
      </w:r>
    </w:p>
    <w:p w14:paraId="6DB2FE16" w14:textId="77777777" w:rsidR="009245FC" w:rsidRDefault="009245FC" w:rsidP="00C8548F">
      <w:pPr>
        <w:spacing w:after="0" w:line="240" w:lineRule="auto"/>
      </w:pPr>
    </w:p>
    <w:p w14:paraId="06CA872F" w14:textId="77777777" w:rsidR="009245FC" w:rsidRDefault="009245FC" w:rsidP="00C8548F">
      <w:pPr>
        <w:spacing w:after="0" w:line="240" w:lineRule="auto"/>
      </w:pPr>
      <w:r>
        <w:t xml:space="preserve">#Splitting the dataset into the Training set and Test  </w:t>
      </w:r>
    </w:p>
    <w:p w14:paraId="22B0CCD9" w14:textId="77777777" w:rsidR="009245FC" w:rsidRDefault="009245FC" w:rsidP="00C8548F">
      <w:pPr>
        <w:spacing w:after="0" w:line="240" w:lineRule="auto"/>
      </w:pPr>
      <w:r>
        <w:t>from sklearn.model_selection import train_test_split</w:t>
      </w:r>
    </w:p>
    <w:p w14:paraId="73AF7234" w14:textId="77777777" w:rsidR="009245FC" w:rsidRDefault="009245FC" w:rsidP="00C8548F">
      <w:pPr>
        <w:spacing w:after="0" w:line="240" w:lineRule="auto"/>
      </w:pPr>
      <w:r>
        <w:t>X_train, X_test, y_train, y_test = train_test_split(X, y, test_size = 0.30, random_state = 2)</w:t>
      </w:r>
    </w:p>
    <w:p w14:paraId="2CBD18C6" w14:textId="77777777" w:rsidR="009245FC" w:rsidRDefault="009245FC" w:rsidP="00C8548F">
      <w:pPr>
        <w:spacing w:after="0" w:line="240" w:lineRule="auto"/>
      </w:pPr>
    </w:p>
    <w:p w14:paraId="6D6C1C59" w14:textId="77777777" w:rsidR="009245FC" w:rsidRDefault="009245FC" w:rsidP="00C8548F">
      <w:pPr>
        <w:spacing w:after="0" w:line="240" w:lineRule="auto"/>
      </w:pPr>
      <w:r>
        <w:t>#Feature Scaling</w:t>
      </w:r>
    </w:p>
    <w:p w14:paraId="678879EA" w14:textId="77777777" w:rsidR="009245FC" w:rsidRDefault="009245FC" w:rsidP="00C8548F">
      <w:pPr>
        <w:spacing w:after="0" w:line="240" w:lineRule="auto"/>
      </w:pPr>
    </w:p>
    <w:p w14:paraId="79BA0250" w14:textId="77777777" w:rsidR="009245FC" w:rsidRDefault="009245FC" w:rsidP="00C8548F">
      <w:pPr>
        <w:spacing w:after="0" w:line="240" w:lineRule="auto"/>
      </w:pPr>
      <w:r>
        <w:t>from sklearn.preprocessing import StandardScaler</w:t>
      </w:r>
    </w:p>
    <w:p w14:paraId="6FF79E03" w14:textId="77777777" w:rsidR="009245FC" w:rsidRDefault="009245FC" w:rsidP="00C8548F">
      <w:pPr>
        <w:spacing w:after="0" w:line="240" w:lineRule="auto"/>
      </w:pPr>
      <w:r>
        <w:t>sc = StandardScaler()</w:t>
      </w:r>
    </w:p>
    <w:p w14:paraId="0975C91C" w14:textId="77777777" w:rsidR="009245FC" w:rsidRDefault="009245FC" w:rsidP="00C8548F">
      <w:pPr>
        <w:spacing w:after="0" w:line="240" w:lineRule="auto"/>
      </w:pPr>
      <w:r>
        <w:t>X_train = sc.fit_transform(X_train)</w:t>
      </w:r>
    </w:p>
    <w:p w14:paraId="06B0FFEE" w14:textId="77777777" w:rsidR="009245FC" w:rsidRDefault="009245FC" w:rsidP="00C8548F">
      <w:pPr>
        <w:spacing w:after="0" w:line="240" w:lineRule="auto"/>
      </w:pPr>
      <w:r>
        <w:t>X_test = sc.transform(X_test)</w:t>
      </w:r>
    </w:p>
    <w:p w14:paraId="4F570F3F" w14:textId="77777777" w:rsidR="009245FC" w:rsidRDefault="009245FC" w:rsidP="00C8548F">
      <w:pPr>
        <w:spacing w:after="0" w:line="240" w:lineRule="auto"/>
      </w:pPr>
    </w:p>
    <w:p w14:paraId="59F0D028" w14:textId="77777777" w:rsidR="009245FC" w:rsidRDefault="009245FC" w:rsidP="00C8548F">
      <w:pPr>
        <w:spacing w:after="0" w:line="240" w:lineRule="auto"/>
      </w:pPr>
      <w:r>
        <w:t>from sklearn.linear_model import LogisticRegression</w:t>
      </w:r>
    </w:p>
    <w:p w14:paraId="066E7A6F" w14:textId="77777777" w:rsidR="009245FC" w:rsidRDefault="009245FC" w:rsidP="00C8548F">
      <w:pPr>
        <w:spacing w:after="0" w:line="240" w:lineRule="auto"/>
      </w:pPr>
      <w:r>
        <w:lastRenderedPageBreak/>
        <w:t>classifier = LogisticRegression(random_state = 0)</w:t>
      </w:r>
    </w:p>
    <w:p w14:paraId="575B9704" w14:textId="77777777" w:rsidR="009245FC" w:rsidRDefault="009245FC" w:rsidP="00C8548F">
      <w:pPr>
        <w:spacing w:after="0" w:line="240" w:lineRule="auto"/>
      </w:pPr>
      <w:r>
        <w:t>classifier.fit(X_train, y_train)</w:t>
      </w:r>
    </w:p>
    <w:p w14:paraId="6FBD521C" w14:textId="77777777" w:rsidR="009245FC" w:rsidRDefault="009245FC" w:rsidP="00C8548F">
      <w:pPr>
        <w:spacing w:after="0" w:line="240" w:lineRule="auto"/>
      </w:pPr>
      <w:r>
        <w:t>#Logistic Regression (LR) classifier model</w:t>
      </w:r>
    </w:p>
    <w:p w14:paraId="4D03FE52" w14:textId="77777777" w:rsidR="009245FC" w:rsidRDefault="009245FC" w:rsidP="00C8548F">
      <w:pPr>
        <w:spacing w:after="0" w:line="240" w:lineRule="auto"/>
      </w:pPr>
    </w:p>
    <w:p w14:paraId="2D407D43" w14:textId="77777777" w:rsidR="009245FC" w:rsidRDefault="009245FC" w:rsidP="00C8548F">
      <w:pPr>
        <w:spacing w:after="0" w:line="240" w:lineRule="auto"/>
      </w:pPr>
      <w:r>
        <w:t>#Display the results (confusion matrix and accuracy)</w:t>
      </w:r>
    </w:p>
    <w:p w14:paraId="1E123547" w14:textId="77777777" w:rsidR="009245FC" w:rsidRDefault="009245FC" w:rsidP="00C8548F">
      <w:pPr>
        <w:spacing w:after="0" w:line="240" w:lineRule="auto"/>
      </w:pPr>
    </w:p>
    <w:p w14:paraId="3B92B8A3" w14:textId="77777777" w:rsidR="009245FC" w:rsidRDefault="009245FC" w:rsidP="00C8548F">
      <w:pPr>
        <w:spacing w:after="0" w:line="240" w:lineRule="auto"/>
      </w:pPr>
      <w:r>
        <w:t>from sklearn.metrics import confusion_matrix, accuracy_score</w:t>
      </w:r>
    </w:p>
    <w:p w14:paraId="06C228E0" w14:textId="77777777" w:rsidR="009245FC" w:rsidRDefault="009245FC" w:rsidP="00C8548F">
      <w:pPr>
        <w:spacing w:after="0" w:line="240" w:lineRule="auto"/>
      </w:pPr>
      <w:r>
        <w:t>y_pred = classifier.predict(X_test)</w:t>
      </w:r>
    </w:p>
    <w:p w14:paraId="61A6BCD0" w14:textId="77777777" w:rsidR="009245FC" w:rsidRDefault="009245FC" w:rsidP="00C8548F">
      <w:pPr>
        <w:spacing w:after="0" w:line="240" w:lineRule="auto"/>
      </w:pPr>
      <w:r>
        <w:t>cm = confusion_matrix(y_test, y_pred)</w:t>
      </w:r>
    </w:p>
    <w:p w14:paraId="54A6748B" w14:textId="77777777" w:rsidR="009245FC" w:rsidRDefault="009245FC" w:rsidP="00C8548F">
      <w:pPr>
        <w:spacing w:after="0" w:line="240" w:lineRule="auto"/>
      </w:pPr>
      <w:r>
        <w:t>print(cm)</w:t>
      </w:r>
    </w:p>
    <w:p w14:paraId="10D1D170" w14:textId="77777777" w:rsidR="009245FC" w:rsidRDefault="009245FC" w:rsidP="00C8548F">
      <w:pPr>
        <w:spacing w:after="0" w:line="240" w:lineRule="auto"/>
      </w:pPr>
      <w:r>
        <w:t>print('Accuracy Score:confusion matrix')</w:t>
      </w:r>
    </w:p>
    <w:p w14:paraId="5C5C8077" w14:textId="77777777" w:rsidR="009245FC" w:rsidRDefault="009245FC" w:rsidP="00C8548F">
      <w:pPr>
        <w:spacing w:after="0" w:line="240" w:lineRule="auto"/>
      </w:pPr>
      <w:r>
        <w:t>accuracy_score(y_test, y_pred)</w:t>
      </w:r>
    </w:p>
    <w:p w14:paraId="63B939B5" w14:textId="77777777" w:rsidR="009245FC" w:rsidRDefault="009245FC" w:rsidP="00C8548F">
      <w:pPr>
        <w:spacing w:after="0" w:line="240" w:lineRule="auto"/>
      </w:pPr>
      <w:r>
        <w:t># Calculate the accuracy of the model</w:t>
      </w:r>
    </w:p>
    <w:p w14:paraId="53E7C4D9" w14:textId="77777777" w:rsidR="009245FC" w:rsidRDefault="009245FC" w:rsidP="00C8548F">
      <w:pPr>
        <w:spacing w:after="0" w:line="240" w:lineRule="auto"/>
      </w:pPr>
      <w:r>
        <w:t>accuracy = accuracy_score(y_test, y_pred)</w:t>
      </w:r>
    </w:p>
    <w:p w14:paraId="4302B1E1" w14:textId="7D77887A" w:rsidR="009245FC" w:rsidRDefault="009245FC" w:rsidP="00C8548F">
      <w:pPr>
        <w:spacing w:after="0" w:line="240" w:lineRule="auto"/>
      </w:pPr>
      <w:r>
        <w:t>print("Accuracy:", accuracy)</w:t>
      </w:r>
    </w:p>
    <w:p w14:paraId="43D46D6F" w14:textId="77777777" w:rsidR="009245FC" w:rsidRPr="00C8548F" w:rsidRDefault="009245FC" w:rsidP="00C8548F">
      <w:pPr>
        <w:spacing w:after="0" w:line="240" w:lineRule="auto"/>
        <w:rPr>
          <w:b/>
          <w:bCs/>
          <w:sz w:val="28"/>
          <w:szCs w:val="28"/>
        </w:rPr>
      </w:pPr>
    </w:p>
    <w:p w14:paraId="3A6ED182" w14:textId="2C5440D6" w:rsidR="00C8548F" w:rsidRPr="00C8548F" w:rsidRDefault="00C8548F" w:rsidP="00C8548F">
      <w:pPr>
        <w:spacing w:after="0" w:line="240" w:lineRule="auto"/>
        <w:rPr>
          <w:b/>
          <w:bCs/>
          <w:sz w:val="28"/>
          <w:szCs w:val="28"/>
        </w:rPr>
      </w:pPr>
      <w:r w:rsidRPr="00C8548F">
        <w:rPr>
          <w:b/>
          <w:bCs/>
          <w:sz w:val="28"/>
          <w:szCs w:val="28"/>
        </w:rPr>
        <w:t>RESULT</w:t>
      </w:r>
    </w:p>
    <w:p w14:paraId="4DD6FD8B" w14:textId="77777777" w:rsidR="00C8548F" w:rsidRPr="00C8548F" w:rsidRDefault="00C8548F" w:rsidP="00C8548F">
      <w:pPr>
        <w:spacing w:after="0" w:line="240" w:lineRule="auto"/>
        <w:rPr>
          <w:b/>
          <w:bCs/>
          <w:sz w:val="28"/>
          <w:szCs w:val="28"/>
        </w:rPr>
      </w:pPr>
      <w:r w:rsidRPr="00C8548F">
        <w:rPr>
          <w:b/>
          <w:bCs/>
          <w:sz w:val="28"/>
          <w:szCs w:val="28"/>
        </w:rPr>
        <w:t>[[117   8]</w:t>
      </w:r>
    </w:p>
    <w:p w14:paraId="4BC98EA5" w14:textId="77777777" w:rsidR="00C8548F" w:rsidRPr="00C8548F" w:rsidRDefault="00C8548F" w:rsidP="00C8548F">
      <w:pPr>
        <w:spacing w:after="0" w:line="240" w:lineRule="auto"/>
        <w:rPr>
          <w:b/>
          <w:bCs/>
          <w:sz w:val="28"/>
          <w:szCs w:val="28"/>
        </w:rPr>
      </w:pPr>
      <w:r w:rsidRPr="00C8548F">
        <w:rPr>
          <w:b/>
          <w:bCs/>
          <w:sz w:val="28"/>
          <w:szCs w:val="28"/>
        </w:rPr>
        <w:t xml:space="preserve"> [  6  74]]</w:t>
      </w:r>
    </w:p>
    <w:p w14:paraId="0E721EEB" w14:textId="77777777" w:rsidR="00C8548F" w:rsidRPr="00C8548F" w:rsidRDefault="00C8548F" w:rsidP="00C8548F">
      <w:pPr>
        <w:spacing w:after="0" w:line="240" w:lineRule="auto"/>
        <w:rPr>
          <w:b/>
          <w:bCs/>
          <w:sz w:val="28"/>
          <w:szCs w:val="28"/>
        </w:rPr>
      </w:pPr>
      <w:r w:rsidRPr="00C8548F">
        <w:rPr>
          <w:b/>
          <w:bCs/>
          <w:sz w:val="28"/>
          <w:szCs w:val="28"/>
        </w:rPr>
        <w:t>Accuracy Score:confusion matrix</w:t>
      </w:r>
    </w:p>
    <w:p w14:paraId="62F1F563" w14:textId="4B18E214" w:rsidR="00C8548F" w:rsidRPr="00C8548F" w:rsidRDefault="00C8548F" w:rsidP="00C8548F">
      <w:pPr>
        <w:spacing w:after="0" w:line="240" w:lineRule="auto"/>
        <w:rPr>
          <w:b/>
          <w:bCs/>
          <w:sz w:val="28"/>
          <w:szCs w:val="28"/>
        </w:rPr>
      </w:pPr>
      <w:r w:rsidRPr="00C8548F">
        <w:rPr>
          <w:b/>
          <w:bCs/>
          <w:sz w:val="28"/>
          <w:szCs w:val="28"/>
        </w:rPr>
        <w:t>Accuracy: 0.9317073170731708</w:t>
      </w:r>
    </w:p>
    <w:p w14:paraId="40EC387B" w14:textId="77777777" w:rsidR="009245FC" w:rsidRPr="00863688" w:rsidRDefault="009245FC" w:rsidP="00C8548F">
      <w:pPr>
        <w:spacing w:after="0" w:line="240" w:lineRule="auto"/>
        <w:rPr>
          <w:b/>
          <w:bCs/>
          <w:sz w:val="32"/>
          <w:szCs w:val="32"/>
        </w:rPr>
      </w:pPr>
    </w:p>
    <w:p w14:paraId="41AD5E76" w14:textId="32EFDFB4" w:rsidR="009245FC" w:rsidRPr="00863688" w:rsidRDefault="009245FC" w:rsidP="00C8548F">
      <w:pPr>
        <w:spacing w:after="0" w:line="240" w:lineRule="auto"/>
        <w:rPr>
          <w:b/>
          <w:bCs/>
          <w:sz w:val="32"/>
          <w:szCs w:val="32"/>
        </w:rPr>
      </w:pPr>
      <w:r w:rsidRPr="00863688">
        <w:rPr>
          <w:b/>
          <w:bCs/>
          <w:sz w:val="32"/>
          <w:szCs w:val="32"/>
        </w:rPr>
        <w:t>PROGRAM 8</w:t>
      </w:r>
      <w:r w:rsidR="00863688">
        <w:rPr>
          <w:b/>
          <w:bCs/>
          <w:sz w:val="32"/>
          <w:szCs w:val="32"/>
        </w:rPr>
        <w:t xml:space="preserve"> </w:t>
      </w:r>
      <w:r w:rsidR="00EB3696">
        <w:rPr>
          <w:b/>
          <w:bCs/>
          <w:sz w:val="32"/>
          <w:szCs w:val="32"/>
          <w:bdr w:val="single" w:sz="4" w:space="0" w:color="auto"/>
        </w:rPr>
        <w:t>POLYNOMIAL REGRESSION</w:t>
      </w:r>
    </w:p>
    <w:p w14:paraId="564F703F" w14:textId="533AA160" w:rsidR="000E4547" w:rsidRPr="000E4547" w:rsidRDefault="000E4547" w:rsidP="000E4547">
      <w:pPr>
        <w:suppressAutoHyphens/>
        <w:spacing w:after="0" w:line="240" w:lineRule="auto"/>
        <w:jc w:val="both"/>
        <w:rPr>
          <w:b/>
          <w:bCs/>
          <w:color w:val="000000"/>
          <w:sz w:val="24"/>
          <w:szCs w:val="24"/>
        </w:rPr>
      </w:pPr>
      <w:r>
        <w:t>AIM:</w:t>
      </w:r>
      <w:r w:rsidRPr="000E4547">
        <w:rPr>
          <w:b/>
          <w:bCs/>
          <w:color w:val="000000"/>
          <w:sz w:val="24"/>
          <w:szCs w:val="24"/>
        </w:rPr>
        <w:t xml:space="preserve"> </w:t>
      </w:r>
      <w:r w:rsidRPr="000E4547">
        <w:rPr>
          <w:b/>
          <w:bCs/>
          <w:color w:val="000000"/>
          <w:sz w:val="24"/>
          <w:szCs w:val="24"/>
        </w:rPr>
        <w:t xml:space="preserve">Implementation </w:t>
      </w:r>
      <w:proofErr w:type="gramStart"/>
      <w:r w:rsidRPr="000E4547">
        <w:rPr>
          <w:b/>
          <w:bCs/>
          <w:color w:val="000000"/>
          <w:sz w:val="24"/>
          <w:szCs w:val="24"/>
        </w:rPr>
        <w:t>Of</w:t>
      </w:r>
      <w:proofErr w:type="gramEnd"/>
      <w:r w:rsidRPr="000E4547">
        <w:rPr>
          <w:b/>
          <w:bCs/>
          <w:color w:val="000000"/>
          <w:sz w:val="24"/>
          <w:szCs w:val="24"/>
        </w:rPr>
        <w:t xml:space="preserve"> Linear And Polynomial Regression In Python</w:t>
      </w:r>
    </w:p>
    <w:p w14:paraId="1043C901" w14:textId="4091FC60" w:rsidR="009245FC" w:rsidRDefault="009245FC" w:rsidP="00C8548F">
      <w:pPr>
        <w:spacing w:after="0" w:line="240" w:lineRule="auto"/>
      </w:pPr>
    </w:p>
    <w:p w14:paraId="1382E5BC" w14:textId="77777777" w:rsidR="009245FC" w:rsidRDefault="009245FC" w:rsidP="00C8548F">
      <w:pPr>
        <w:spacing w:after="0" w:line="240" w:lineRule="auto"/>
      </w:pPr>
      <w:r>
        <w:t>import numpy as np</w:t>
      </w:r>
    </w:p>
    <w:p w14:paraId="1FB423E2" w14:textId="77777777" w:rsidR="009245FC" w:rsidRDefault="009245FC" w:rsidP="00C8548F">
      <w:pPr>
        <w:spacing w:after="0" w:line="240" w:lineRule="auto"/>
      </w:pPr>
      <w:r>
        <w:t>import matplotlib.pyplot as plt</w:t>
      </w:r>
    </w:p>
    <w:p w14:paraId="5CD14C9F" w14:textId="77777777" w:rsidR="009245FC" w:rsidRDefault="009245FC" w:rsidP="00C8548F">
      <w:pPr>
        <w:spacing w:after="0" w:line="240" w:lineRule="auto"/>
      </w:pPr>
      <w:r>
        <w:t>import pandas as pd</w:t>
      </w:r>
    </w:p>
    <w:p w14:paraId="64756074" w14:textId="77777777" w:rsidR="009245FC" w:rsidRDefault="009245FC" w:rsidP="00C8548F">
      <w:pPr>
        <w:spacing w:after="0" w:line="240" w:lineRule="auto"/>
      </w:pPr>
      <w:r>
        <w:t>dataset = pd.read_csv('Position_Salaries.csv')</w:t>
      </w:r>
    </w:p>
    <w:p w14:paraId="0602232D" w14:textId="77777777" w:rsidR="009245FC" w:rsidRDefault="009245FC" w:rsidP="00C8548F">
      <w:pPr>
        <w:spacing w:after="0" w:line="240" w:lineRule="auto"/>
      </w:pPr>
      <w:r>
        <w:t>X = dataset.iloc[:, 1:-1].values</w:t>
      </w:r>
    </w:p>
    <w:p w14:paraId="1B0C3171" w14:textId="77777777" w:rsidR="009245FC" w:rsidRDefault="009245FC" w:rsidP="00C8548F">
      <w:pPr>
        <w:spacing w:after="0" w:line="240" w:lineRule="auto"/>
      </w:pPr>
      <w:r>
        <w:t>y = dataset.iloc[:, -1].values</w:t>
      </w:r>
    </w:p>
    <w:p w14:paraId="3DD18974" w14:textId="77777777" w:rsidR="009245FC" w:rsidRDefault="009245FC" w:rsidP="00C8548F">
      <w:pPr>
        <w:spacing w:after="0" w:line="240" w:lineRule="auto"/>
      </w:pPr>
    </w:p>
    <w:p w14:paraId="2A92F2F8" w14:textId="77777777" w:rsidR="009245FC" w:rsidRDefault="009245FC" w:rsidP="00C8548F">
      <w:pPr>
        <w:spacing w:after="0" w:line="240" w:lineRule="auto"/>
      </w:pPr>
    </w:p>
    <w:p w14:paraId="627FE70A" w14:textId="77777777" w:rsidR="009245FC" w:rsidRDefault="009245FC" w:rsidP="00C8548F">
      <w:pPr>
        <w:spacing w:after="0" w:line="240" w:lineRule="auto"/>
      </w:pPr>
      <w:r>
        <w:t>from sklearn.linear_model import LinearRegression</w:t>
      </w:r>
    </w:p>
    <w:p w14:paraId="5FCF4764" w14:textId="77777777" w:rsidR="009245FC" w:rsidRDefault="009245FC" w:rsidP="00C8548F">
      <w:pPr>
        <w:spacing w:after="0" w:line="240" w:lineRule="auto"/>
      </w:pPr>
      <w:r>
        <w:t>lin_reg = LinearRegression()</w:t>
      </w:r>
    </w:p>
    <w:p w14:paraId="2DF2C296" w14:textId="77777777" w:rsidR="009245FC" w:rsidRDefault="009245FC" w:rsidP="00C8548F">
      <w:pPr>
        <w:spacing w:after="0" w:line="240" w:lineRule="auto"/>
      </w:pPr>
      <w:r>
        <w:t>lin_reg.fit(X, y)</w:t>
      </w:r>
    </w:p>
    <w:p w14:paraId="551FC69D" w14:textId="77777777" w:rsidR="009245FC" w:rsidRDefault="009245FC" w:rsidP="00C8548F">
      <w:pPr>
        <w:spacing w:after="0" w:line="240" w:lineRule="auto"/>
      </w:pPr>
    </w:p>
    <w:p w14:paraId="3F1351DF" w14:textId="77777777" w:rsidR="009245FC" w:rsidRDefault="009245FC" w:rsidP="00C8548F">
      <w:pPr>
        <w:spacing w:after="0" w:line="240" w:lineRule="auto"/>
      </w:pPr>
      <w:r>
        <w:t>#Linear Regression classifier model</w:t>
      </w:r>
    </w:p>
    <w:p w14:paraId="6338B3DF" w14:textId="77777777" w:rsidR="009245FC" w:rsidRDefault="009245FC" w:rsidP="00C8548F">
      <w:pPr>
        <w:spacing w:after="0" w:line="240" w:lineRule="auto"/>
      </w:pPr>
      <w:r>
        <w:t>#(copy_X=True, fit_intercept=True, n_jobs=None, normalize=False)</w:t>
      </w:r>
    </w:p>
    <w:p w14:paraId="11596661" w14:textId="77777777" w:rsidR="009245FC" w:rsidRDefault="009245FC" w:rsidP="00C8548F">
      <w:pPr>
        <w:spacing w:after="0" w:line="240" w:lineRule="auto"/>
      </w:pPr>
    </w:p>
    <w:p w14:paraId="2DB94E16" w14:textId="77777777" w:rsidR="009245FC" w:rsidRDefault="009245FC" w:rsidP="00C8548F">
      <w:pPr>
        <w:spacing w:after="0" w:line="240" w:lineRule="auto"/>
      </w:pPr>
      <w:r>
        <w:t>from sklearn.preprocessing import PolynomialFeatures</w:t>
      </w:r>
    </w:p>
    <w:p w14:paraId="38F57A55" w14:textId="77777777" w:rsidR="009245FC" w:rsidRDefault="009245FC" w:rsidP="00C8548F">
      <w:pPr>
        <w:spacing w:after="0" w:line="240" w:lineRule="auto"/>
      </w:pPr>
      <w:r>
        <w:t>poly_reg = PolynomialFeatures(degree = 4)</w:t>
      </w:r>
    </w:p>
    <w:p w14:paraId="3C62EEA3" w14:textId="77777777" w:rsidR="009245FC" w:rsidRDefault="009245FC" w:rsidP="00C8548F">
      <w:pPr>
        <w:spacing w:after="0" w:line="240" w:lineRule="auto"/>
      </w:pPr>
      <w:r>
        <w:t>X_poly = poly_reg.fit_transform(X)</w:t>
      </w:r>
    </w:p>
    <w:p w14:paraId="3A69C24D" w14:textId="77777777" w:rsidR="009245FC" w:rsidRDefault="009245FC" w:rsidP="00C8548F">
      <w:pPr>
        <w:spacing w:after="0" w:line="240" w:lineRule="auto"/>
      </w:pPr>
    </w:p>
    <w:p w14:paraId="064FCAB5" w14:textId="77777777" w:rsidR="009245FC" w:rsidRDefault="009245FC" w:rsidP="00C8548F">
      <w:pPr>
        <w:spacing w:after="0" w:line="240" w:lineRule="auto"/>
      </w:pPr>
    </w:p>
    <w:p w14:paraId="3E204736" w14:textId="77777777" w:rsidR="009245FC" w:rsidRDefault="009245FC" w:rsidP="00C8548F">
      <w:pPr>
        <w:spacing w:after="0" w:line="240" w:lineRule="auto"/>
      </w:pPr>
      <w:r>
        <w:t>lin_reg_2 = LinearRegression()</w:t>
      </w:r>
    </w:p>
    <w:p w14:paraId="7758CB10" w14:textId="77777777" w:rsidR="009245FC" w:rsidRDefault="009245FC" w:rsidP="00C8548F">
      <w:pPr>
        <w:spacing w:after="0" w:line="240" w:lineRule="auto"/>
      </w:pPr>
      <w:r>
        <w:t>lin_reg_2.fit(X_poly, y)</w:t>
      </w:r>
    </w:p>
    <w:p w14:paraId="24732CF6" w14:textId="77777777" w:rsidR="009245FC" w:rsidRDefault="009245FC" w:rsidP="00C8548F">
      <w:pPr>
        <w:spacing w:after="0" w:line="240" w:lineRule="auto"/>
      </w:pPr>
      <w:r>
        <w:t>#Polynomial Regression classifier model</w:t>
      </w:r>
    </w:p>
    <w:p w14:paraId="71908E7D" w14:textId="77777777" w:rsidR="009245FC" w:rsidRDefault="009245FC" w:rsidP="00C8548F">
      <w:pPr>
        <w:spacing w:after="0" w:line="240" w:lineRule="auto"/>
      </w:pPr>
      <w:r>
        <w:t>#LinearRegression(copy_X=True, fit_intercept=True, n_jobs=None, normalize=False)</w:t>
      </w:r>
    </w:p>
    <w:p w14:paraId="51B7494B" w14:textId="77777777" w:rsidR="009245FC" w:rsidRDefault="009245FC" w:rsidP="00C8548F">
      <w:pPr>
        <w:spacing w:after="0" w:line="240" w:lineRule="auto"/>
      </w:pPr>
    </w:p>
    <w:p w14:paraId="7F83B40F" w14:textId="77777777" w:rsidR="009245FC" w:rsidRDefault="009245FC" w:rsidP="00C8548F">
      <w:pPr>
        <w:spacing w:after="0" w:line="240" w:lineRule="auto"/>
      </w:pPr>
      <w:r>
        <w:t>plt.scatter(X, y, color = 'red')</w:t>
      </w:r>
    </w:p>
    <w:p w14:paraId="7A9FA047" w14:textId="77777777" w:rsidR="009245FC" w:rsidRDefault="009245FC" w:rsidP="00C8548F">
      <w:pPr>
        <w:spacing w:after="0" w:line="240" w:lineRule="auto"/>
      </w:pPr>
      <w:r>
        <w:t>plt.plot(X, lin_reg.predict(X), color = 'blue')</w:t>
      </w:r>
    </w:p>
    <w:p w14:paraId="58D4B54F" w14:textId="77777777" w:rsidR="009245FC" w:rsidRDefault="009245FC" w:rsidP="00C8548F">
      <w:pPr>
        <w:spacing w:after="0" w:line="240" w:lineRule="auto"/>
      </w:pPr>
      <w:r>
        <w:t>plt.title('Truth or Bluff (Linear Regression)')</w:t>
      </w:r>
    </w:p>
    <w:p w14:paraId="733C78BB" w14:textId="77777777" w:rsidR="009245FC" w:rsidRDefault="009245FC" w:rsidP="00C8548F">
      <w:pPr>
        <w:spacing w:after="0" w:line="240" w:lineRule="auto"/>
      </w:pPr>
      <w:r>
        <w:t>plt.xlabel('Position Level')</w:t>
      </w:r>
    </w:p>
    <w:p w14:paraId="71F08063" w14:textId="77777777" w:rsidR="009245FC" w:rsidRDefault="009245FC" w:rsidP="00C8548F">
      <w:pPr>
        <w:spacing w:after="0" w:line="240" w:lineRule="auto"/>
      </w:pPr>
      <w:r>
        <w:t>plt.ylabel('Salary')</w:t>
      </w:r>
    </w:p>
    <w:p w14:paraId="327A49E1" w14:textId="77777777" w:rsidR="009245FC" w:rsidRDefault="009245FC" w:rsidP="00C8548F">
      <w:pPr>
        <w:spacing w:after="0" w:line="240" w:lineRule="auto"/>
      </w:pPr>
      <w:r>
        <w:t>plt.show()</w:t>
      </w:r>
    </w:p>
    <w:p w14:paraId="18711694" w14:textId="77777777" w:rsidR="009245FC" w:rsidRDefault="009245FC" w:rsidP="00C8548F">
      <w:pPr>
        <w:spacing w:after="0" w:line="240" w:lineRule="auto"/>
      </w:pPr>
      <w:r>
        <w:t>#Visualising the Polynomial Regression results</w:t>
      </w:r>
    </w:p>
    <w:p w14:paraId="457BFD70" w14:textId="77777777" w:rsidR="009245FC" w:rsidRDefault="009245FC" w:rsidP="00C8548F">
      <w:pPr>
        <w:spacing w:after="0" w:line="240" w:lineRule="auto"/>
      </w:pPr>
    </w:p>
    <w:p w14:paraId="40B68B14" w14:textId="77777777" w:rsidR="009245FC" w:rsidRDefault="009245FC" w:rsidP="00C8548F">
      <w:pPr>
        <w:spacing w:after="0" w:line="240" w:lineRule="auto"/>
      </w:pPr>
      <w:r>
        <w:t>plt.scatter(X, y, color = 'red')</w:t>
      </w:r>
    </w:p>
    <w:p w14:paraId="36024C7E" w14:textId="77777777" w:rsidR="009245FC" w:rsidRDefault="009245FC" w:rsidP="00C8548F">
      <w:pPr>
        <w:spacing w:after="0" w:line="240" w:lineRule="auto"/>
      </w:pPr>
      <w:r>
        <w:t>plt.plot(X, lin_reg_2.predict(poly_reg.fit_transform(X)), color = 'blue')</w:t>
      </w:r>
    </w:p>
    <w:p w14:paraId="113D4987" w14:textId="77777777" w:rsidR="009245FC" w:rsidRDefault="009245FC" w:rsidP="00C8548F">
      <w:pPr>
        <w:spacing w:after="0" w:line="240" w:lineRule="auto"/>
      </w:pPr>
      <w:r>
        <w:t>plt.title('Truth or Bluff (Polynomial Regression)')</w:t>
      </w:r>
    </w:p>
    <w:p w14:paraId="773A8C04" w14:textId="77777777" w:rsidR="009245FC" w:rsidRDefault="009245FC" w:rsidP="00C8548F">
      <w:pPr>
        <w:spacing w:after="0" w:line="240" w:lineRule="auto"/>
      </w:pPr>
      <w:r>
        <w:t>plt.xlabel('Position level')</w:t>
      </w:r>
    </w:p>
    <w:p w14:paraId="1C1A7CB4" w14:textId="77777777" w:rsidR="009245FC" w:rsidRDefault="009245FC" w:rsidP="00C8548F">
      <w:pPr>
        <w:spacing w:after="0" w:line="240" w:lineRule="auto"/>
      </w:pPr>
      <w:r>
        <w:t>plt.ylabel('Salary')</w:t>
      </w:r>
    </w:p>
    <w:p w14:paraId="3F2EB39F" w14:textId="77777777" w:rsidR="009245FC" w:rsidRDefault="009245FC" w:rsidP="00C8548F">
      <w:pPr>
        <w:spacing w:after="0" w:line="240" w:lineRule="auto"/>
      </w:pPr>
      <w:r>
        <w:t>plt.show()</w:t>
      </w:r>
    </w:p>
    <w:p w14:paraId="5655BB9E" w14:textId="7D36CEA8" w:rsidR="00C8548F" w:rsidRDefault="00C8548F" w:rsidP="00C8548F">
      <w:pPr>
        <w:spacing w:after="0" w:line="240" w:lineRule="auto"/>
      </w:pPr>
    </w:p>
    <w:p w14:paraId="18F9BAFB" w14:textId="77777777" w:rsidR="00C8548F" w:rsidRPr="00C8548F" w:rsidRDefault="00C8548F" w:rsidP="00C8548F">
      <w:pPr>
        <w:spacing w:after="0" w:line="240" w:lineRule="auto"/>
        <w:rPr>
          <w:b/>
          <w:bCs/>
        </w:rPr>
      </w:pPr>
    </w:p>
    <w:p w14:paraId="358415A0" w14:textId="7CEB3BA7" w:rsidR="00C8548F" w:rsidRPr="00C8548F" w:rsidRDefault="00C8548F" w:rsidP="00C8548F">
      <w:pPr>
        <w:spacing w:after="0" w:line="240" w:lineRule="auto"/>
        <w:rPr>
          <w:b/>
          <w:bCs/>
        </w:rPr>
      </w:pPr>
      <w:r w:rsidRPr="00C8548F">
        <w:rPr>
          <w:b/>
          <w:bCs/>
        </w:rPr>
        <w:t>RESULT</w:t>
      </w:r>
    </w:p>
    <w:p w14:paraId="47C8E2AB" w14:textId="2A46C011" w:rsidR="009245FC" w:rsidRDefault="009245FC" w:rsidP="00C8548F">
      <w:pPr>
        <w:spacing w:after="0" w:line="240" w:lineRule="auto"/>
      </w:pPr>
      <w:r>
        <w:rPr>
          <w:noProof/>
        </w:rPr>
        <w:drawing>
          <wp:inline distT="0" distB="0" distL="0" distR="0" wp14:anchorId="774305CB" wp14:editId="614230BC">
            <wp:extent cx="4901587" cy="3530159"/>
            <wp:effectExtent l="0" t="0" r="0" b="0"/>
            <wp:docPr id="680361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3615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1587" cy="353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9B433" w14:textId="77777777" w:rsidR="009245FC" w:rsidRDefault="009245FC" w:rsidP="00C8548F">
      <w:pPr>
        <w:spacing w:after="0" w:line="240" w:lineRule="auto"/>
      </w:pPr>
    </w:p>
    <w:p w14:paraId="7AEFD03A" w14:textId="1C92FB0F" w:rsidR="009245FC" w:rsidRDefault="009245FC" w:rsidP="00C8548F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4DB63C26" wp14:editId="6B0E1AF6">
            <wp:extent cx="4320540" cy="3111684"/>
            <wp:effectExtent l="0" t="0" r="3810" b="0"/>
            <wp:docPr id="1539176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1763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2415" cy="311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5BAA2" w14:textId="77777777" w:rsidR="00C8548F" w:rsidRPr="00C8548F" w:rsidRDefault="00C8548F" w:rsidP="00C8548F">
      <w:pPr>
        <w:spacing w:after="0" w:line="240" w:lineRule="auto"/>
        <w:rPr>
          <w:b/>
          <w:bCs/>
        </w:rPr>
      </w:pPr>
    </w:p>
    <w:p w14:paraId="58DFA2D0" w14:textId="4B6F9C15" w:rsidR="00C8548F" w:rsidRPr="00EB3696" w:rsidRDefault="00C8548F" w:rsidP="000E4547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EB3696">
        <w:rPr>
          <w:b/>
          <w:bCs/>
          <w:sz w:val="32"/>
          <w:szCs w:val="32"/>
        </w:rPr>
        <w:t>PROGRAM9</w:t>
      </w:r>
      <w:r w:rsidR="00A458BF" w:rsidRPr="00EB3696">
        <w:rPr>
          <w:b/>
          <w:bCs/>
          <w:sz w:val="32"/>
          <w:szCs w:val="32"/>
        </w:rPr>
        <w:t xml:space="preserve"> EM algorithm</w:t>
      </w:r>
    </w:p>
    <w:p w14:paraId="0C8D5AF2" w14:textId="0712A69E" w:rsidR="000E4547" w:rsidRPr="000E2F11" w:rsidRDefault="000E4547" w:rsidP="000E4547">
      <w:pPr>
        <w:pStyle w:val="NormalWeb"/>
        <w:spacing w:before="0" w:beforeAutospacing="0" w:after="0"/>
        <w:rPr>
          <w:b/>
          <w:bCs/>
        </w:rPr>
      </w:pPr>
      <w:r w:rsidRPr="000E4547">
        <w:rPr>
          <w:b/>
          <w:bCs/>
        </w:rPr>
        <w:t xml:space="preserve">AIM: </w:t>
      </w:r>
      <w:r w:rsidRPr="000E2F11">
        <w:rPr>
          <w:b/>
          <w:bCs/>
        </w:rPr>
        <w:t xml:space="preserve">Python Program to </w:t>
      </w:r>
      <w:proofErr w:type="gramStart"/>
      <w:r w:rsidRPr="000E2F11">
        <w:rPr>
          <w:b/>
          <w:bCs/>
        </w:rPr>
        <w:t>Implement  Estimation</w:t>
      </w:r>
      <w:proofErr w:type="gramEnd"/>
      <w:r w:rsidRPr="000E2F11">
        <w:rPr>
          <w:b/>
          <w:bCs/>
        </w:rPr>
        <w:t xml:space="preserve"> &amp; </w:t>
      </w:r>
      <w:proofErr w:type="spellStart"/>
      <w:r w:rsidRPr="000E2F11">
        <w:rPr>
          <w:b/>
          <w:bCs/>
        </w:rPr>
        <w:t>MAximization</w:t>
      </w:r>
      <w:proofErr w:type="spellEnd"/>
      <w:r w:rsidRPr="000E2F11">
        <w:rPr>
          <w:b/>
          <w:bCs/>
        </w:rPr>
        <w:t xml:space="preserve"> Algorithm</w:t>
      </w:r>
    </w:p>
    <w:p w14:paraId="1675D9DC" w14:textId="25E6B801" w:rsidR="00C8548F" w:rsidRDefault="00C8548F" w:rsidP="00C8548F">
      <w:pPr>
        <w:spacing w:after="0" w:line="240" w:lineRule="auto"/>
      </w:pPr>
    </w:p>
    <w:p w14:paraId="42338DA9" w14:textId="77777777" w:rsidR="00C8548F" w:rsidRDefault="00C8548F" w:rsidP="00C8548F">
      <w:pPr>
        <w:spacing w:after="0" w:line="240" w:lineRule="auto"/>
      </w:pPr>
    </w:p>
    <w:p w14:paraId="4ECE63D6" w14:textId="77777777" w:rsidR="00C8548F" w:rsidRDefault="00C8548F" w:rsidP="00C8548F">
      <w:pPr>
        <w:spacing w:after="0" w:line="240" w:lineRule="auto"/>
      </w:pPr>
      <w:r>
        <w:t>from sklearn.mixture import GaussianMixture</w:t>
      </w:r>
    </w:p>
    <w:p w14:paraId="5ED8E19B" w14:textId="77777777" w:rsidR="00C8548F" w:rsidRDefault="00C8548F" w:rsidP="00C8548F">
      <w:pPr>
        <w:spacing w:after="0" w:line="240" w:lineRule="auto"/>
      </w:pPr>
      <w:r>
        <w:t>import sklearn.metrics as metrics</w:t>
      </w:r>
    </w:p>
    <w:p w14:paraId="4153E17B" w14:textId="77777777" w:rsidR="00C8548F" w:rsidRDefault="00C8548F" w:rsidP="00C8548F">
      <w:pPr>
        <w:spacing w:after="0" w:line="240" w:lineRule="auto"/>
      </w:pPr>
      <w:r>
        <w:t>import pandas as pd</w:t>
      </w:r>
    </w:p>
    <w:p w14:paraId="49FE1449" w14:textId="77777777" w:rsidR="00C8548F" w:rsidRDefault="00C8548F" w:rsidP="00C8548F">
      <w:pPr>
        <w:spacing w:after="0" w:line="240" w:lineRule="auto"/>
      </w:pPr>
      <w:r>
        <w:t>import numpy as np</w:t>
      </w:r>
    </w:p>
    <w:p w14:paraId="335CFDE0" w14:textId="77777777" w:rsidR="00C8548F" w:rsidRDefault="00C8548F" w:rsidP="00C8548F">
      <w:pPr>
        <w:spacing w:after="0" w:line="240" w:lineRule="auto"/>
      </w:pPr>
      <w:r>
        <w:t>import matplotlib.pyplot as plt</w:t>
      </w:r>
    </w:p>
    <w:p w14:paraId="11844D8C" w14:textId="77777777" w:rsidR="00C8548F" w:rsidRDefault="00C8548F" w:rsidP="00C8548F">
      <w:pPr>
        <w:spacing w:after="0" w:line="240" w:lineRule="auto"/>
      </w:pPr>
    </w:p>
    <w:p w14:paraId="1B9FBF2A" w14:textId="77777777" w:rsidR="00C8548F" w:rsidRDefault="00C8548F" w:rsidP="00C8548F">
      <w:pPr>
        <w:spacing w:after="0" w:line="240" w:lineRule="auto"/>
      </w:pPr>
      <w:r>
        <w:t># Read the dataset</w:t>
      </w:r>
    </w:p>
    <w:p w14:paraId="5A7576CA" w14:textId="77777777" w:rsidR="00C8548F" w:rsidRDefault="00C8548F" w:rsidP="00C8548F">
      <w:pPr>
        <w:spacing w:after="0" w:line="240" w:lineRule="auto"/>
      </w:pPr>
      <w:r>
        <w:t>dataset = pd.read_csv("D:/GEO/BE COURSES/2022 dec/LAB/IRIS.csv")</w:t>
      </w:r>
    </w:p>
    <w:p w14:paraId="675AF6A0" w14:textId="77777777" w:rsidR="00C8548F" w:rsidRDefault="00C8548F" w:rsidP="00C8548F">
      <w:pPr>
        <w:spacing w:after="0" w:line="240" w:lineRule="auto"/>
      </w:pPr>
    </w:p>
    <w:p w14:paraId="27B450C3" w14:textId="77777777" w:rsidR="00C8548F" w:rsidRDefault="00C8548F" w:rsidP="00C8548F">
      <w:pPr>
        <w:spacing w:after="0" w:line="240" w:lineRule="auto"/>
      </w:pPr>
      <w:r>
        <w:t>X = dataset.iloc[:, :-1]</w:t>
      </w:r>
    </w:p>
    <w:p w14:paraId="4B8B0D40" w14:textId="77777777" w:rsidR="00C8548F" w:rsidRDefault="00C8548F" w:rsidP="00C8548F">
      <w:pPr>
        <w:spacing w:after="0" w:line="240" w:lineRule="auto"/>
      </w:pPr>
      <w:r>
        <w:t>label = {'Iris-setosa': 0, 'Iris-versicolor': 1, 'Iris-virginica': 2}</w:t>
      </w:r>
    </w:p>
    <w:p w14:paraId="308823DF" w14:textId="77777777" w:rsidR="00C8548F" w:rsidRDefault="00C8548F" w:rsidP="00C8548F">
      <w:pPr>
        <w:spacing w:after="0" w:line="240" w:lineRule="auto"/>
      </w:pPr>
      <w:r>
        <w:t>y = dataset.iloc[:, -1].map(label)  # Convert class labels to integer values</w:t>
      </w:r>
    </w:p>
    <w:p w14:paraId="71D4F0C2" w14:textId="77777777" w:rsidR="00C8548F" w:rsidRDefault="00C8548F" w:rsidP="00C8548F">
      <w:pPr>
        <w:spacing w:after="0" w:line="240" w:lineRule="auto"/>
      </w:pPr>
    </w:p>
    <w:p w14:paraId="11253F03" w14:textId="77777777" w:rsidR="00C8548F" w:rsidRDefault="00C8548F" w:rsidP="00C8548F">
      <w:pPr>
        <w:spacing w:after="0" w:line="240" w:lineRule="auto"/>
      </w:pPr>
      <w:r>
        <w:t>plt.figure(figsize=(14, 7))</w:t>
      </w:r>
    </w:p>
    <w:p w14:paraId="5CEF055E" w14:textId="77777777" w:rsidR="00C8548F" w:rsidRDefault="00C8548F" w:rsidP="00C8548F">
      <w:pPr>
        <w:spacing w:after="0" w:line="240" w:lineRule="auto"/>
      </w:pPr>
      <w:r>
        <w:t>colormap = np.array(['red', 'lime', 'black'])</w:t>
      </w:r>
    </w:p>
    <w:p w14:paraId="58ADD897" w14:textId="77777777" w:rsidR="00C8548F" w:rsidRDefault="00C8548F" w:rsidP="00C8548F">
      <w:pPr>
        <w:spacing w:after="0" w:line="240" w:lineRule="auto"/>
      </w:pPr>
    </w:p>
    <w:p w14:paraId="205AF2D9" w14:textId="77777777" w:rsidR="00C8548F" w:rsidRDefault="00C8548F" w:rsidP="00C8548F">
      <w:pPr>
        <w:spacing w:after="0" w:line="240" w:lineRule="auto"/>
      </w:pPr>
      <w:r>
        <w:t># REAL PLOT</w:t>
      </w:r>
    </w:p>
    <w:p w14:paraId="5C232813" w14:textId="77777777" w:rsidR="00C8548F" w:rsidRDefault="00C8548F" w:rsidP="00C8548F">
      <w:pPr>
        <w:spacing w:after="0" w:line="240" w:lineRule="auto"/>
      </w:pPr>
      <w:r>
        <w:t>plt.subplot(1, 3, 1)</w:t>
      </w:r>
    </w:p>
    <w:p w14:paraId="4BC5586A" w14:textId="77777777" w:rsidR="00C8548F" w:rsidRDefault="00C8548F" w:rsidP="00C8548F">
      <w:pPr>
        <w:spacing w:after="0" w:line="240" w:lineRule="auto"/>
      </w:pPr>
      <w:r>
        <w:t>plt.title('Real')</w:t>
      </w:r>
    </w:p>
    <w:p w14:paraId="6CDDA97B" w14:textId="77777777" w:rsidR="00C8548F" w:rsidRDefault="00C8548F" w:rsidP="00C8548F">
      <w:pPr>
        <w:spacing w:after="0" w:line="240" w:lineRule="auto"/>
      </w:pPr>
      <w:r>
        <w:t>plt.scatter(X.petal_length, X.petal_width, c=colormap[y])  # Use y as the class indices</w:t>
      </w:r>
    </w:p>
    <w:p w14:paraId="0EBBBEC2" w14:textId="77777777" w:rsidR="00C8548F" w:rsidRDefault="00C8548F" w:rsidP="00C8548F">
      <w:pPr>
        <w:spacing w:after="0" w:line="240" w:lineRule="auto"/>
      </w:pPr>
    </w:p>
    <w:p w14:paraId="5391E1AE" w14:textId="77777777" w:rsidR="00C8548F" w:rsidRDefault="00C8548F" w:rsidP="00C8548F">
      <w:pPr>
        <w:spacing w:after="0" w:line="240" w:lineRule="auto"/>
      </w:pPr>
      <w:r>
        <w:t>gmm = GaussianMixture(n_components=3, random_state=0).fit(X)</w:t>
      </w:r>
    </w:p>
    <w:p w14:paraId="1E8BBBCF" w14:textId="77777777" w:rsidR="00C8548F" w:rsidRDefault="00C8548F" w:rsidP="00C8548F">
      <w:pPr>
        <w:spacing w:after="0" w:line="240" w:lineRule="auto"/>
      </w:pPr>
      <w:r>
        <w:t>y_cluster_gmm = gmm.predict(X)</w:t>
      </w:r>
    </w:p>
    <w:p w14:paraId="71B0C7BE" w14:textId="77777777" w:rsidR="00C8548F" w:rsidRDefault="00C8548F" w:rsidP="00C8548F">
      <w:pPr>
        <w:spacing w:after="0" w:line="240" w:lineRule="auto"/>
      </w:pPr>
    </w:p>
    <w:p w14:paraId="25EBB22C" w14:textId="77777777" w:rsidR="00C8548F" w:rsidRDefault="00C8548F" w:rsidP="00C8548F">
      <w:pPr>
        <w:spacing w:after="0" w:line="240" w:lineRule="auto"/>
      </w:pPr>
      <w:r>
        <w:t># GMM Classification PLOT</w:t>
      </w:r>
    </w:p>
    <w:p w14:paraId="5E1EF60F" w14:textId="77777777" w:rsidR="00C8548F" w:rsidRDefault="00C8548F" w:rsidP="00C8548F">
      <w:pPr>
        <w:spacing w:after="0" w:line="240" w:lineRule="auto"/>
      </w:pPr>
      <w:r>
        <w:t>plt.subplot(1, 3, 3)</w:t>
      </w:r>
    </w:p>
    <w:p w14:paraId="64D28081" w14:textId="77777777" w:rsidR="00C8548F" w:rsidRDefault="00C8548F" w:rsidP="00C8548F">
      <w:pPr>
        <w:spacing w:after="0" w:line="240" w:lineRule="auto"/>
      </w:pPr>
      <w:r>
        <w:t>plt.title('GMM Classification')</w:t>
      </w:r>
    </w:p>
    <w:p w14:paraId="7A98B3A5" w14:textId="77777777" w:rsidR="00C8548F" w:rsidRDefault="00C8548F" w:rsidP="00C8548F">
      <w:pPr>
        <w:spacing w:after="0" w:line="240" w:lineRule="auto"/>
      </w:pPr>
      <w:r>
        <w:lastRenderedPageBreak/>
        <w:t>plt.scatter(X.petal_length, X.petal_width, c=colormap[y_cluster_gmm])  # Use y_cluster_gmm for colors</w:t>
      </w:r>
    </w:p>
    <w:p w14:paraId="4F30B887" w14:textId="77777777" w:rsidR="00C8548F" w:rsidRDefault="00C8548F" w:rsidP="00C8548F">
      <w:pPr>
        <w:spacing w:after="0" w:line="240" w:lineRule="auto"/>
      </w:pPr>
    </w:p>
    <w:p w14:paraId="1B23E8FD" w14:textId="77777777" w:rsidR="00C8548F" w:rsidRDefault="00C8548F" w:rsidP="00C8548F">
      <w:pPr>
        <w:spacing w:after="0" w:line="240" w:lineRule="auto"/>
      </w:pPr>
      <w:r>
        <w:t># Print metrics</w:t>
      </w:r>
    </w:p>
    <w:p w14:paraId="4BADF27F" w14:textId="77777777" w:rsidR="00C8548F" w:rsidRDefault="00C8548F" w:rsidP="00C8548F">
      <w:pPr>
        <w:spacing w:after="0" w:line="240" w:lineRule="auto"/>
      </w:pPr>
      <w:r>
        <w:t>print('The accuracy score of GMM:', metrics.accuracy_score(y, y_cluster_gmm))</w:t>
      </w:r>
    </w:p>
    <w:p w14:paraId="6B3CE201" w14:textId="77777777" w:rsidR="00C8548F" w:rsidRDefault="00C8548F" w:rsidP="00C8548F">
      <w:pPr>
        <w:spacing w:after="0" w:line="240" w:lineRule="auto"/>
      </w:pPr>
      <w:r>
        <w:t>print('The Confusion matrix of GMM:\n', metrics.confusion_matrix(y, y_cluster_gmm))</w:t>
      </w:r>
    </w:p>
    <w:p w14:paraId="19B72179" w14:textId="77777777" w:rsidR="00C8548F" w:rsidRDefault="00C8548F" w:rsidP="00C8548F">
      <w:pPr>
        <w:spacing w:after="0" w:line="240" w:lineRule="auto"/>
      </w:pPr>
    </w:p>
    <w:p w14:paraId="218BE205" w14:textId="77777777" w:rsidR="00C8548F" w:rsidRDefault="00C8548F" w:rsidP="00C8548F">
      <w:pPr>
        <w:spacing w:after="0" w:line="240" w:lineRule="auto"/>
      </w:pPr>
      <w:r>
        <w:t>plt.tight_layout()</w:t>
      </w:r>
    </w:p>
    <w:p w14:paraId="1534C113" w14:textId="55FBE536" w:rsidR="00C8548F" w:rsidRDefault="00C8548F" w:rsidP="00C8548F">
      <w:pPr>
        <w:spacing w:after="0" w:line="240" w:lineRule="auto"/>
      </w:pPr>
      <w:r>
        <w:t>plt.show()</w:t>
      </w:r>
    </w:p>
    <w:p w14:paraId="65997A2E" w14:textId="64640D1C" w:rsidR="00C8548F" w:rsidRDefault="00C8548F" w:rsidP="00C8548F">
      <w:pPr>
        <w:spacing w:after="0" w:line="240" w:lineRule="auto"/>
      </w:pPr>
      <w:r>
        <w:t>RESULT:</w:t>
      </w:r>
    </w:p>
    <w:p w14:paraId="1F7A095D" w14:textId="77777777" w:rsidR="00C8548F" w:rsidRDefault="00C8548F" w:rsidP="00C8548F">
      <w:pPr>
        <w:spacing w:after="0" w:line="240" w:lineRule="auto"/>
      </w:pPr>
      <w:r>
        <w:t>The accuracy score of GMM: 0.36666666666666664</w:t>
      </w:r>
    </w:p>
    <w:p w14:paraId="27C5E916" w14:textId="77777777" w:rsidR="00C8548F" w:rsidRDefault="00C8548F" w:rsidP="00C8548F">
      <w:pPr>
        <w:spacing w:after="0" w:line="240" w:lineRule="auto"/>
      </w:pPr>
      <w:r>
        <w:t>The Confusion matrix of GMM:</w:t>
      </w:r>
    </w:p>
    <w:p w14:paraId="6E8BC296" w14:textId="77777777" w:rsidR="00C8548F" w:rsidRDefault="00C8548F" w:rsidP="00C8548F">
      <w:pPr>
        <w:spacing w:after="0" w:line="240" w:lineRule="auto"/>
      </w:pPr>
      <w:r>
        <w:t xml:space="preserve"> [[50  0  0]</w:t>
      </w:r>
    </w:p>
    <w:p w14:paraId="02B4ED48" w14:textId="77777777" w:rsidR="00C8548F" w:rsidRDefault="00C8548F" w:rsidP="00C8548F">
      <w:pPr>
        <w:spacing w:after="0" w:line="240" w:lineRule="auto"/>
      </w:pPr>
      <w:r>
        <w:t xml:space="preserve"> [ 0  5 45]</w:t>
      </w:r>
    </w:p>
    <w:p w14:paraId="7C5C48A3" w14:textId="71FF8F23" w:rsidR="00C8548F" w:rsidRDefault="00C8548F" w:rsidP="00C8548F">
      <w:pPr>
        <w:spacing w:after="0" w:line="240" w:lineRule="auto"/>
      </w:pPr>
      <w:r>
        <w:t xml:space="preserve"> [ 0 50  0]]</w:t>
      </w:r>
    </w:p>
    <w:p w14:paraId="22398917" w14:textId="77777777" w:rsidR="0076411B" w:rsidRDefault="0076411B" w:rsidP="00C8548F">
      <w:pPr>
        <w:spacing w:after="0" w:line="240" w:lineRule="auto"/>
        <w:rPr>
          <w:noProof/>
        </w:rPr>
      </w:pPr>
    </w:p>
    <w:p w14:paraId="6658395C" w14:textId="77777777" w:rsidR="0076411B" w:rsidRDefault="0076411B" w:rsidP="00C8548F">
      <w:pPr>
        <w:spacing w:after="0" w:line="240" w:lineRule="auto"/>
        <w:rPr>
          <w:noProof/>
        </w:rPr>
      </w:pPr>
    </w:p>
    <w:p w14:paraId="6DD102AE" w14:textId="77777777" w:rsidR="0076411B" w:rsidRDefault="0076411B" w:rsidP="00C8548F">
      <w:pPr>
        <w:spacing w:after="0" w:line="240" w:lineRule="auto"/>
        <w:rPr>
          <w:noProof/>
        </w:rPr>
      </w:pPr>
    </w:p>
    <w:p w14:paraId="5F60E564" w14:textId="619D624D" w:rsidR="00C8548F" w:rsidRDefault="00C8548F" w:rsidP="00C8548F">
      <w:pPr>
        <w:spacing w:after="0" w:line="240" w:lineRule="auto"/>
      </w:pPr>
      <w:r>
        <w:rPr>
          <w:noProof/>
        </w:rPr>
        <w:drawing>
          <wp:inline distT="0" distB="0" distL="0" distR="0" wp14:anchorId="34E279D0" wp14:editId="045D40A6">
            <wp:extent cx="5731510" cy="2842895"/>
            <wp:effectExtent l="0" t="0" r="2540" b="0"/>
            <wp:docPr id="665744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7445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F4827" w14:textId="77777777" w:rsidR="0076411B" w:rsidRDefault="0076411B" w:rsidP="00C8548F">
      <w:pPr>
        <w:spacing w:after="0" w:line="240" w:lineRule="auto"/>
      </w:pPr>
    </w:p>
    <w:p w14:paraId="1D2F4E63" w14:textId="77777777" w:rsidR="0076411B" w:rsidRPr="0076411B" w:rsidRDefault="0076411B" w:rsidP="000E4547">
      <w:pPr>
        <w:spacing w:after="0" w:line="240" w:lineRule="auto"/>
        <w:jc w:val="center"/>
        <w:rPr>
          <w:b/>
          <w:bCs/>
          <w:sz w:val="36"/>
          <w:szCs w:val="36"/>
        </w:rPr>
      </w:pPr>
    </w:p>
    <w:p w14:paraId="176A72F8" w14:textId="5F8AEFA7" w:rsidR="0076411B" w:rsidRDefault="0076411B" w:rsidP="000E4547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76411B">
        <w:rPr>
          <w:b/>
          <w:bCs/>
          <w:sz w:val="36"/>
          <w:szCs w:val="36"/>
        </w:rPr>
        <w:t xml:space="preserve">PROGRAM </w:t>
      </w:r>
      <w:proofErr w:type="gramStart"/>
      <w:r w:rsidR="00B91451">
        <w:rPr>
          <w:b/>
          <w:bCs/>
          <w:sz w:val="36"/>
          <w:szCs w:val="36"/>
        </w:rPr>
        <w:t>10</w:t>
      </w:r>
      <w:r w:rsidRPr="0076411B">
        <w:rPr>
          <w:b/>
          <w:bCs/>
          <w:sz w:val="36"/>
          <w:szCs w:val="36"/>
        </w:rPr>
        <w:t>:PERCEPTRON</w:t>
      </w:r>
      <w:proofErr w:type="gramEnd"/>
      <w:r w:rsidRPr="0076411B">
        <w:rPr>
          <w:b/>
          <w:bCs/>
          <w:sz w:val="36"/>
          <w:szCs w:val="36"/>
        </w:rPr>
        <w:t xml:space="preserve"> IRIS </w:t>
      </w:r>
      <w:proofErr w:type="spellStart"/>
      <w:r w:rsidRPr="0076411B">
        <w:rPr>
          <w:b/>
          <w:bCs/>
          <w:sz w:val="36"/>
          <w:szCs w:val="36"/>
        </w:rPr>
        <w:t>CLASSIFCATION</w:t>
      </w:r>
      <w:proofErr w:type="spellEnd"/>
    </w:p>
    <w:p w14:paraId="5D912F19" w14:textId="77777777" w:rsidR="000E4547" w:rsidRDefault="000E4547" w:rsidP="000E4547">
      <w:pPr>
        <w:spacing w:after="0" w:line="240" w:lineRule="auto"/>
        <w:jc w:val="center"/>
      </w:pPr>
    </w:p>
    <w:p w14:paraId="2FB39298" w14:textId="22F76285" w:rsidR="00B91451" w:rsidRDefault="000E4547" w:rsidP="00B91451">
      <w:pPr>
        <w:spacing w:after="0" w:line="240" w:lineRule="auto"/>
      </w:pPr>
      <w:proofErr w:type="spellStart"/>
      <w:proofErr w:type="gramStart"/>
      <w:r>
        <w:t>AIM:Write</w:t>
      </w:r>
      <w:proofErr w:type="spellEnd"/>
      <w:proofErr w:type="gramEnd"/>
      <w:r>
        <w:t xml:space="preserve"> python code for </w:t>
      </w:r>
      <w:r w:rsidRPr="000E4547">
        <w:t xml:space="preserve">PERCEPTRON IRIS </w:t>
      </w:r>
      <w:proofErr w:type="spellStart"/>
      <w:r w:rsidRPr="000E4547">
        <w:t>CLASSIFCATION</w:t>
      </w:r>
      <w:proofErr w:type="spellEnd"/>
    </w:p>
    <w:p w14:paraId="3F213B01" w14:textId="77777777" w:rsidR="000E4547" w:rsidRDefault="000E4547" w:rsidP="00B91451">
      <w:pPr>
        <w:spacing w:after="0" w:line="240" w:lineRule="auto"/>
      </w:pPr>
    </w:p>
    <w:p w14:paraId="7A1AFF14" w14:textId="77777777" w:rsidR="000E4547" w:rsidRDefault="000E4547" w:rsidP="00B91451">
      <w:pPr>
        <w:spacing w:after="0" w:line="240" w:lineRule="auto"/>
      </w:pPr>
    </w:p>
    <w:p w14:paraId="170BA31E" w14:textId="77777777" w:rsidR="00B91451" w:rsidRDefault="00B91451" w:rsidP="00B91451">
      <w:pPr>
        <w:spacing w:after="0" w:line="240" w:lineRule="auto"/>
      </w:pPr>
      <w:r>
        <w:t>from sklearn import datasets</w:t>
      </w:r>
    </w:p>
    <w:p w14:paraId="347D7DD5" w14:textId="77777777" w:rsidR="00B91451" w:rsidRDefault="00B91451" w:rsidP="00B91451">
      <w:pPr>
        <w:spacing w:after="0" w:line="240" w:lineRule="auto"/>
      </w:pPr>
      <w:r>
        <w:t>import numpy as np</w:t>
      </w:r>
    </w:p>
    <w:p w14:paraId="4D51163E" w14:textId="77777777" w:rsidR="00B91451" w:rsidRDefault="00B91451" w:rsidP="00B91451">
      <w:pPr>
        <w:spacing w:after="0" w:line="240" w:lineRule="auto"/>
      </w:pPr>
      <w:r>
        <w:t>from sklearn.model_selection import train_test_split</w:t>
      </w:r>
    </w:p>
    <w:p w14:paraId="3ACF1567" w14:textId="77777777" w:rsidR="00B91451" w:rsidRDefault="00B91451" w:rsidP="00B91451">
      <w:pPr>
        <w:spacing w:after="0" w:line="240" w:lineRule="auto"/>
      </w:pPr>
      <w:r>
        <w:t>from sklearn.linear_model import Perceptron</w:t>
      </w:r>
    </w:p>
    <w:p w14:paraId="3574D1D5" w14:textId="77777777" w:rsidR="00B91451" w:rsidRDefault="00B91451" w:rsidP="00B91451">
      <w:pPr>
        <w:spacing w:after="0" w:line="240" w:lineRule="auto"/>
      </w:pPr>
      <w:r>
        <w:t>from sklearn.preprocessing import StandardScaler</w:t>
      </w:r>
    </w:p>
    <w:p w14:paraId="5DA2A1CF" w14:textId="77777777" w:rsidR="00B91451" w:rsidRDefault="00B91451" w:rsidP="00B91451">
      <w:pPr>
        <w:spacing w:after="0" w:line="240" w:lineRule="auto"/>
      </w:pPr>
      <w:r>
        <w:t>from sklearn.metrics import accuracy_score</w:t>
      </w:r>
    </w:p>
    <w:p w14:paraId="43265C57" w14:textId="77777777" w:rsidR="00B91451" w:rsidRDefault="00B91451" w:rsidP="00B91451">
      <w:pPr>
        <w:spacing w:after="0" w:line="240" w:lineRule="auto"/>
      </w:pPr>
      <w:r>
        <w:t xml:space="preserve"> </w:t>
      </w:r>
    </w:p>
    <w:p w14:paraId="31B13CCA" w14:textId="77777777" w:rsidR="00B91451" w:rsidRDefault="00B91451" w:rsidP="00B91451">
      <w:pPr>
        <w:spacing w:after="0" w:line="240" w:lineRule="auto"/>
      </w:pPr>
      <w:r>
        <w:t>iris = datasets.load_iris()</w:t>
      </w:r>
    </w:p>
    <w:p w14:paraId="7775DA49" w14:textId="77777777" w:rsidR="00B91451" w:rsidRDefault="00B91451" w:rsidP="00B91451">
      <w:pPr>
        <w:spacing w:after="0" w:line="240" w:lineRule="auto"/>
      </w:pPr>
      <w:r>
        <w:t>X = iris.data[:, [2, 3]]</w:t>
      </w:r>
    </w:p>
    <w:p w14:paraId="7F44189A" w14:textId="77777777" w:rsidR="00B91451" w:rsidRDefault="00B91451" w:rsidP="00B91451">
      <w:pPr>
        <w:spacing w:after="0" w:line="240" w:lineRule="auto"/>
      </w:pPr>
      <w:r>
        <w:lastRenderedPageBreak/>
        <w:t>y = iris.target</w:t>
      </w:r>
    </w:p>
    <w:p w14:paraId="7270D656" w14:textId="77777777" w:rsidR="00B91451" w:rsidRDefault="00B91451" w:rsidP="00B91451">
      <w:pPr>
        <w:spacing w:after="0" w:line="240" w:lineRule="auto"/>
      </w:pPr>
      <w:r>
        <w:t xml:space="preserve"> </w:t>
      </w:r>
    </w:p>
    <w:p w14:paraId="6DDB8DF6" w14:textId="77777777" w:rsidR="00B91451" w:rsidRDefault="00B91451" w:rsidP="00B91451">
      <w:pPr>
        <w:spacing w:after="0" w:line="240" w:lineRule="auto"/>
      </w:pPr>
      <w:r>
        <w:t>X_train, X_test, y_train, y_test = train_test_split(</w:t>
      </w:r>
    </w:p>
    <w:p w14:paraId="1AE205CA" w14:textId="77777777" w:rsidR="00B91451" w:rsidRDefault="00B91451" w:rsidP="00B91451">
      <w:pPr>
        <w:spacing w:after="0" w:line="240" w:lineRule="auto"/>
      </w:pPr>
      <w:r>
        <w:t xml:space="preserve">    X, y, test_size=0.3, random_state=1, stratify=y)</w:t>
      </w:r>
    </w:p>
    <w:p w14:paraId="6C04CDC1" w14:textId="77777777" w:rsidR="00B91451" w:rsidRDefault="00B91451" w:rsidP="00B91451">
      <w:pPr>
        <w:spacing w:after="0" w:line="240" w:lineRule="auto"/>
      </w:pPr>
      <w:r>
        <w:t xml:space="preserve"> </w:t>
      </w:r>
    </w:p>
    <w:p w14:paraId="0F5647DF" w14:textId="77777777" w:rsidR="00B91451" w:rsidRDefault="00B91451" w:rsidP="00B91451">
      <w:pPr>
        <w:spacing w:after="0" w:line="240" w:lineRule="auto"/>
      </w:pPr>
      <w:r>
        <w:t>sc = StandardScaler()</w:t>
      </w:r>
    </w:p>
    <w:p w14:paraId="7C0FF912" w14:textId="77777777" w:rsidR="00B91451" w:rsidRDefault="00B91451" w:rsidP="00B91451">
      <w:pPr>
        <w:spacing w:after="0" w:line="240" w:lineRule="auto"/>
      </w:pPr>
      <w:r>
        <w:t>sc.fit(X_train)</w:t>
      </w:r>
    </w:p>
    <w:p w14:paraId="0BD31730" w14:textId="77777777" w:rsidR="00B91451" w:rsidRDefault="00B91451" w:rsidP="00B91451">
      <w:pPr>
        <w:spacing w:after="0" w:line="240" w:lineRule="auto"/>
      </w:pPr>
      <w:r>
        <w:t>X_train_std = sc.transform(X_train)</w:t>
      </w:r>
    </w:p>
    <w:p w14:paraId="3C2D326D" w14:textId="77777777" w:rsidR="00B91451" w:rsidRDefault="00B91451" w:rsidP="00B91451">
      <w:pPr>
        <w:spacing w:after="0" w:line="240" w:lineRule="auto"/>
      </w:pPr>
      <w:r>
        <w:t>X_test_std = sc.transform(X_test)</w:t>
      </w:r>
    </w:p>
    <w:p w14:paraId="2CF45CF6" w14:textId="77777777" w:rsidR="00B91451" w:rsidRDefault="00B91451" w:rsidP="00B91451">
      <w:pPr>
        <w:spacing w:after="0" w:line="240" w:lineRule="auto"/>
      </w:pPr>
      <w:r>
        <w:t xml:space="preserve"> </w:t>
      </w:r>
    </w:p>
    <w:p w14:paraId="359F0948" w14:textId="77777777" w:rsidR="00B91451" w:rsidRDefault="00B91451" w:rsidP="00B91451">
      <w:pPr>
        <w:spacing w:after="0" w:line="240" w:lineRule="auto"/>
      </w:pPr>
      <w:r>
        <w:t>ppn = Perceptron(eta0=0.1, random_state=1)</w:t>
      </w:r>
    </w:p>
    <w:p w14:paraId="3133E6AC" w14:textId="77777777" w:rsidR="00B91451" w:rsidRDefault="00B91451" w:rsidP="00B91451">
      <w:pPr>
        <w:spacing w:after="0" w:line="240" w:lineRule="auto"/>
      </w:pPr>
      <w:r>
        <w:t>ppn.fit(X_train_std, y_train)</w:t>
      </w:r>
    </w:p>
    <w:p w14:paraId="2F253452" w14:textId="77777777" w:rsidR="00B91451" w:rsidRDefault="00B91451" w:rsidP="00B91451">
      <w:pPr>
        <w:spacing w:after="0" w:line="240" w:lineRule="auto"/>
      </w:pPr>
      <w:r>
        <w:t xml:space="preserve"> </w:t>
      </w:r>
    </w:p>
    <w:p w14:paraId="4154ED7A" w14:textId="77777777" w:rsidR="00B91451" w:rsidRDefault="00B91451" w:rsidP="00B91451">
      <w:pPr>
        <w:spacing w:after="0" w:line="240" w:lineRule="auto"/>
      </w:pPr>
      <w:r>
        <w:t>y_pred = ppn.predict(X_test_std)</w:t>
      </w:r>
    </w:p>
    <w:p w14:paraId="72274A4B" w14:textId="77777777" w:rsidR="00B91451" w:rsidRDefault="00B91451" w:rsidP="00B91451">
      <w:pPr>
        <w:spacing w:after="0" w:line="240" w:lineRule="auto"/>
      </w:pPr>
      <w:r>
        <w:t xml:space="preserve"> </w:t>
      </w:r>
    </w:p>
    <w:p w14:paraId="6C9CFD3F" w14:textId="685A0B71" w:rsidR="0076411B" w:rsidRDefault="00B91451" w:rsidP="00B91451">
      <w:pPr>
        <w:spacing w:after="0" w:line="240" w:lineRule="auto"/>
      </w:pPr>
      <w:r>
        <w:t>print('Accuracy:' % accuracy_score(y_test, y_pred))</w:t>
      </w:r>
    </w:p>
    <w:p w14:paraId="002BB45D" w14:textId="77777777" w:rsidR="00B91451" w:rsidRDefault="00B91451" w:rsidP="00B91451">
      <w:pPr>
        <w:spacing w:after="0" w:line="240" w:lineRule="auto"/>
      </w:pPr>
    </w:p>
    <w:p w14:paraId="1AAEA111" w14:textId="00E0B368" w:rsidR="00B91451" w:rsidRPr="00B91451" w:rsidRDefault="00B91451" w:rsidP="00B91451">
      <w:pPr>
        <w:spacing w:after="0" w:line="240" w:lineRule="auto"/>
        <w:rPr>
          <w:b/>
          <w:bCs/>
          <w:sz w:val="32"/>
          <w:szCs w:val="32"/>
        </w:rPr>
      </w:pPr>
      <w:r w:rsidRPr="00B91451">
        <w:rPr>
          <w:b/>
          <w:bCs/>
          <w:sz w:val="32"/>
          <w:szCs w:val="32"/>
        </w:rPr>
        <w:t>RESULT</w:t>
      </w:r>
    </w:p>
    <w:p w14:paraId="6111980A" w14:textId="77777777" w:rsidR="00B91451" w:rsidRPr="00B91451" w:rsidRDefault="00B91451" w:rsidP="00B91451">
      <w:pPr>
        <w:spacing w:after="0" w:line="240" w:lineRule="auto"/>
        <w:rPr>
          <w:b/>
          <w:bCs/>
          <w:sz w:val="32"/>
          <w:szCs w:val="32"/>
        </w:rPr>
      </w:pPr>
      <w:r w:rsidRPr="00B91451">
        <w:rPr>
          <w:b/>
          <w:bCs/>
          <w:sz w:val="32"/>
          <w:szCs w:val="32"/>
        </w:rPr>
        <w:t>Accuracy:</w:t>
      </w:r>
    </w:p>
    <w:p w14:paraId="473A177F" w14:textId="7B02A0E7" w:rsidR="00B91451" w:rsidRPr="00B91451" w:rsidRDefault="00B91451" w:rsidP="00B91451">
      <w:pPr>
        <w:spacing w:after="0" w:line="240" w:lineRule="auto"/>
        <w:rPr>
          <w:b/>
          <w:bCs/>
          <w:sz w:val="32"/>
          <w:szCs w:val="32"/>
        </w:rPr>
      </w:pPr>
      <w:r w:rsidRPr="00B91451">
        <w:rPr>
          <w:b/>
          <w:bCs/>
          <w:sz w:val="32"/>
          <w:szCs w:val="32"/>
        </w:rPr>
        <w:t xml:space="preserve"> perceptron IRIS classification Accuracy: 0.978</w:t>
      </w:r>
    </w:p>
    <w:sectPr w:rsidR="00B91451" w:rsidRPr="00B914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906D6"/>
    <w:multiLevelType w:val="hybridMultilevel"/>
    <w:tmpl w:val="CCDEF3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E4830"/>
    <w:multiLevelType w:val="singleLevel"/>
    <w:tmpl w:val="43ACB31E"/>
    <w:lvl w:ilvl="0">
      <w:start w:val="1"/>
      <w:numFmt w:val="decimal"/>
      <w:lvlText w:val="%1."/>
      <w:legacy w:legacy="1" w:legacySpace="0" w:legacyIndent="0"/>
      <w:lvlJc w:val="left"/>
      <w:rPr>
        <w:rFonts w:ascii="Calibri" w:hAnsi="Calibri" w:cs="Calibri" w:hint="default"/>
      </w:rPr>
    </w:lvl>
  </w:abstractNum>
  <w:abstractNum w:abstractNumId="2" w15:restartNumberingAfterBreak="0">
    <w:nsid w:val="47FF3C68"/>
    <w:multiLevelType w:val="multilevel"/>
    <w:tmpl w:val="448C2F7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num w:numId="1" w16cid:durableId="1536767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42528235">
    <w:abstractNumId w:val="0"/>
  </w:num>
  <w:num w:numId="3" w16cid:durableId="652291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MjW2MDe3MDQxNTVT0lEKTi0uzszPAykwqgUAblK1CywAAAA="/>
  </w:docVars>
  <w:rsids>
    <w:rsidRoot w:val="004040DF"/>
    <w:rsid w:val="00091226"/>
    <w:rsid w:val="000E4547"/>
    <w:rsid w:val="00103CCD"/>
    <w:rsid w:val="004040DF"/>
    <w:rsid w:val="006B28B6"/>
    <w:rsid w:val="0076411B"/>
    <w:rsid w:val="007748D5"/>
    <w:rsid w:val="008447AD"/>
    <w:rsid w:val="00863688"/>
    <w:rsid w:val="00864471"/>
    <w:rsid w:val="009245FC"/>
    <w:rsid w:val="00A458BF"/>
    <w:rsid w:val="00AA1F21"/>
    <w:rsid w:val="00B91451"/>
    <w:rsid w:val="00BB7245"/>
    <w:rsid w:val="00BF50D2"/>
    <w:rsid w:val="00C05CEF"/>
    <w:rsid w:val="00C65741"/>
    <w:rsid w:val="00C8548F"/>
    <w:rsid w:val="00EA558F"/>
    <w:rsid w:val="00EB042F"/>
    <w:rsid w:val="00EB3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C31A3"/>
  <w15:docId w15:val="{2B74194C-5774-41FF-BCA6-26A7DB89E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8D5"/>
    <w:pPr>
      <w:spacing w:before="100" w:beforeAutospacing="1" w:line="256" w:lineRule="auto"/>
      <w:ind w:left="720"/>
      <w:contextualSpacing/>
    </w:pPr>
    <w:rPr>
      <w:rFonts w:ascii="Calibri" w:eastAsia="Times New Roman" w:hAnsi="Calibri" w:cs="Times New Roman"/>
      <w:kern w:val="0"/>
    </w:rPr>
  </w:style>
  <w:style w:type="paragraph" w:styleId="NormalWeb">
    <w:name w:val="Normal (Web)"/>
    <w:basedOn w:val="Normal"/>
    <w:uiPriority w:val="99"/>
    <w:semiHidden/>
    <w:unhideWhenUsed/>
    <w:rsid w:val="000E4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8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5</Pages>
  <Words>2639</Words>
  <Characters>15047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MOL GEORGE</dc:creator>
  <cp:keywords/>
  <dc:description/>
  <cp:lastModifiedBy>GEOMOL GEORGE</cp:lastModifiedBy>
  <cp:revision>4</cp:revision>
  <dcterms:created xsi:type="dcterms:W3CDTF">2023-08-09T09:20:00Z</dcterms:created>
  <dcterms:modified xsi:type="dcterms:W3CDTF">2023-08-09T10:10:00Z</dcterms:modified>
</cp:coreProperties>
</file>